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312ED" w14:textId="77777777" w:rsidR="004C2CB7" w:rsidRDefault="00C90745" w:rsidP="00852276">
      <w:pPr>
        <w:jc w:val="center"/>
        <w:rPr>
          <w:rFonts w:ascii="Arial" w:hAnsi="Arial" w:cs="Arial"/>
          <w:sz w:val="28"/>
        </w:rPr>
      </w:pPr>
      <w:r>
        <w:rPr>
          <w:rFonts w:ascii="Arial" w:hAnsi="Arial" w:cs="Arial"/>
          <w:noProof/>
          <w:sz w:val="28"/>
        </w:rPr>
        <w:object w:dxaOrig="1440" w:dyaOrig="1440" w14:anchorId="10093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89pt;margin-top:-18pt;width:95.4pt;height:34.7pt;z-index:251656704;visibility:visible;mso-wrap-edited:f">
            <v:imagedata r:id="rId6" o:title=""/>
            <w10:wrap type="topAndBottom"/>
          </v:shape>
          <o:OLEObject Type="Embed" ProgID="Word.Picture.8" ShapeID="_x0000_s1028" DrawAspect="Content" ObjectID="_1729000222" r:id="rId7"/>
        </w:object>
      </w:r>
    </w:p>
    <w:p w14:paraId="6B69DC8C" w14:textId="0A853CB1" w:rsidR="005F29D5" w:rsidRPr="00B802F7" w:rsidRDefault="00852276" w:rsidP="00852276">
      <w:pPr>
        <w:jc w:val="center"/>
        <w:rPr>
          <w:rFonts w:ascii="Arial" w:hAnsi="Arial" w:cs="Arial"/>
          <w:sz w:val="28"/>
        </w:rPr>
      </w:pPr>
      <w:r w:rsidRPr="00B802F7">
        <w:rPr>
          <w:rFonts w:ascii="Arial" w:hAnsi="Arial" w:cs="Arial"/>
          <w:sz w:val="28"/>
        </w:rPr>
        <w:t>20</w:t>
      </w:r>
      <w:r w:rsidR="00DE51E5">
        <w:rPr>
          <w:rFonts w:ascii="Arial" w:hAnsi="Arial" w:cs="Arial"/>
          <w:sz w:val="28"/>
        </w:rPr>
        <w:t>22</w:t>
      </w:r>
      <w:r w:rsidRPr="00B802F7">
        <w:rPr>
          <w:rFonts w:ascii="Arial" w:hAnsi="Arial" w:cs="Arial"/>
          <w:sz w:val="28"/>
        </w:rPr>
        <w:t xml:space="preserve"> TGA Transmission </w:t>
      </w:r>
      <w:r w:rsidR="00B23B47" w:rsidRPr="00B802F7">
        <w:rPr>
          <w:rFonts w:ascii="Arial" w:hAnsi="Arial" w:cs="Arial"/>
          <w:sz w:val="28"/>
        </w:rPr>
        <w:t>and Gathering</w:t>
      </w:r>
      <w:r w:rsidR="00604D45" w:rsidRPr="00B802F7">
        <w:rPr>
          <w:rFonts w:ascii="Arial" w:hAnsi="Arial" w:cs="Arial"/>
          <w:sz w:val="28"/>
        </w:rPr>
        <w:t xml:space="preserve"> </w:t>
      </w:r>
      <w:r w:rsidRPr="00B802F7">
        <w:rPr>
          <w:rFonts w:ascii="Arial" w:hAnsi="Arial" w:cs="Arial"/>
          <w:sz w:val="28"/>
        </w:rPr>
        <w:t>Roundtable</w:t>
      </w:r>
    </w:p>
    <w:p w14:paraId="573EC784" w14:textId="77777777" w:rsidR="00852276" w:rsidRPr="00B802F7" w:rsidRDefault="00852276" w:rsidP="00852276">
      <w:pPr>
        <w:jc w:val="center"/>
        <w:rPr>
          <w:rFonts w:ascii="Arial" w:hAnsi="Arial" w:cs="Arial"/>
          <w:sz w:val="12"/>
          <w:szCs w:val="12"/>
        </w:rPr>
      </w:pPr>
    </w:p>
    <w:p w14:paraId="1E78F915" w14:textId="1F98785E" w:rsidR="00006D70" w:rsidRPr="00BA00D1" w:rsidRDefault="00006D70" w:rsidP="00006D70">
      <w:pPr>
        <w:pStyle w:val="BodyText"/>
        <w:ind w:left="-90" w:right="181"/>
        <w:jc w:val="both"/>
        <w:rPr>
          <w:sz w:val="20"/>
        </w:rPr>
      </w:pPr>
      <w:r w:rsidRPr="00BA00D1">
        <w:rPr>
          <w:sz w:val="20"/>
        </w:rPr>
        <w:t>Join us for the 20</w:t>
      </w:r>
      <w:r w:rsidR="00626E98">
        <w:rPr>
          <w:sz w:val="20"/>
        </w:rPr>
        <w:t>22</w:t>
      </w:r>
      <w:r w:rsidRPr="00BA00D1">
        <w:rPr>
          <w:sz w:val="20"/>
        </w:rPr>
        <w:t xml:space="preserve"> Transmission Roundtable!  </w:t>
      </w:r>
      <w:r w:rsidR="0090425E" w:rsidRPr="00BA00D1">
        <w:rPr>
          <w:sz w:val="20"/>
        </w:rPr>
        <w:t xml:space="preserve">The roundtable </w:t>
      </w:r>
      <w:r w:rsidR="003E3136" w:rsidRPr="00071ACB">
        <w:rPr>
          <w:sz w:val="20"/>
        </w:rPr>
        <w:t>is returning</w:t>
      </w:r>
      <w:r w:rsidR="0090425E" w:rsidRPr="00071ACB">
        <w:rPr>
          <w:sz w:val="20"/>
        </w:rPr>
        <w:t xml:space="preserve"> to the San Antonio Riverwalk</w:t>
      </w:r>
      <w:r w:rsidR="0090425E" w:rsidRPr="00BA00D1">
        <w:rPr>
          <w:sz w:val="20"/>
        </w:rPr>
        <w:t xml:space="preserve">.  </w:t>
      </w:r>
      <w:r w:rsidR="003E3136" w:rsidRPr="00BA00D1">
        <w:rPr>
          <w:sz w:val="20"/>
        </w:rPr>
        <w:t>T</w:t>
      </w:r>
      <w:r w:rsidRPr="00BA00D1">
        <w:rPr>
          <w:sz w:val="20"/>
        </w:rPr>
        <w:t xml:space="preserve">he roundtable will </w:t>
      </w:r>
      <w:r w:rsidR="000F52A9" w:rsidRPr="00BA00D1">
        <w:rPr>
          <w:sz w:val="20"/>
        </w:rPr>
        <w:t>provide</w:t>
      </w:r>
      <w:r w:rsidRPr="00BA00D1">
        <w:rPr>
          <w:sz w:val="20"/>
        </w:rPr>
        <w:t xml:space="preserve"> information for all transmission professionals</w:t>
      </w:r>
      <w:r w:rsidR="003E3136" w:rsidRPr="00BA00D1">
        <w:rPr>
          <w:sz w:val="20"/>
        </w:rPr>
        <w:t>, seasoned and newcomers</w:t>
      </w:r>
      <w:r w:rsidR="000F52A9" w:rsidRPr="00BA00D1">
        <w:rPr>
          <w:sz w:val="20"/>
        </w:rPr>
        <w:t xml:space="preserve">. </w:t>
      </w:r>
      <w:r w:rsidRPr="00BA00D1">
        <w:rPr>
          <w:sz w:val="20"/>
        </w:rPr>
        <w:t xml:space="preserve"> This gathering of the best minds in the industry encourages discussions on the current state and federal regulations and allows for personal exchange of information on industry practices, what is being done and why it works.</w:t>
      </w:r>
    </w:p>
    <w:p w14:paraId="21F86436" w14:textId="77777777" w:rsidR="00852276" w:rsidRPr="00ED242B" w:rsidRDefault="00852276" w:rsidP="00852276">
      <w:pPr>
        <w:jc w:val="center"/>
        <w:rPr>
          <w:rFonts w:ascii="Arial" w:hAnsi="Arial" w:cs="Arial"/>
          <w:sz w:val="16"/>
          <w:szCs w:val="16"/>
        </w:rPr>
      </w:pPr>
    </w:p>
    <w:p w14:paraId="6E3D45F1" w14:textId="00ED92C3" w:rsidR="00ED242B" w:rsidRDefault="00ED242B" w:rsidP="00ED242B">
      <w:pPr>
        <w:jc w:val="center"/>
        <w:rPr>
          <w:i/>
        </w:rPr>
      </w:pPr>
      <w:r>
        <w:rPr>
          <w:i/>
        </w:rPr>
        <w:t>Agenda - Subject to Change</w:t>
      </w:r>
    </w:p>
    <w:p w14:paraId="08C9318E" w14:textId="77777777" w:rsidR="00CA795D" w:rsidRDefault="00CA795D" w:rsidP="00CA795D">
      <w:pPr>
        <w:rPr>
          <w:rFonts w:ascii="Arial" w:hAnsi="Arial" w:cs="Arial"/>
          <w:sz w:val="20"/>
          <w:szCs w:val="20"/>
          <w:u w:val="single"/>
        </w:rPr>
      </w:pPr>
    </w:p>
    <w:p w14:paraId="371EDD68" w14:textId="77777777" w:rsidR="00597C5F" w:rsidRPr="00E0369A" w:rsidRDefault="00597C5F" w:rsidP="00597C5F">
      <w:pPr>
        <w:rPr>
          <w:sz w:val="20"/>
          <w:szCs w:val="20"/>
          <w:u w:val="single"/>
        </w:rPr>
      </w:pPr>
      <w:r w:rsidRPr="00E0369A">
        <w:rPr>
          <w:sz w:val="20"/>
          <w:szCs w:val="20"/>
          <w:u w:val="single"/>
        </w:rPr>
        <w:t>Thursday – November 1</w:t>
      </w:r>
      <w:r>
        <w:rPr>
          <w:sz w:val="20"/>
          <w:szCs w:val="20"/>
          <w:u w:val="single"/>
        </w:rPr>
        <w:t>7</w:t>
      </w:r>
      <w:r w:rsidRPr="00E0369A">
        <w:rPr>
          <w:sz w:val="20"/>
          <w:szCs w:val="20"/>
          <w:u w:val="single"/>
        </w:rPr>
        <w:t>, 20</w:t>
      </w:r>
      <w:r>
        <w:rPr>
          <w:sz w:val="20"/>
          <w:szCs w:val="20"/>
          <w:u w:val="single"/>
        </w:rPr>
        <w:t>22</w:t>
      </w:r>
    </w:p>
    <w:p w14:paraId="3620AB95" w14:textId="77777777" w:rsidR="00597C5F" w:rsidRPr="00E0369A" w:rsidRDefault="00597C5F" w:rsidP="00597C5F">
      <w:pPr>
        <w:rPr>
          <w:sz w:val="20"/>
          <w:szCs w:val="20"/>
        </w:rPr>
      </w:pPr>
      <w:r w:rsidRPr="00E0369A">
        <w:rPr>
          <w:sz w:val="20"/>
          <w:szCs w:val="20"/>
        </w:rPr>
        <w:tab/>
        <w:t xml:space="preserve">7:00 – 7:30 – </w:t>
      </w:r>
      <w:r>
        <w:rPr>
          <w:sz w:val="20"/>
          <w:szCs w:val="20"/>
        </w:rPr>
        <w:tab/>
      </w:r>
      <w:r w:rsidRPr="00E0369A">
        <w:rPr>
          <w:sz w:val="20"/>
          <w:szCs w:val="20"/>
        </w:rPr>
        <w:t>Exhibit setup</w:t>
      </w:r>
    </w:p>
    <w:p w14:paraId="1E6353F0" w14:textId="77777777" w:rsidR="00597C5F" w:rsidRPr="006B4018" w:rsidRDefault="00597C5F" w:rsidP="00597C5F">
      <w:pPr>
        <w:rPr>
          <w:sz w:val="20"/>
          <w:szCs w:val="20"/>
        </w:rPr>
      </w:pPr>
      <w:r w:rsidRPr="00E0369A">
        <w:rPr>
          <w:sz w:val="20"/>
          <w:szCs w:val="20"/>
        </w:rPr>
        <w:tab/>
      </w:r>
      <w:r w:rsidRPr="00706ABB">
        <w:rPr>
          <w:sz w:val="20"/>
          <w:szCs w:val="20"/>
        </w:rPr>
        <w:t>7</w:t>
      </w:r>
      <w:r w:rsidRPr="006B4018">
        <w:rPr>
          <w:sz w:val="20"/>
          <w:szCs w:val="20"/>
        </w:rPr>
        <w:t xml:space="preserve">:30 – 8:00 – </w:t>
      </w:r>
      <w:r w:rsidRPr="006B4018">
        <w:rPr>
          <w:sz w:val="20"/>
          <w:szCs w:val="20"/>
        </w:rPr>
        <w:tab/>
      </w:r>
      <w:r w:rsidRPr="00E03B89">
        <w:rPr>
          <w:sz w:val="20"/>
          <w:szCs w:val="20"/>
        </w:rPr>
        <w:t>Coffee / Beverage Break</w:t>
      </w:r>
    </w:p>
    <w:p w14:paraId="6397EBBD" w14:textId="77777777" w:rsidR="00597C5F" w:rsidRPr="006B4018" w:rsidRDefault="00597C5F" w:rsidP="00597C5F">
      <w:pPr>
        <w:rPr>
          <w:sz w:val="20"/>
          <w:szCs w:val="20"/>
        </w:rPr>
      </w:pPr>
      <w:r w:rsidRPr="006B4018">
        <w:rPr>
          <w:sz w:val="20"/>
          <w:szCs w:val="20"/>
        </w:rPr>
        <w:tab/>
        <w:t xml:space="preserve">8:00 – 8:10 – </w:t>
      </w:r>
      <w:r w:rsidRPr="006B4018">
        <w:rPr>
          <w:sz w:val="20"/>
          <w:szCs w:val="20"/>
        </w:rPr>
        <w:tab/>
        <w:t>Welcome to Transmission Roundtable – Tim Kocian/Darrell Cherry</w:t>
      </w:r>
    </w:p>
    <w:p w14:paraId="563B8B6C" w14:textId="77777777" w:rsidR="00597C5F" w:rsidRPr="006B4018" w:rsidRDefault="00597C5F" w:rsidP="00597C5F">
      <w:pPr>
        <w:rPr>
          <w:sz w:val="20"/>
          <w:szCs w:val="20"/>
        </w:rPr>
      </w:pPr>
      <w:r w:rsidRPr="006B4018">
        <w:rPr>
          <w:sz w:val="20"/>
          <w:szCs w:val="20"/>
        </w:rPr>
        <w:tab/>
        <w:t xml:space="preserve">8:10 – 8:30 – </w:t>
      </w:r>
      <w:r w:rsidRPr="006B4018">
        <w:rPr>
          <w:sz w:val="20"/>
          <w:szCs w:val="20"/>
        </w:rPr>
        <w:tab/>
        <w:t>Welcome from the TGA – Paul Kennedy, Si Energy, TGA Chairman</w:t>
      </w:r>
    </w:p>
    <w:p w14:paraId="45609F4D" w14:textId="77777777" w:rsidR="00597C5F" w:rsidRPr="006B4018" w:rsidRDefault="00597C5F" w:rsidP="00597C5F">
      <w:pPr>
        <w:rPr>
          <w:sz w:val="20"/>
          <w:szCs w:val="20"/>
        </w:rPr>
      </w:pPr>
      <w:r w:rsidRPr="006B4018">
        <w:rPr>
          <w:sz w:val="20"/>
          <w:szCs w:val="20"/>
        </w:rPr>
        <w:tab/>
        <w:t xml:space="preserve">8:30 – 9:15 – </w:t>
      </w:r>
      <w:r w:rsidRPr="006B4018">
        <w:rPr>
          <w:sz w:val="20"/>
          <w:szCs w:val="20"/>
        </w:rPr>
        <w:tab/>
        <w:t>“</w:t>
      </w:r>
      <w:proofErr w:type="spellStart"/>
      <w:r w:rsidRPr="006B4018">
        <w:rPr>
          <w:sz w:val="20"/>
          <w:szCs w:val="20"/>
        </w:rPr>
        <w:t>ZeVac</w:t>
      </w:r>
      <w:proofErr w:type="spellEnd"/>
      <w:r w:rsidRPr="006B4018">
        <w:rPr>
          <w:sz w:val="20"/>
          <w:szCs w:val="20"/>
        </w:rPr>
        <w:t xml:space="preserve"> Vacuum and Compression” - Bobby Franklin and Roxy Mounter – </w:t>
      </w:r>
      <w:proofErr w:type="spellStart"/>
      <w:r w:rsidRPr="006B4018">
        <w:rPr>
          <w:sz w:val="20"/>
          <w:szCs w:val="20"/>
        </w:rPr>
        <w:t>ZeVac</w:t>
      </w:r>
      <w:proofErr w:type="spellEnd"/>
    </w:p>
    <w:p w14:paraId="26CC2A7C" w14:textId="77777777" w:rsidR="00597C5F" w:rsidRPr="006B4018" w:rsidRDefault="00597C5F" w:rsidP="00597C5F">
      <w:pPr>
        <w:rPr>
          <w:sz w:val="20"/>
          <w:szCs w:val="20"/>
        </w:rPr>
      </w:pPr>
      <w:r w:rsidRPr="006B4018">
        <w:rPr>
          <w:sz w:val="20"/>
          <w:szCs w:val="20"/>
        </w:rPr>
        <w:tab/>
        <w:t xml:space="preserve">9:15 – 9:30 – </w:t>
      </w:r>
      <w:r w:rsidRPr="006B4018">
        <w:rPr>
          <w:sz w:val="20"/>
          <w:szCs w:val="20"/>
        </w:rPr>
        <w:tab/>
        <w:t xml:space="preserve">Associate Member Spotlight and Networking Break </w:t>
      </w:r>
    </w:p>
    <w:p w14:paraId="0186A4E7" w14:textId="77777777" w:rsidR="00597C5F" w:rsidRPr="006B4018" w:rsidRDefault="00597C5F" w:rsidP="00597C5F">
      <w:pPr>
        <w:rPr>
          <w:sz w:val="20"/>
          <w:szCs w:val="20"/>
        </w:rPr>
      </w:pPr>
      <w:r w:rsidRPr="006B4018">
        <w:rPr>
          <w:sz w:val="20"/>
          <w:szCs w:val="20"/>
        </w:rPr>
        <w:tab/>
        <w:t xml:space="preserve">9:30 – 10:15 – </w:t>
      </w:r>
      <w:r w:rsidRPr="006B4018">
        <w:rPr>
          <w:sz w:val="20"/>
          <w:szCs w:val="20"/>
        </w:rPr>
        <w:tab/>
        <w:t xml:space="preserve">“Premia Software and Artificial Intelligence for TIMP” - Pankaj Tandon, </w:t>
      </w:r>
      <w:proofErr w:type="spellStart"/>
      <w:r w:rsidRPr="006B4018">
        <w:rPr>
          <w:sz w:val="20"/>
          <w:szCs w:val="20"/>
        </w:rPr>
        <w:t>Praemia</w:t>
      </w:r>
      <w:proofErr w:type="spellEnd"/>
      <w:r w:rsidRPr="006B4018">
        <w:rPr>
          <w:sz w:val="20"/>
          <w:szCs w:val="20"/>
        </w:rPr>
        <w:t xml:space="preserve"> </w:t>
      </w:r>
    </w:p>
    <w:p w14:paraId="2570DAD5" w14:textId="4EF20FA6" w:rsidR="00597C5F" w:rsidRPr="006B4018" w:rsidRDefault="00597C5F" w:rsidP="00597C5F">
      <w:pPr>
        <w:rPr>
          <w:sz w:val="20"/>
          <w:szCs w:val="20"/>
        </w:rPr>
      </w:pPr>
      <w:r w:rsidRPr="006B4018">
        <w:rPr>
          <w:sz w:val="20"/>
          <w:szCs w:val="20"/>
        </w:rPr>
        <w:tab/>
        <w:t xml:space="preserve">10:15 – 11:00 – </w:t>
      </w:r>
      <w:r w:rsidRPr="006B4018">
        <w:rPr>
          <w:sz w:val="20"/>
          <w:szCs w:val="20"/>
        </w:rPr>
        <w:tab/>
      </w:r>
      <w:r w:rsidRPr="00E03B89">
        <w:rPr>
          <w:sz w:val="20"/>
          <w:szCs w:val="20"/>
        </w:rPr>
        <w:t>“</w:t>
      </w:r>
      <w:r w:rsidR="0080373C">
        <w:rPr>
          <w:sz w:val="20"/>
          <w:szCs w:val="20"/>
        </w:rPr>
        <w:t>How Magnetism Effects Welders</w:t>
      </w:r>
      <w:r w:rsidRPr="00E03B89">
        <w:rPr>
          <w:sz w:val="20"/>
          <w:szCs w:val="20"/>
        </w:rPr>
        <w:t xml:space="preserve">” </w:t>
      </w:r>
      <w:r w:rsidR="0080373C">
        <w:rPr>
          <w:sz w:val="20"/>
          <w:szCs w:val="20"/>
        </w:rPr>
        <w:t>–</w:t>
      </w:r>
      <w:r w:rsidRPr="00E03B89">
        <w:rPr>
          <w:sz w:val="20"/>
          <w:szCs w:val="20"/>
        </w:rPr>
        <w:t xml:space="preserve"> </w:t>
      </w:r>
      <w:r w:rsidR="0080373C">
        <w:rPr>
          <w:sz w:val="20"/>
          <w:szCs w:val="20"/>
        </w:rPr>
        <w:t>Brandon Porter, Industrial Degauss</w:t>
      </w:r>
    </w:p>
    <w:p w14:paraId="7587D799" w14:textId="77777777" w:rsidR="00597C5F" w:rsidRPr="006B4018" w:rsidRDefault="00597C5F" w:rsidP="00597C5F">
      <w:pPr>
        <w:rPr>
          <w:sz w:val="20"/>
          <w:szCs w:val="20"/>
        </w:rPr>
      </w:pPr>
      <w:r w:rsidRPr="006B4018">
        <w:rPr>
          <w:sz w:val="20"/>
          <w:szCs w:val="20"/>
        </w:rPr>
        <w:tab/>
        <w:t xml:space="preserve">11:00 – 11:15 – </w:t>
      </w:r>
      <w:r w:rsidRPr="006B4018">
        <w:rPr>
          <w:sz w:val="20"/>
          <w:szCs w:val="20"/>
        </w:rPr>
        <w:tab/>
        <w:t>Associate Member Spotlight and Networking Break</w:t>
      </w:r>
    </w:p>
    <w:p w14:paraId="7766F317" w14:textId="77777777" w:rsidR="00597C5F" w:rsidRPr="006B4018" w:rsidRDefault="00597C5F" w:rsidP="00597C5F">
      <w:pPr>
        <w:rPr>
          <w:sz w:val="20"/>
          <w:szCs w:val="20"/>
        </w:rPr>
      </w:pPr>
      <w:r w:rsidRPr="006B4018">
        <w:rPr>
          <w:sz w:val="20"/>
          <w:szCs w:val="20"/>
        </w:rPr>
        <w:tab/>
        <w:t xml:space="preserve">11:15 – 12:30 – </w:t>
      </w:r>
      <w:r w:rsidRPr="006B4018">
        <w:rPr>
          <w:sz w:val="20"/>
          <w:szCs w:val="20"/>
        </w:rPr>
        <w:tab/>
      </w:r>
      <w:r w:rsidRPr="00E03B89">
        <w:rPr>
          <w:sz w:val="20"/>
          <w:szCs w:val="20"/>
        </w:rPr>
        <w:t>Lunch</w:t>
      </w:r>
    </w:p>
    <w:p w14:paraId="4388AE2B" w14:textId="77777777" w:rsidR="00597C5F" w:rsidRPr="006B4018" w:rsidRDefault="00597C5F" w:rsidP="00597C5F">
      <w:pPr>
        <w:rPr>
          <w:sz w:val="20"/>
          <w:szCs w:val="20"/>
        </w:rPr>
      </w:pPr>
      <w:r w:rsidRPr="006B4018">
        <w:rPr>
          <w:sz w:val="20"/>
          <w:szCs w:val="20"/>
        </w:rPr>
        <w:tab/>
        <w:t xml:space="preserve">12:30 – 1:15 – </w:t>
      </w:r>
      <w:r w:rsidRPr="006B4018">
        <w:rPr>
          <w:sz w:val="20"/>
          <w:szCs w:val="20"/>
        </w:rPr>
        <w:tab/>
        <w:t>“PHMSA Mega Rile, Part 2/Gathering” - Chris McLaren, PHMSA</w:t>
      </w:r>
    </w:p>
    <w:p w14:paraId="6D8E885A" w14:textId="77777777" w:rsidR="00597C5F" w:rsidRPr="006B4018" w:rsidRDefault="00597C5F" w:rsidP="00597C5F">
      <w:pPr>
        <w:rPr>
          <w:sz w:val="20"/>
          <w:szCs w:val="20"/>
        </w:rPr>
      </w:pPr>
      <w:r w:rsidRPr="006B4018">
        <w:rPr>
          <w:sz w:val="20"/>
          <w:szCs w:val="20"/>
        </w:rPr>
        <w:tab/>
        <w:t xml:space="preserve">1:15 – 1:30 – </w:t>
      </w:r>
      <w:r w:rsidRPr="006B4018">
        <w:rPr>
          <w:sz w:val="20"/>
          <w:szCs w:val="20"/>
        </w:rPr>
        <w:tab/>
        <w:t>Associate Member Spotlight and Networking Break</w:t>
      </w:r>
    </w:p>
    <w:p w14:paraId="1011D1A5" w14:textId="77777777" w:rsidR="00597C5F" w:rsidRPr="006B4018" w:rsidRDefault="00597C5F" w:rsidP="00597C5F">
      <w:pPr>
        <w:rPr>
          <w:sz w:val="20"/>
          <w:szCs w:val="20"/>
        </w:rPr>
      </w:pPr>
      <w:r w:rsidRPr="006B4018">
        <w:rPr>
          <w:sz w:val="20"/>
          <w:szCs w:val="20"/>
        </w:rPr>
        <w:tab/>
        <w:t xml:space="preserve">1:30 – 2:15 – </w:t>
      </w:r>
      <w:r w:rsidRPr="006B4018">
        <w:rPr>
          <w:sz w:val="20"/>
          <w:szCs w:val="20"/>
        </w:rPr>
        <w:tab/>
        <w:t xml:space="preserve">“Valve Rule/Rupture Detection” </w:t>
      </w:r>
      <w:r>
        <w:rPr>
          <w:sz w:val="20"/>
          <w:szCs w:val="20"/>
        </w:rPr>
        <w:t>–</w:t>
      </w:r>
      <w:r w:rsidRPr="006B4018">
        <w:rPr>
          <w:sz w:val="20"/>
          <w:szCs w:val="20"/>
        </w:rPr>
        <w:t xml:space="preserve"> </w:t>
      </w:r>
      <w:r>
        <w:rPr>
          <w:sz w:val="20"/>
          <w:szCs w:val="20"/>
        </w:rPr>
        <w:t>Chris Foley</w:t>
      </w:r>
      <w:r w:rsidRPr="006B4018">
        <w:rPr>
          <w:sz w:val="20"/>
          <w:szCs w:val="20"/>
        </w:rPr>
        <w:t>, RCP</w:t>
      </w:r>
    </w:p>
    <w:p w14:paraId="16A45E9E" w14:textId="77777777" w:rsidR="00597C5F" w:rsidRPr="006B4018" w:rsidRDefault="00597C5F" w:rsidP="00597C5F">
      <w:pPr>
        <w:rPr>
          <w:sz w:val="20"/>
          <w:szCs w:val="20"/>
        </w:rPr>
      </w:pPr>
      <w:r w:rsidRPr="006B4018">
        <w:rPr>
          <w:sz w:val="20"/>
          <w:szCs w:val="20"/>
        </w:rPr>
        <w:tab/>
        <w:t xml:space="preserve">2:15 – 2:45 – </w:t>
      </w:r>
      <w:r w:rsidRPr="006B4018">
        <w:rPr>
          <w:sz w:val="20"/>
          <w:szCs w:val="20"/>
        </w:rPr>
        <w:tab/>
        <w:t>Open Discussion</w:t>
      </w:r>
    </w:p>
    <w:p w14:paraId="3ACE854D" w14:textId="77777777" w:rsidR="00597C5F" w:rsidRPr="006B4018" w:rsidRDefault="00597C5F" w:rsidP="00597C5F">
      <w:pPr>
        <w:rPr>
          <w:sz w:val="20"/>
          <w:szCs w:val="20"/>
        </w:rPr>
      </w:pPr>
      <w:r w:rsidRPr="006B4018">
        <w:rPr>
          <w:sz w:val="20"/>
          <w:szCs w:val="20"/>
        </w:rPr>
        <w:tab/>
        <w:t xml:space="preserve">2:45 – 3:00 – </w:t>
      </w:r>
      <w:r w:rsidRPr="006B4018">
        <w:rPr>
          <w:sz w:val="20"/>
          <w:szCs w:val="20"/>
        </w:rPr>
        <w:tab/>
        <w:t>Associate Member Spotlight and Networking Break</w:t>
      </w:r>
    </w:p>
    <w:p w14:paraId="1FDCB3C4" w14:textId="77777777" w:rsidR="00597C5F" w:rsidRPr="006B4018" w:rsidRDefault="00597C5F" w:rsidP="00597C5F">
      <w:pPr>
        <w:rPr>
          <w:sz w:val="20"/>
          <w:szCs w:val="20"/>
        </w:rPr>
      </w:pPr>
      <w:r w:rsidRPr="006B4018">
        <w:rPr>
          <w:sz w:val="20"/>
          <w:szCs w:val="20"/>
        </w:rPr>
        <w:tab/>
        <w:t xml:space="preserve">2:45 – 3:00 – </w:t>
      </w:r>
      <w:r w:rsidRPr="006B4018">
        <w:rPr>
          <w:sz w:val="20"/>
          <w:szCs w:val="20"/>
        </w:rPr>
        <w:tab/>
      </w:r>
      <w:r w:rsidRPr="00E03B89">
        <w:rPr>
          <w:sz w:val="20"/>
          <w:szCs w:val="20"/>
        </w:rPr>
        <w:t>Refreshment Break</w:t>
      </w:r>
    </w:p>
    <w:p w14:paraId="70E9230B" w14:textId="77777777" w:rsidR="00597C5F" w:rsidRPr="006B4018" w:rsidRDefault="00597C5F" w:rsidP="00597C5F">
      <w:pPr>
        <w:ind w:firstLine="720"/>
        <w:rPr>
          <w:sz w:val="20"/>
          <w:szCs w:val="20"/>
        </w:rPr>
      </w:pPr>
      <w:r w:rsidRPr="006B4018">
        <w:rPr>
          <w:sz w:val="20"/>
          <w:szCs w:val="20"/>
        </w:rPr>
        <w:t xml:space="preserve">3:00 – 3:45 – </w:t>
      </w:r>
      <w:r w:rsidRPr="006B4018">
        <w:rPr>
          <w:sz w:val="20"/>
          <w:szCs w:val="20"/>
        </w:rPr>
        <w:tab/>
        <w:t>“Remote Leak Detection” - Heath Consultants</w:t>
      </w:r>
    </w:p>
    <w:p w14:paraId="3AF249B8" w14:textId="77777777" w:rsidR="00597C5F" w:rsidRPr="006B4018" w:rsidRDefault="00597C5F" w:rsidP="00597C5F">
      <w:pPr>
        <w:rPr>
          <w:sz w:val="20"/>
          <w:szCs w:val="20"/>
        </w:rPr>
      </w:pPr>
      <w:r w:rsidRPr="006B4018">
        <w:rPr>
          <w:sz w:val="20"/>
          <w:szCs w:val="20"/>
        </w:rPr>
        <w:tab/>
        <w:t xml:space="preserve">3:45 – 4:30 – </w:t>
      </w:r>
      <w:r w:rsidRPr="006B4018">
        <w:rPr>
          <w:sz w:val="20"/>
          <w:szCs w:val="20"/>
        </w:rPr>
        <w:tab/>
        <w:t xml:space="preserve">“Critical Infrastructure” - Jared </w:t>
      </w:r>
      <w:r>
        <w:rPr>
          <w:sz w:val="20"/>
          <w:szCs w:val="20"/>
        </w:rPr>
        <w:t>Ware</w:t>
      </w:r>
      <w:r w:rsidRPr="006B4018">
        <w:rPr>
          <w:sz w:val="20"/>
          <w:szCs w:val="20"/>
        </w:rPr>
        <w:t xml:space="preserve">, RRC </w:t>
      </w:r>
    </w:p>
    <w:p w14:paraId="7C02E0E5" w14:textId="77777777" w:rsidR="00597C5F" w:rsidRPr="006B4018" w:rsidRDefault="00597C5F" w:rsidP="00597C5F">
      <w:pPr>
        <w:rPr>
          <w:sz w:val="20"/>
          <w:szCs w:val="20"/>
        </w:rPr>
      </w:pPr>
      <w:r w:rsidRPr="006B4018">
        <w:rPr>
          <w:sz w:val="20"/>
          <w:szCs w:val="20"/>
        </w:rPr>
        <w:tab/>
        <w:t xml:space="preserve">4:30 – 4:40 – </w:t>
      </w:r>
      <w:r w:rsidRPr="006B4018">
        <w:rPr>
          <w:sz w:val="20"/>
          <w:szCs w:val="20"/>
        </w:rPr>
        <w:tab/>
        <w:t>Closing Remarks</w:t>
      </w:r>
    </w:p>
    <w:p w14:paraId="157AB538" w14:textId="77777777" w:rsidR="00597C5F" w:rsidRPr="006B4018" w:rsidRDefault="00597C5F" w:rsidP="00597C5F">
      <w:pPr>
        <w:rPr>
          <w:sz w:val="20"/>
          <w:szCs w:val="20"/>
          <w:u w:val="single"/>
        </w:rPr>
      </w:pPr>
    </w:p>
    <w:p w14:paraId="1F86DAEB" w14:textId="77777777" w:rsidR="00597C5F" w:rsidRPr="006B4018" w:rsidRDefault="00597C5F" w:rsidP="00597C5F">
      <w:pPr>
        <w:rPr>
          <w:sz w:val="20"/>
          <w:szCs w:val="20"/>
        </w:rPr>
      </w:pPr>
      <w:r w:rsidRPr="006B4018">
        <w:rPr>
          <w:sz w:val="20"/>
          <w:szCs w:val="20"/>
          <w:u w:val="single"/>
        </w:rPr>
        <w:t>Friday – November 18, 2022</w:t>
      </w:r>
    </w:p>
    <w:p w14:paraId="13893E58" w14:textId="77777777" w:rsidR="00597C5F" w:rsidRPr="006B4018" w:rsidRDefault="00597C5F" w:rsidP="00597C5F">
      <w:pPr>
        <w:rPr>
          <w:sz w:val="20"/>
          <w:szCs w:val="20"/>
        </w:rPr>
      </w:pPr>
      <w:r w:rsidRPr="006B4018">
        <w:rPr>
          <w:sz w:val="20"/>
          <w:szCs w:val="20"/>
        </w:rPr>
        <w:tab/>
        <w:t xml:space="preserve">7:30 – 8:00 – </w:t>
      </w:r>
      <w:r w:rsidRPr="006B4018">
        <w:rPr>
          <w:sz w:val="20"/>
          <w:szCs w:val="20"/>
        </w:rPr>
        <w:tab/>
      </w:r>
      <w:r w:rsidRPr="00E03B89">
        <w:rPr>
          <w:sz w:val="20"/>
          <w:szCs w:val="20"/>
        </w:rPr>
        <w:t>Coffee / Beverage Break</w:t>
      </w:r>
    </w:p>
    <w:p w14:paraId="132968B3" w14:textId="77777777" w:rsidR="00597C5F" w:rsidRPr="006B4018" w:rsidRDefault="00597C5F" w:rsidP="00597C5F">
      <w:pPr>
        <w:ind w:firstLine="720"/>
        <w:rPr>
          <w:sz w:val="20"/>
          <w:szCs w:val="20"/>
        </w:rPr>
      </w:pPr>
      <w:r w:rsidRPr="006B4018">
        <w:rPr>
          <w:sz w:val="20"/>
          <w:szCs w:val="20"/>
        </w:rPr>
        <w:t xml:space="preserve">8:00 – 8:10 – </w:t>
      </w:r>
      <w:r w:rsidRPr="006B4018">
        <w:rPr>
          <w:sz w:val="20"/>
          <w:szCs w:val="20"/>
        </w:rPr>
        <w:tab/>
        <w:t>Welcome Back – Tim Kocian</w:t>
      </w:r>
    </w:p>
    <w:p w14:paraId="36A24D61" w14:textId="26E99252" w:rsidR="00597C5F" w:rsidRPr="00E03B89" w:rsidRDefault="00597C5F" w:rsidP="00597C5F">
      <w:pPr>
        <w:rPr>
          <w:sz w:val="20"/>
          <w:szCs w:val="20"/>
        </w:rPr>
      </w:pPr>
      <w:r w:rsidRPr="006B4018">
        <w:rPr>
          <w:sz w:val="20"/>
          <w:szCs w:val="20"/>
        </w:rPr>
        <w:tab/>
        <w:t xml:space="preserve">8:10 – 8:50 – </w:t>
      </w:r>
      <w:r w:rsidRPr="006B4018">
        <w:rPr>
          <w:sz w:val="20"/>
          <w:szCs w:val="20"/>
        </w:rPr>
        <w:tab/>
      </w:r>
      <w:r w:rsidR="005856FE">
        <w:rPr>
          <w:sz w:val="20"/>
          <w:szCs w:val="20"/>
        </w:rPr>
        <w:t>“Investing in the Generational Workforce” - Clinton Hicks, EWN - Energy Worldnet</w:t>
      </w:r>
    </w:p>
    <w:p w14:paraId="0B7F5E7B" w14:textId="47E631E5" w:rsidR="00597C5F" w:rsidRPr="006B4018" w:rsidRDefault="00597C5F" w:rsidP="00597C5F">
      <w:pPr>
        <w:ind w:firstLine="720"/>
        <w:rPr>
          <w:sz w:val="20"/>
          <w:szCs w:val="20"/>
        </w:rPr>
      </w:pPr>
      <w:r w:rsidRPr="00E03B89">
        <w:rPr>
          <w:sz w:val="20"/>
          <w:szCs w:val="20"/>
        </w:rPr>
        <w:t xml:space="preserve">8:50 – 9:30 – </w:t>
      </w:r>
      <w:r w:rsidRPr="00E03B89">
        <w:rPr>
          <w:sz w:val="20"/>
          <w:szCs w:val="20"/>
        </w:rPr>
        <w:tab/>
      </w:r>
      <w:r w:rsidR="00975D6E" w:rsidRPr="006B4018">
        <w:rPr>
          <w:sz w:val="20"/>
          <w:szCs w:val="20"/>
        </w:rPr>
        <w:t xml:space="preserve">“PHMSA </w:t>
      </w:r>
      <w:r w:rsidR="00975D6E">
        <w:rPr>
          <w:sz w:val="20"/>
          <w:szCs w:val="20"/>
        </w:rPr>
        <w:t>Update</w:t>
      </w:r>
      <w:r w:rsidR="00975D6E" w:rsidRPr="006B4018">
        <w:rPr>
          <w:sz w:val="20"/>
          <w:szCs w:val="20"/>
        </w:rPr>
        <w:t>” - Chris McLaren, PHMSA</w:t>
      </w:r>
    </w:p>
    <w:p w14:paraId="305838CD" w14:textId="77777777" w:rsidR="00597C5F" w:rsidRPr="006B4018" w:rsidRDefault="00597C5F" w:rsidP="00597C5F">
      <w:pPr>
        <w:rPr>
          <w:sz w:val="20"/>
          <w:szCs w:val="20"/>
        </w:rPr>
      </w:pPr>
      <w:r w:rsidRPr="006B4018">
        <w:rPr>
          <w:sz w:val="20"/>
          <w:szCs w:val="20"/>
        </w:rPr>
        <w:tab/>
        <w:t xml:space="preserve">9:30 – 9:45 – </w:t>
      </w:r>
      <w:r w:rsidRPr="006B4018">
        <w:rPr>
          <w:sz w:val="20"/>
          <w:szCs w:val="20"/>
        </w:rPr>
        <w:tab/>
        <w:t>Associate Member Spotlight and Networking Break</w:t>
      </w:r>
    </w:p>
    <w:p w14:paraId="4387D914" w14:textId="77777777" w:rsidR="00597C5F" w:rsidRPr="006B4018" w:rsidRDefault="00597C5F" w:rsidP="00597C5F">
      <w:pPr>
        <w:ind w:firstLine="720"/>
        <w:rPr>
          <w:sz w:val="20"/>
          <w:szCs w:val="20"/>
        </w:rPr>
      </w:pPr>
      <w:r w:rsidRPr="006B4018">
        <w:rPr>
          <w:sz w:val="20"/>
          <w:szCs w:val="20"/>
        </w:rPr>
        <w:t xml:space="preserve">9:45 – 10:45 - </w:t>
      </w:r>
      <w:r w:rsidRPr="006B4018">
        <w:rPr>
          <w:sz w:val="20"/>
          <w:szCs w:val="20"/>
        </w:rPr>
        <w:tab/>
        <w:t>“RRC update, Gathering Rules Update” - Stephanie Weidman, RRC</w:t>
      </w:r>
    </w:p>
    <w:p w14:paraId="4D9FAE7B" w14:textId="77777777" w:rsidR="00597C5F" w:rsidRPr="006B4018" w:rsidRDefault="00597C5F" w:rsidP="00597C5F">
      <w:pPr>
        <w:ind w:firstLine="720"/>
        <w:rPr>
          <w:sz w:val="20"/>
          <w:szCs w:val="20"/>
        </w:rPr>
      </w:pPr>
      <w:r w:rsidRPr="006B4018">
        <w:rPr>
          <w:sz w:val="20"/>
          <w:szCs w:val="20"/>
        </w:rPr>
        <w:t>10:45 –</w:t>
      </w:r>
      <w:r>
        <w:rPr>
          <w:sz w:val="20"/>
          <w:szCs w:val="20"/>
        </w:rPr>
        <w:t xml:space="preserve"> 11:30</w:t>
      </w:r>
      <w:r w:rsidRPr="006B4018">
        <w:rPr>
          <w:sz w:val="20"/>
          <w:szCs w:val="20"/>
        </w:rPr>
        <w:tab/>
        <w:t>Closing remarks</w:t>
      </w:r>
    </w:p>
    <w:p w14:paraId="663E4BBA" w14:textId="01F572D7" w:rsidR="006F536A" w:rsidRDefault="00597C5F" w:rsidP="00597C5F">
      <w:pPr>
        <w:rPr>
          <w:sz w:val="20"/>
          <w:szCs w:val="20"/>
        </w:rPr>
      </w:pPr>
      <w:r>
        <w:rPr>
          <w:sz w:val="20"/>
          <w:szCs w:val="20"/>
        </w:rPr>
        <w:tab/>
        <w:t>11:30 – 12:00</w:t>
      </w:r>
      <w:r>
        <w:rPr>
          <w:sz w:val="20"/>
          <w:szCs w:val="20"/>
        </w:rPr>
        <w:tab/>
        <w:t>Followed by Exhibit Teardown</w:t>
      </w:r>
    </w:p>
    <w:p w14:paraId="37F701F2" w14:textId="77777777" w:rsidR="0049647C" w:rsidRPr="00860971" w:rsidRDefault="0049647C" w:rsidP="0049647C">
      <w:pPr>
        <w:rPr>
          <w:color w:val="000000"/>
          <w:sz w:val="8"/>
          <w:szCs w:val="8"/>
        </w:rPr>
      </w:pPr>
    </w:p>
    <w:p w14:paraId="7EEC10FB" w14:textId="034E7139" w:rsidR="00ED242B" w:rsidRPr="005A00A4" w:rsidRDefault="00ED242B" w:rsidP="007B254B">
      <w:pPr>
        <w:ind w:left="-90" w:right="181"/>
        <w:jc w:val="center"/>
        <w:rPr>
          <w:rFonts w:ascii="Arial" w:hAnsi="Arial" w:cs="Arial"/>
          <w:b/>
          <w:color w:val="0000FF"/>
          <w:sz w:val="32"/>
          <w:szCs w:val="32"/>
          <w:u w:val="single"/>
        </w:rPr>
      </w:pPr>
      <w:r w:rsidRPr="005A00A4">
        <w:rPr>
          <w:rFonts w:ascii="Arial" w:hAnsi="Arial" w:cs="Arial"/>
          <w:b/>
          <w:color w:val="0000FF"/>
          <w:sz w:val="32"/>
          <w:szCs w:val="32"/>
          <w:u w:val="single"/>
        </w:rPr>
        <w:t>Reserve you</w:t>
      </w:r>
      <w:r w:rsidR="00DE51E5" w:rsidRPr="005A00A4">
        <w:rPr>
          <w:rFonts w:ascii="Arial" w:hAnsi="Arial" w:cs="Arial"/>
          <w:b/>
          <w:color w:val="0000FF"/>
          <w:sz w:val="32"/>
          <w:szCs w:val="32"/>
          <w:u w:val="single"/>
        </w:rPr>
        <w:t>r</w:t>
      </w:r>
      <w:r w:rsidRPr="005A00A4">
        <w:rPr>
          <w:rFonts w:ascii="Arial" w:hAnsi="Arial" w:cs="Arial"/>
          <w:b/>
          <w:color w:val="0000FF"/>
          <w:sz w:val="32"/>
          <w:szCs w:val="32"/>
          <w:u w:val="single"/>
        </w:rPr>
        <w:t xml:space="preserve"> room today!</w:t>
      </w:r>
    </w:p>
    <w:p w14:paraId="41547B66" w14:textId="77777777" w:rsidR="00860971" w:rsidRDefault="00860971" w:rsidP="007B254B">
      <w:pPr>
        <w:ind w:left="-90" w:right="181"/>
        <w:jc w:val="center"/>
        <w:rPr>
          <w:rFonts w:ascii="Arial" w:hAnsi="Arial" w:cs="Arial"/>
          <w:b/>
          <w:sz w:val="20"/>
          <w:szCs w:val="20"/>
        </w:rPr>
      </w:pPr>
    </w:p>
    <w:p w14:paraId="610EC89A" w14:textId="41813E66" w:rsidR="007B254B" w:rsidRPr="004900AB" w:rsidRDefault="00BA44C7" w:rsidP="007B254B">
      <w:pPr>
        <w:ind w:left="-90" w:right="181"/>
        <w:jc w:val="center"/>
        <w:rPr>
          <w:rFonts w:ascii="Arial" w:hAnsi="Arial" w:cs="Arial"/>
          <w:b/>
          <w:color w:val="000000"/>
          <w:sz w:val="20"/>
          <w:szCs w:val="20"/>
        </w:rPr>
      </w:pPr>
      <w:r>
        <w:rPr>
          <w:rFonts w:ascii="Arial" w:hAnsi="Arial" w:cs="Arial"/>
          <w:b/>
          <w:sz w:val="20"/>
          <w:szCs w:val="20"/>
        </w:rPr>
        <w:t>Embassy Suites, Riverwalk</w:t>
      </w:r>
    </w:p>
    <w:p w14:paraId="0F329FE7" w14:textId="49649A22" w:rsidR="007B254B" w:rsidRPr="004900AB" w:rsidRDefault="00E71DC0" w:rsidP="007B254B">
      <w:pPr>
        <w:ind w:left="-90" w:right="181"/>
        <w:jc w:val="center"/>
        <w:rPr>
          <w:rFonts w:ascii="Arial" w:hAnsi="Arial" w:cs="Arial"/>
          <w:b/>
          <w:color w:val="000000"/>
          <w:sz w:val="20"/>
          <w:szCs w:val="20"/>
        </w:rPr>
      </w:pPr>
      <w:r>
        <w:rPr>
          <w:rFonts w:ascii="Arial" w:hAnsi="Arial" w:cs="Arial"/>
          <w:b/>
          <w:color w:val="000000"/>
          <w:sz w:val="20"/>
          <w:szCs w:val="20"/>
        </w:rPr>
        <w:t>1</w:t>
      </w:r>
      <w:r w:rsidR="00BA44C7">
        <w:rPr>
          <w:rFonts w:ascii="Arial" w:hAnsi="Arial" w:cs="Arial"/>
          <w:b/>
          <w:color w:val="000000"/>
          <w:sz w:val="20"/>
          <w:szCs w:val="20"/>
        </w:rPr>
        <w:t>25</w:t>
      </w:r>
      <w:r>
        <w:rPr>
          <w:rFonts w:ascii="Arial" w:hAnsi="Arial" w:cs="Arial"/>
          <w:b/>
          <w:color w:val="000000"/>
          <w:sz w:val="20"/>
          <w:szCs w:val="20"/>
        </w:rPr>
        <w:t xml:space="preserve"> E</w:t>
      </w:r>
      <w:r w:rsidR="00BA44C7">
        <w:rPr>
          <w:rFonts w:ascii="Arial" w:hAnsi="Arial" w:cs="Arial"/>
          <w:b/>
          <w:color w:val="000000"/>
          <w:sz w:val="20"/>
          <w:szCs w:val="20"/>
        </w:rPr>
        <w:t>.</w:t>
      </w:r>
      <w:r>
        <w:rPr>
          <w:rFonts w:ascii="Arial" w:hAnsi="Arial" w:cs="Arial"/>
          <w:b/>
          <w:color w:val="000000"/>
          <w:sz w:val="20"/>
          <w:szCs w:val="20"/>
        </w:rPr>
        <w:t xml:space="preserve"> </w:t>
      </w:r>
      <w:r w:rsidR="00BA44C7">
        <w:rPr>
          <w:rFonts w:ascii="Arial" w:hAnsi="Arial" w:cs="Arial"/>
          <w:b/>
          <w:color w:val="000000"/>
          <w:sz w:val="20"/>
          <w:szCs w:val="20"/>
        </w:rPr>
        <w:t>Houston</w:t>
      </w:r>
      <w:r>
        <w:rPr>
          <w:rFonts w:ascii="Arial" w:hAnsi="Arial" w:cs="Arial"/>
          <w:b/>
          <w:color w:val="000000"/>
          <w:sz w:val="20"/>
          <w:szCs w:val="20"/>
        </w:rPr>
        <w:t xml:space="preserve"> St</w:t>
      </w:r>
      <w:r w:rsidR="007B254B" w:rsidRPr="004900AB">
        <w:rPr>
          <w:rFonts w:ascii="Arial" w:hAnsi="Arial" w:cs="Arial"/>
          <w:b/>
          <w:color w:val="000000"/>
          <w:sz w:val="20"/>
          <w:szCs w:val="20"/>
        </w:rPr>
        <w:t>.</w:t>
      </w:r>
    </w:p>
    <w:p w14:paraId="242D203C" w14:textId="77777777" w:rsidR="007B254B" w:rsidRDefault="007B254B" w:rsidP="007B254B">
      <w:pPr>
        <w:ind w:left="-90" w:right="181"/>
        <w:jc w:val="center"/>
        <w:rPr>
          <w:rStyle w:val="Strong"/>
          <w:rFonts w:ascii="Arial" w:hAnsi="Arial" w:cs="Arial"/>
          <w:b w:val="0"/>
          <w:color w:val="000000"/>
          <w:sz w:val="20"/>
          <w:szCs w:val="20"/>
        </w:rPr>
      </w:pPr>
      <w:r w:rsidRPr="004900AB">
        <w:rPr>
          <w:rFonts w:ascii="Arial" w:hAnsi="Arial" w:cs="Arial"/>
          <w:b/>
          <w:color w:val="000000"/>
          <w:sz w:val="20"/>
          <w:szCs w:val="20"/>
        </w:rPr>
        <w:t xml:space="preserve"> </w:t>
      </w:r>
      <w:r w:rsidRPr="004900AB">
        <w:rPr>
          <w:rStyle w:val="Strong"/>
          <w:rFonts w:ascii="Arial" w:hAnsi="Arial" w:cs="Arial"/>
          <w:b w:val="0"/>
          <w:color w:val="000000"/>
          <w:sz w:val="20"/>
          <w:szCs w:val="20"/>
        </w:rPr>
        <w:t xml:space="preserve">San </w:t>
      </w:r>
      <w:r w:rsidR="0090425E">
        <w:rPr>
          <w:rStyle w:val="Strong"/>
          <w:rFonts w:ascii="Arial" w:hAnsi="Arial" w:cs="Arial"/>
          <w:b w:val="0"/>
          <w:color w:val="000000"/>
          <w:sz w:val="20"/>
          <w:szCs w:val="20"/>
        </w:rPr>
        <w:t>Antonio</w:t>
      </w:r>
      <w:r w:rsidRPr="004900AB">
        <w:rPr>
          <w:rStyle w:val="Strong"/>
          <w:rFonts w:ascii="Arial" w:hAnsi="Arial" w:cs="Arial"/>
          <w:b w:val="0"/>
          <w:color w:val="000000"/>
          <w:sz w:val="20"/>
          <w:szCs w:val="20"/>
        </w:rPr>
        <w:t xml:space="preserve">, TX </w:t>
      </w:r>
      <w:r w:rsidR="0090425E">
        <w:rPr>
          <w:rStyle w:val="Strong"/>
          <w:rFonts w:ascii="Arial" w:hAnsi="Arial" w:cs="Arial"/>
          <w:b w:val="0"/>
          <w:color w:val="000000"/>
          <w:sz w:val="20"/>
          <w:szCs w:val="20"/>
        </w:rPr>
        <w:t>78205</w:t>
      </w:r>
    </w:p>
    <w:p w14:paraId="723A63ED" w14:textId="77777777" w:rsidR="007B254B" w:rsidRDefault="007B254B" w:rsidP="007B254B">
      <w:pPr>
        <w:ind w:left="-90" w:right="181"/>
        <w:jc w:val="center"/>
        <w:rPr>
          <w:rFonts w:ascii="Arial" w:hAnsi="Arial" w:cs="Arial"/>
          <w:b/>
          <w:color w:val="FF0000"/>
          <w:sz w:val="12"/>
          <w:szCs w:val="12"/>
        </w:rPr>
      </w:pPr>
    </w:p>
    <w:p w14:paraId="45187BE6" w14:textId="77777777" w:rsidR="007B254B" w:rsidRDefault="007B254B" w:rsidP="007B254B">
      <w:pPr>
        <w:ind w:left="-90" w:right="181"/>
        <w:jc w:val="center"/>
        <w:rPr>
          <w:rFonts w:ascii="Arial" w:hAnsi="Arial" w:cs="Arial"/>
          <w:b/>
          <w:sz w:val="28"/>
          <w:szCs w:val="28"/>
          <w:u w:val="single"/>
        </w:rPr>
      </w:pPr>
      <w:r w:rsidRPr="004900AB">
        <w:rPr>
          <w:rFonts w:ascii="Arial" w:hAnsi="Arial" w:cs="Arial"/>
          <w:b/>
          <w:sz w:val="28"/>
          <w:szCs w:val="28"/>
          <w:u w:val="single"/>
        </w:rPr>
        <w:t>Hotel Registration Deadline:</w:t>
      </w:r>
    </w:p>
    <w:p w14:paraId="575609AF" w14:textId="77777777" w:rsidR="00B802F7" w:rsidRDefault="00B802F7" w:rsidP="007B254B">
      <w:pPr>
        <w:ind w:left="-90" w:right="181"/>
        <w:jc w:val="center"/>
        <w:rPr>
          <w:rFonts w:ascii="Arial" w:hAnsi="Arial" w:cs="Arial"/>
          <w:b/>
          <w:sz w:val="12"/>
          <w:szCs w:val="12"/>
          <w:u w:val="single"/>
        </w:rPr>
      </w:pPr>
    </w:p>
    <w:p w14:paraId="3B1DA658" w14:textId="77777777" w:rsidR="00DE51E5" w:rsidRDefault="00DE51E5" w:rsidP="00BA44C7">
      <w:pPr>
        <w:pBdr>
          <w:bottom w:val="single" w:sz="12" w:space="0" w:color="auto"/>
        </w:pBdr>
        <w:ind w:left="-90" w:right="181"/>
        <w:rPr>
          <w:rFonts w:ascii="Arial" w:hAnsi="Arial" w:cs="Arial"/>
          <w:sz w:val="20"/>
          <w:szCs w:val="20"/>
          <w:lang w:val="en"/>
        </w:rPr>
      </w:pPr>
    </w:p>
    <w:p w14:paraId="635FFEB7" w14:textId="3E761931" w:rsidR="00071ACB" w:rsidRDefault="007B254B" w:rsidP="00BA44C7">
      <w:pPr>
        <w:pBdr>
          <w:bottom w:val="single" w:sz="12" w:space="0" w:color="auto"/>
        </w:pBdr>
        <w:ind w:left="-90" w:right="181"/>
        <w:rPr>
          <w:rFonts w:ascii="Arial" w:hAnsi="Arial" w:cs="Arial"/>
          <w:sz w:val="20"/>
          <w:szCs w:val="20"/>
          <w:lang w:val="en"/>
        </w:rPr>
      </w:pPr>
      <w:r w:rsidRPr="00860971">
        <w:rPr>
          <w:rFonts w:ascii="Arial" w:hAnsi="Arial" w:cs="Arial"/>
          <w:sz w:val="20"/>
          <w:szCs w:val="20"/>
          <w:lang w:val="en"/>
        </w:rPr>
        <w:t xml:space="preserve">You must make your reservation by the </w:t>
      </w:r>
      <w:r w:rsidRPr="00885A6E">
        <w:rPr>
          <w:rFonts w:ascii="Arial" w:hAnsi="Arial" w:cs="Arial"/>
          <w:b/>
          <w:i/>
          <w:color w:val="FF00FF"/>
          <w:sz w:val="20"/>
          <w:szCs w:val="20"/>
          <w:u w:val="single"/>
          <w:lang w:val="en"/>
        </w:rPr>
        <w:t xml:space="preserve">Cut-off Date of </w:t>
      </w:r>
      <w:r w:rsidR="006E14FE">
        <w:rPr>
          <w:rFonts w:ascii="Arial" w:hAnsi="Arial" w:cs="Arial"/>
          <w:b/>
          <w:i/>
          <w:color w:val="FF00FF"/>
          <w:sz w:val="20"/>
          <w:szCs w:val="20"/>
          <w:u w:val="single"/>
          <w:lang w:val="en"/>
        </w:rPr>
        <w:t>Friday</w:t>
      </w:r>
      <w:r w:rsidR="00F11728">
        <w:rPr>
          <w:rFonts w:ascii="Arial" w:hAnsi="Arial" w:cs="Arial"/>
          <w:b/>
          <w:i/>
          <w:color w:val="FF00FF"/>
          <w:sz w:val="20"/>
          <w:szCs w:val="20"/>
          <w:u w:val="single"/>
          <w:lang w:val="en"/>
        </w:rPr>
        <w:t xml:space="preserve">, November </w:t>
      </w:r>
      <w:r w:rsidR="006E14FE">
        <w:rPr>
          <w:rFonts w:ascii="Arial" w:hAnsi="Arial" w:cs="Arial"/>
          <w:b/>
          <w:i/>
          <w:color w:val="FF00FF"/>
          <w:sz w:val="20"/>
          <w:szCs w:val="20"/>
          <w:u w:val="single"/>
          <w:lang w:val="en"/>
        </w:rPr>
        <w:t>4</w:t>
      </w:r>
      <w:r w:rsidR="00F11728">
        <w:rPr>
          <w:rFonts w:ascii="Arial" w:hAnsi="Arial" w:cs="Arial"/>
          <w:b/>
          <w:i/>
          <w:color w:val="FF00FF"/>
          <w:sz w:val="20"/>
          <w:szCs w:val="20"/>
          <w:u w:val="single"/>
          <w:lang w:val="en"/>
        </w:rPr>
        <w:t xml:space="preserve">, </w:t>
      </w:r>
      <w:proofErr w:type="gramStart"/>
      <w:r w:rsidR="00F11728">
        <w:rPr>
          <w:rFonts w:ascii="Arial" w:hAnsi="Arial" w:cs="Arial"/>
          <w:b/>
          <w:i/>
          <w:color w:val="FF00FF"/>
          <w:sz w:val="20"/>
          <w:szCs w:val="20"/>
          <w:u w:val="single"/>
          <w:lang w:val="en"/>
        </w:rPr>
        <w:t>2022</w:t>
      </w:r>
      <w:proofErr w:type="gramEnd"/>
      <w:r w:rsidR="009E46B1" w:rsidRPr="00885A6E">
        <w:rPr>
          <w:rFonts w:ascii="Arial" w:hAnsi="Arial" w:cs="Arial"/>
          <w:b/>
          <w:i/>
          <w:color w:val="FF00FF"/>
          <w:sz w:val="20"/>
          <w:szCs w:val="20"/>
          <w:u w:val="single"/>
          <w:lang w:val="en"/>
        </w:rPr>
        <w:t xml:space="preserve"> or while the</w:t>
      </w:r>
      <w:r w:rsidR="00F11728">
        <w:rPr>
          <w:rFonts w:ascii="Arial" w:hAnsi="Arial" w:cs="Arial"/>
          <w:b/>
          <w:i/>
          <w:color w:val="FF00FF"/>
          <w:sz w:val="20"/>
          <w:szCs w:val="20"/>
          <w:u w:val="single"/>
          <w:lang w:val="en"/>
        </w:rPr>
        <w:t xml:space="preserve"> rooms last.</w:t>
      </w:r>
      <w:r w:rsidRPr="00860971">
        <w:rPr>
          <w:rFonts w:ascii="Arial" w:hAnsi="Arial" w:cs="Arial"/>
          <w:sz w:val="20"/>
          <w:szCs w:val="20"/>
          <w:lang w:val="en"/>
        </w:rPr>
        <w:t xml:space="preserve"> to receive the </w:t>
      </w:r>
      <w:r w:rsidRPr="00860971">
        <w:rPr>
          <w:rFonts w:ascii="Arial" w:hAnsi="Arial" w:cs="Arial"/>
          <w:b/>
          <w:sz w:val="20"/>
          <w:szCs w:val="20"/>
          <w:u w:val="single"/>
          <w:lang w:val="en"/>
        </w:rPr>
        <w:t>TGA Rate of</w:t>
      </w:r>
      <w:r w:rsidRPr="00BA44C7">
        <w:rPr>
          <w:rFonts w:ascii="Arial" w:hAnsi="Arial" w:cs="Arial"/>
          <w:b/>
          <w:sz w:val="20"/>
          <w:szCs w:val="20"/>
          <w:u w:val="single"/>
          <w:lang w:val="en"/>
        </w:rPr>
        <w:t xml:space="preserve"> $1</w:t>
      </w:r>
      <w:r w:rsidR="00BA44C7">
        <w:rPr>
          <w:rFonts w:ascii="Arial" w:hAnsi="Arial" w:cs="Arial"/>
          <w:b/>
          <w:sz w:val="20"/>
          <w:szCs w:val="20"/>
          <w:u w:val="single"/>
          <w:lang w:val="en"/>
        </w:rPr>
        <w:t>7</w:t>
      </w:r>
      <w:r w:rsidR="00A15F71" w:rsidRPr="00BA44C7">
        <w:rPr>
          <w:rFonts w:ascii="Arial" w:hAnsi="Arial" w:cs="Arial"/>
          <w:b/>
          <w:sz w:val="20"/>
          <w:szCs w:val="20"/>
          <w:u w:val="single"/>
          <w:lang w:val="en"/>
        </w:rPr>
        <w:t>9</w:t>
      </w:r>
      <w:r w:rsidRPr="00BA44C7">
        <w:rPr>
          <w:rFonts w:ascii="Arial" w:hAnsi="Arial" w:cs="Arial"/>
          <w:b/>
          <w:sz w:val="20"/>
          <w:szCs w:val="20"/>
          <w:u w:val="single"/>
          <w:lang w:val="en"/>
        </w:rPr>
        <w:t xml:space="preserve">++ </w:t>
      </w:r>
      <w:r w:rsidR="0090425E" w:rsidRPr="00860971">
        <w:rPr>
          <w:rFonts w:ascii="Arial" w:hAnsi="Arial" w:cs="Arial"/>
          <w:b/>
          <w:sz w:val="20"/>
          <w:szCs w:val="20"/>
          <w:u w:val="single"/>
          <w:lang w:val="en"/>
        </w:rPr>
        <w:t>single or double</w:t>
      </w:r>
      <w:r w:rsidR="00885A6E">
        <w:rPr>
          <w:rFonts w:ascii="Arial" w:hAnsi="Arial" w:cs="Arial"/>
          <w:b/>
          <w:sz w:val="20"/>
          <w:szCs w:val="20"/>
          <w:u w:val="single"/>
          <w:lang w:val="en"/>
        </w:rPr>
        <w:t xml:space="preserve">.  Ask for </w:t>
      </w:r>
      <w:r w:rsidR="00056BDB" w:rsidRPr="00860971">
        <w:rPr>
          <w:rFonts w:ascii="Arial" w:hAnsi="Arial" w:cs="Arial"/>
          <w:b/>
          <w:color w:val="0000FF"/>
          <w:sz w:val="20"/>
          <w:szCs w:val="20"/>
          <w:u w:val="single"/>
          <w:lang w:val="en"/>
        </w:rPr>
        <w:t>“</w:t>
      </w:r>
      <w:r w:rsidR="00885A6E">
        <w:rPr>
          <w:rFonts w:ascii="Arial" w:hAnsi="Arial" w:cs="Arial"/>
          <w:b/>
          <w:color w:val="0000FF"/>
          <w:sz w:val="20"/>
          <w:szCs w:val="20"/>
          <w:u w:val="single"/>
          <w:lang w:val="en"/>
        </w:rPr>
        <w:t>Texas Gas Association Transmission Roundtable</w:t>
      </w:r>
      <w:r w:rsidRPr="00860971">
        <w:rPr>
          <w:rFonts w:ascii="Arial" w:hAnsi="Arial" w:cs="Arial"/>
          <w:b/>
          <w:color w:val="0000FF"/>
          <w:sz w:val="20"/>
          <w:szCs w:val="20"/>
          <w:u w:val="single"/>
          <w:lang w:val="en"/>
        </w:rPr>
        <w:t>”</w:t>
      </w:r>
      <w:r w:rsidRPr="00860971">
        <w:rPr>
          <w:rFonts w:ascii="Arial" w:hAnsi="Arial" w:cs="Arial"/>
          <w:b/>
          <w:sz w:val="20"/>
          <w:szCs w:val="20"/>
          <w:u w:val="single"/>
          <w:lang w:val="en"/>
        </w:rPr>
        <w:t xml:space="preserve"> when making reservations.</w:t>
      </w:r>
      <w:r w:rsidR="003E6F2F">
        <w:rPr>
          <w:rFonts w:ascii="Arial" w:hAnsi="Arial" w:cs="Arial"/>
          <w:sz w:val="20"/>
          <w:szCs w:val="20"/>
          <w:lang w:val="en"/>
        </w:rPr>
        <w:t>to</w:t>
      </w:r>
      <w:r w:rsidRPr="00860971">
        <w:rPr>
          <w:rFonts w:ascii="Arial" w:hAnsi="Arial" w:cs="Arial"/>
          <w:sz w:val="20"/>
          <w:szCs w:val="20"/>
          <w:lang w:val="en"/>
        </w:rPr>
        <w:t xml:space="preserve"> make Reservations: </w:t>
      </w:r>
      <w:r w:rsidRPr="00071ACB">
        <w:rPr>
          <w:rFonts w:ascii="Arial" w:hAnsi="Arial" w:cs="Arial"/>
          <w:sz w:val="20"/>
          <w:szCs w:val="20"/>
          <w:lang w:val="en"/>
        </w:rPr>
        <w:t>Call</w:t>
      </w:r>
      <w:r w:rsidRPr="00071ACB">
        <w:rPr>
          <w:rFonts w:ascii="Arial" w:hAnsi="Arial" w:cs="Arial"/>
          <w:color w:val="FF0000"/>
          <w:sz w:val="20"/>
          <w:szCs w:val="20"/>
          <w:lang w:val="en"/>
        </w:rPr>
        <w:t xml:space="preserve"> </w:t>
      </w:r>
      <w:r w:rsidR="00BA44C7" w:rsidRPr="00BA44C7">
        <w:rPr>
          <w:rFonts w:ascii="Arial" w:hAnsi="Arial" w:cs="Arial"/>
          <w:b/>
          <w:bCs/>
          <w:color w:val="000000"/>
          <w:sz w:val="20"/>
          <w:szCs w:val="20"/>
        </w:rPr>
        <w:t>1-800-362-2779</w:t>
      </w:r>
      <w:r w:rsidR="003E6F2F">
        <w:rPr>
          <w:rFonts w:ascii="Arial" w:hAnsi="Arial" w:cs="Arial"/>
          <w:b/>
          <w:bCs/>
          <w:color w:val="000000"/>
          <w:sz w:val="20"/>
          <w:szCs w:val="20"/>
        </w:rPr>
        <w:t xml:space="preserve"> </w:t>
      </w:r>
      <w:r w:rsidRPr="00071ACB">
        <w:rPr>
          <w:rFonts w:ascii="Arial" w:hAnsi="Arial" w:cs="Arial"/>
          <w:sz w:val="20"/>
          <w:szCs w:val="20"/>
          <w:lang w:val="en"/>
        </w:rPr>
        <w:t>and ask</w:t>
      </w:r>
      <w:r w:rsidRPr="00860971">
        <w:rPr>
          <w:rFonts w:ascii="Arial" w:hAnsi="Arial" w:cs="Arial"/>
          <w:sz w:val="20"/>
          <w:szCs w:val="20"/>
          <w:lang w:val="en"/>
        </w:rPr>
        <w:t xml:space="preserve"> for TGA Rate</w:t>
      </w:r>
    </w:p>
    <w:p w14:paraId="684126E8" w14:textId="267E7172" w:rsidR="00DE51E5" w:rsidRDefault="00DE51E5" w:rsidP="00BA44C7">
      <w:pPr>
        <w:pBdr>
          <w:bottom w:val="single" w:sz="12" w:space="0" w:color="auto"/>
        </w:pBdr>
        <w:ind w:left="-90" w:right="181"/>
        <w:rPr>
          <w:rFonts w:ascii="Arial" w:hAnsi="Arial" w:cs="Arial"/>
          <w:sz w:val="20"/>
          <w:szCs w:val="20"/>
          <w:lang w:val="en"/>
        </w:rPr>
      </w:pPr>
    </w:p>
    <w:p w14:paraId="5BD2E0C1" w14:textId="44052ABF" w:rsidR="00DE51E5" w:rsidRDefault="00DE51E5" w:rsidP="00BA44C7">
      <w:pPr>
        <w:pBdr>
          <w:bottom w:val="single" w:sz="12" w:space="0" w:color="auto"/>
        </w:pBdr>
        <w:ind w:left="-90" w:right="181"/>
        <w:rPr>
          <w:rFonts w:ascii="Arial" w:hAnsi="Arial" w:cs="Arial"/>
          <w:sz w:val="20"/>
          <w:szCs w:val="20"/>
          <w:lang w:val="en"/>
        </w:rPr>
      </w:pPr>
    </w:p>
    <w:p w14:paraId="583DF1C5" w14:textId="2AF5383E" w:rsidR="00BA44C7" w:rsidRDefault="00BA44C7" w:rsidP="00BA44C7">
      <w:pPr>
        <w:pBdr>
          <w:bottom w:val="single" w:sz="12" w:space="0" w:color="auto"/>
        </w:pBdr>
        <w:ind w:left="-90" w:right="181"/>
        <w:rPr>
          <w:rFonts w:ascii="Arial" w:hAnsi="Arial" w:cs="Arial"/>
          <w:sz w:val="20"/>
          <w:szCs w:val="20"/>
          <w:lang w:val="en"/>
        </w:rPr>
      </w:pPr>
    </w:p>
    <w:p w14:paraId="1C7B67C2" w14:textId="45485106" w:rsidR="00BA44C7" w:rsidRDefault="00BA44C7" w:rsidP="00BA44C7">
      <w:pPr>
        <w:pBdr>
          <w:bottom w:val="single" w:sz="12" w:space="0" w:color="auto"/>
        </w:pBdr>
        <w:ind w:left="-90" w:right="181"/>
        <w:rPr>
          <w:rFonts w:ascii="Arial" w:hAnsi="Arial" w:cs="Arial"/>
          <w:sz w:val="20"/>
          <w:szCs w:val="20"/>
          <w:lang w:val="en"/>
        </w:rPr>
      </w:pPr>
    </w:p>
    <w:p w14:paraId="02591AF7" w14:textId="77777777" w:rsidR="00BA44C7" w:rsidRDefault="00BA44C7" w:rsidP="00BA44C7">
      <w:pPr>
        <w:pBdr>
          <w:bottom w:val="single" w:sz="12" w:space="0" w:color="auto"/>
        </w:pBdr>
        <w:ind w:left="-90" w:right="181"/>
        <w:rPr>
          <w:rFonts w:ascii="Arial" w:hAnsi="Arial" w:cs="Arial"/>
          <w:sz w:val="20"/>
          <w:szCs w:val="20"/>
          <w:lang w:val="en"/>
        </w:rPr>
      </w:pPr>
    </w:p>
    <w:p w14:paraId="57F4EB41" w14:textId="77777777" w:rsidR="00BA44C7" w:rsidRDefault="00BA44C7" w:rsidP="00852276">
      <w:pPr>
        <w:pStyle w:val="Title"/>
        <w:rPr>
          <w:rFonts w:ascii="Arial" w:hAnsi="Arial" w:cs="Arial"/>
          <w:b/>
          <w:sz w:val="28"/>
          <w:szCs w:val="28"/>
          <w:u w:val="single"/>
        </w:rPr>
      </w:pPr>
    </w:p>
    <w:p w14:paraId="3AC2A3FE" w14:textId="77777777" w:rsidR="0006591A" w:rsidRPr="0006591A" w:rsidRDefault="0006591A" w:rsidP="00852276">
      <w:pPr>
        <w:pStyle w:val="Title"/>
        <w:rPr>
          <w:rFonts w:ascii="Arial" w:hAnsi="Arial" w:cs="Arial"/>
          <w:b/>
          <w:sz w:val="12"/>
          <w:szCs w:val="12"/>
          <w:u w:val="single"/>
        </w:rPr>
      </w:pPr>
    </w:p>
    <w:p w14:paraId="5B72E6E8" w14:textId="4F318B87" w:rsidR="00852276" w:rsidRPr="00674631" w:rsidRDefault="00C90745" w:rsidP="00852276">
      <w:pPr>
        <w:pStyle w:val="Title"/>
        <w:rPr>
          <w:rFonts w:ascii="Arial" w:hAnsi="Arial" w:cs="Arial"/>
          <w:b/>
          <w:sz w:val="28"/>
          <w:szCs w:val="28"/>
          <w:u w:val="single"/>
        </w:rPr>
      </w:pPr>
      <w:r>
        <w:rPr>
          <w:rFonts w:ascii="Arial" w:hAnsi="Arial" w:cs="Arial"/>
          <w:noProof/>
          <w:color w:val="000000"/>
          <w:sz w:val="16"/>
        </w:rPr>
        <w:lastRenderedPageBreak/>
        <w:object w:dxaOrig="1440" w:dyaOrig="1440" w14:anchorId="4C4FEB46">
          <v:shape id="_x0000_s1030" type="#_x0000_t75" style="position:absolute;left:0;text-align:left;margin-left:-30.75pt;margin-top:-7.45pt;width:78.75pt;height:28.65pt;z-index:251657728;visibility:visible;mso-wrap-edited:f">
            <v:imagedata r:id="rId6" o:title=""/>
          </v:shape>
          <o:OLEObject Type="Embed" ProgID="Word.Picture.8" ShapeID="_x0000_s1030" DrawAspect="Content" ObjectID="_1729000223" r:id="rId8"/>
        </w:object>
      </w:r>
      <w:r w:rsidR="00604D45">
        <w:rPr>
          <w:rFonts w:ascii="Arial" w:hAnsi="Arial" w:cs="Arial"/>
          <w:b/>
          <w:sz w:val="28"/>
          <w:szCs w:val="28"/>
          <w:u w:val="single"/>
        </w:rPr>
        <w:t>20</w:t>
      </w:r>
      <w:r w:rsidR="00DE51E5">
        <w:rPr>
          <w:rFonts w:ascii="Arial" w:hAnsi="Arial" w:cs="Arial"/>
          <w:b/>
          <w:sz w:val="28"/>
          <w:szCs w:val="28"/>
          <w:u w:val="single"/>
        </w:rPr>
        <w:t>22</w:t>
      </w:r>
      <w:r w:rsidR="00A0188E">
        <w:rPr>
          <w:rFonts w:ascii="Arial" w:hAnsi="Arial" w:cs="Arial"/>
          <w:b/>
          <w:sz w:val="28"/>
          <w:szCs w:val="28"/>
          <w:u w:val="single"/>
        </w:rPr>
        <w:t xml:space="preserve"> </w:t>
      </w:r>
      <w:r w:rsidR="00850BC3">
        <w:rPr>
          <w:rFonts w:ascii="Arial" w:hAnsi="Arial" w:cs="Arial"/>
          <w:b/>
          <w:sz w:val="28"/>
          <w:szCs w:val="28"/>
          <w:u w:val="single"/>
        </w:rPr>
        <w:t xml:space="preserve">TGA </w:t>
      </w:r>
      <w:r w:rsidR="00A0188E">
        <w:rPr>
          <w:rFonts w:ascii="Arial" w:hAnsi="Arial" w:cs="Arial"/>
          <w:b/>
          <w:sz w:val="28"/>
          <w:szCs w:val="28"/>
          <w:u w:val="single"/>
        </w:rPr>
        <w:t xml:space="preserve">Transmission Roundtable </w:t>
      </w:r>
      <w:r w:rsidR="00852276" w:rsidRPr="00674631">
        <w:rPr>
          <w:rFonts w:ascii="Arial" w:hAnsi="Arial" w:cs="Arial"/>
          <w:b/>
          <w:sz w:val="28"/>
          <w:szCs w:val="28"/>
          <w:u w:val="single"/>
        </w:rPr>
        <w:t>REGISTRATION FORM</w:t>
      </w:r>
    </w:p>
    <w:p w14:paraId="62113569" w14:textId="77777777" w:rsidR="00852276" w:rsidRPr="00674631" w:rsidRDefault="00852276" w:rsidP="00852276">
      <w:pPr>
        <w:ind w:left="-90"/>
        <w:rPr>
          <w:rFonts w:ascii="Arial" w:hAnsi="Arial" w:cs="Arial"/>
          <w:sz w:val="8"/>
          <w:szCs w:val="8"/>
        </w:rPr>
      </w:pPr>
    </w:p>
    <w:p w14:paraId="493AE2E6" w14:textId="77777777" w:rsidR="00852276" w:rsidRPr="00674631" w:rsidRDefault="00852276" w:rsidP="00852276">
      <w:pPr>
        <w:ind w:left="-90"/>
        <w:rPr>
          <w:rFonts w:ascii="Arial" w:hAnsi="Arial" w:cs="Arial"/>
          <w:sz w:val="16"/>
        </w:rPr>
      </w:pPr>
      <w:r w:rsidRPr="00674631">
        <w:rPr>
          <w:rFonts w:ascii="Arial" w:hAnsi="Arial" w:cs="Arial"/>
          <w:sz w:val="16"/>
        </w:rPr>
        <w:tab/>
      </w:r>
      <w:r w:rsidRPr="00674631">
        <w:rPr>
          <w:rFonts w:ascii="Arial" w:hAnsi="Arial" w:cs="Arial"/>
          <w:sz w:val="16"/>
        </w:rPr>
        <w:tab/>
      </w:r>
      <w:r w:rsidRPr="00674631">
        <w:rPr>
          <w:rFonts w:ascii="Arial" w:hAnsi="Arial" w:cs="Arial"/>
          <w:sz w:val="16"/>
        </w:rPr>
        <w:tab/>
      </w:r>
      <w:r w:rsidRPr="00674631">
        <w:rPr>
          <w:rFonts w:ascii="Arial" w:hAnsi="Arial" w:cs="Arial"/>
          <w:sz w:val="16"/>
        </w:rPr>
        <w:tab/>
      </w:r>
      <w:r w:rsidRPr="00674631">
        <w:rPr>
          <w:rFonts w:ascii="Arial" w:hAnsi="Arial" w:cs="Arial"/>
          <w:sz w:val="16"/>
        </w:rPr>
        <w:tab/>
      </w:r>
    </w:p>
    <w:p w14:paraId="731F5EA7" w14:textId="77777777" w:rsidR="00852276" w:rsidRPr="00674631" w:rsidRDefault="00B23B47" w:rsidP="00852276">
      <w:pPr>
        <w:ind w:left="-90"/>
        <w:rPr>
          <w:rFonts w:ascii="Arial" w:hAnsi="Arial" w:cs="Arial"/>
          <w:sz w:val="16"/>
          <w:u w:val="single"/>
        </w:rPr>
      </w:pPr>
      <w:r>
        <w:rPr>
          <w:rFonts w:ascii="Arial" w:hAnsi="Arial" w:cs="Arial"/>
          <w:sz w:val="20"/>
          <w:szCs w:val="20"/>
        </w:rPr>
        <w:t>Company</w:t>
      </w:r>
      <w:r w:rsidR="00852276" w:rsidRPr="00674631">
        <w:rPr>
          <w:rFonts w:ascii="Arial" w:hAnsi="Arial" w:cs="Arial"/>
          <w:sz w:val="16"/>
        </w:rPr>
        <w:t xml:space="preserve"> </w:t>
      </w:r>
      <w:r>
        <w:rPr>
          <w:rFonts w:ascii="Arial" w:hAnsi="Arial" w:cs="Arial"/>
          <w:sz w:val="16"/>
          <w:u w:val="single"/>
        </w:rPr>
        <w:tab/>
      </w:r>
      <w:r>
        <w:rPr>
          <w:rFonts w:ascii="Arial" w:hAnsi="Arial" w:cs="Arial"/>
          <w:sz w:val="16"/>
          <w:u w:val="single"/>
        </w:rPr>
        <w:tab/>
      </w:r>
      <w:r>
        <w:rPr>
          <w:rFonts w:ascii="Arial" w:hAnsi="Arial" w:cs="Arial"/>
          <w:sz w:val="16"/>
          <w:u w:val="single"/>
        </w:rPr>
        <w:tab/>
      </w:r>
      <w:r>
        <w:rPr>
          <w:rFonts w:ascii="Arial" w:hAnsi="Arial" w:cs="Arial"/>
          <w:sz w:val="16"/>
          <w:u w:val="single"/>
        </w:rPr>
        <w:tab/>
        <w:t>________</w:t>
      </w:r>
      <w:r>
        <w:rPr>
          <w:rFonts w:ascii="Arial" w:hAnsi="Arial" w:cs="Arial"/>
          <w:sz w:val="20"/>
          <w:szCs w:val="20"/>
        </w:rPr>
        <w:t xml:space="preserve"> Attendee N</w:t>
      </w:r>
      <w:r w:rsidRPr="00B23B47">
        <w:rPr>
          <w:rFonts w:ascii="Arial" w:hAnsi="Arial" w:cs="Arial"/>
          <w:sz w:val="20"/>
          <w:szCs w:val="20"/>
        </w:rPr>
        <w:t>ame</w:t>
      </w:r>
      <w:r w:rsidR="00852276" w:rsidRPr="00674631">
        <w:rPr>
          <w:rFonts w:ascii="Arial" w:hAnsi="Arial" w:cs="Arial"/>
          <w:sz w:val="16"/>
          <w:u w:val="single"/>
        </w:rPr>
        <w:tab/>
      </w:r>
      <w:r w:rsidR="00852276" w:rsidRPr="00674631">
        <w:rPr>
          <w:rFonts w:ascii="Arial" w:hAnsi="Arial" w:cs="Arial"/>
          <w:sz w:val="16"/>
          <w:u w:val="single"/>
        </w:rPr>
        <w:tab/>
      </w:r>
      <w:r w:rsidR="00852276" w:rsidRPr="00674631">
        <w:rPr>
          <w:rFonts w:ascii="Arial" w:hAnsi="Arial" w:cs="Arial"/>
          <w:sz w:val="16"/>
          <w:u w:val="single"/>
        </w:rPr>
        <w:tab/>
        <w:t>_______</w:t>
      </w:r>
      <w:r w:rsidR="00850BC3">
        <w:rPr>
          <w:rFonts w:ascii="Arial" w:hAnsi="Arial" w:cs="Arial"/>
          <w:sz w:val="16"/>
          <w:u w:val="single"/>
        </w:rPr>
        <w:t>_</w:t>
      </w:r>
    </w:p>
    <w:p w14:paraId="157F295A" w14:textId="77777777" w:rsidR="00852276" w:rsidRPr="00674631" w:rsidRDefault="00852276" w:rsidP="00852276">
      <w:pPr>
        <w:ind w:left="-90"/>
        <w:rPr>
          <w:rFonts w:ascii="Arial" w:hAnsi="Arial" w:cs="Arial"/>
          <w:sz w:val="16"/>
          <w:u w:val="single"/>
        </w:rPr>
      </w:pPr>
      <w:r w:rsidRPr="00674631">
        <w:rPr>
          <w:rFonts w:ascii="Arial" w:hAnsi="Arial" w:cs="Arial"/>
          <w:sz w:val="16"/>
        </w:rPr>
        <w:t xml:space="preserve"> </w:t>
      </w:r>
    </w:p>
    <w:p w14:paraId="4A621EC3" w14:textId="77777777" w:rsidR="00852276" w:rsidRPr="00674631" w:rsidRDefault="0090425E" w:rsidP="00852276">
      <w:pPr>
        <w:ind w:left="-90"/>
        <w:rPr>
          <w:rFonts w:ascii="Arial" w:hAnsi="Arial" w:cs="Arial"/>
          <w:sz w:val="16"/>
          <w:u w:val="single"/>
        </w:rPr>
      </w:pPr>
      <w:r>
        <w:rPr>
          <w:rFonts w:ascii="Arial" w:hAnsi="Arial" w:cs="Arial"/>
          <w:sz w:val="16"/>
        </w:rPr>
        <w:t xml:space="preserve">Co. </w:t>
      </w:r>
      <w:r w:rsidR="00852276" w:rsidRPr="00674631">
        <w:rPr>
          <w:rFonts w:ascii="Arial" w:hAnsi="Arial" w:cs="Arial"/>
          <w:sz w:val="16"/>
        </w:rPr>
        <w:t xml:space="preserve">Address </w:t>
      </w:r>
      <w:r w:rsidR="00852276" w:rsidRPr="00674631">
        <w:rPr>
          <w:rFonts w:ascii="Arial" w:hAnsi="Arial" w:cs="Arial"/>
          <w:sz w:val="16"/>
          <w:u w:val="single"/>
        </w:rPr>
        <w:tab/>
      </w:r>
      <w:r w:rsidR="00852276" w:rsidRPr="00674631">
        <w:rPr>
          <w:rFonts w:ascii="Arial" w:hAnsi="Arial" w:cs="Arial"/>
          <w:sz w:val="16"/>
          <w:u w:val="single"/>
        </w:rPr>
        <w:tab/>
      </w:r>
      <w:r w:rsidR="00852276" w:rsidRPr="00674631">
        <w:rPr>
          <w:rFonts w:ascii="Arial" w:hAnsi="Arial" w:cs="Arial"/>
          <w:sz w:val="16"/>
          <w:u w:val="single"/>
        </w:rPr>
        <w:tab/>
      </w:r>
      <w:r w:rsidR="00852276" w:rsidRPr="00674631">
        <w:rPr>
          <w:rFonts w:ascii="Arial" w:hAnsi="Arial" w:cs="Arial"/>
          <w:sz w:val="16"/>
          <w:u w:val="single"/>
        </w:rPr>
        <w:tab/>
        <w:t xml:space="preserve">____________________ </w:t>
      </w:r>
      <w:r w:rsidR="00852276" w:rsidRPr="00674631">
        <w:rPr>
          <w:rFonts w:ascii="Arial" w:hAnsi="Arial" w:cs="Arial"/>
          <w:sz w:val="16"/>
        </w:rPr>
        <w:t xml:space="preserve">City, State, Zip -  </w:t>
      </w:r>
      <w:r w:rsidR="00852276" w:rsidRPr="00674631">
        <w:rPr>
          <w:rFonts w:ascii="Arial" w:hAnsi="Arial" w:cs="Arial"/>
          <w:sz w:val="16"/>
          <w:u w:val="single"/>
        </w:rPr>
        <w:tab/>
      </w:r>
      <w:r w:rsidR="00852276" w:rsidRPr="00674631">
        <w:rPr>
          <w:rFonts w:ascii="Arial" w:hAnsi="Arial" w:cs="Arial"/>
          <w:sz w:val="16"/>
          <w:u w:val="single"/>
        </w:rPr>
        <w:tab/>
      </w:r>
      <w:r w:rsidR="00852276" w:rsidRPr="00674631">
        <w:rPr>
          <w:rFonts w:ascii="Arial" w:hAnsi="Arial" w:cs="Arial"/>
          <w:sz w:val="16"/>
          <w:u w:val="single"/>
        </w:rPr>
        <w:tab/>
      </w:r>
    </w:p>
    <w:p w14:paraId="3142FA1B" w14:textId="77777777" w:rsidR="00852276" w:rsidRPr="00674631" w:rsidRDefault="00852276" w:rsidP="00852276">
      <w:pPr>
        <w:ind w:left="-90"/>
        <w:rPr>
          <w:rFonts w:ascii="Arial" w:hAnsi="Arial" w:cs="Arial"/>
          <w:sz w:val="16"/>
        </w:rPr>
      </w:pPr>
    </w:p>
    <w:p w14:paraId="71819A6C" w14:textId="77777777" w:rsidR="00850BC3" w:rsidRDefault="00852276" w:rsidP="00850BC3">
      <w:pPr>
        <w:ind w:left="-90"/>
        <w:rPr>
          <w:rFonts w:ascii="Arial" w:hAnsi="Arial" w:cs="Arial"/>
          <w:sz w:val="16"/>
          <w:u w:val="single"/>
        </w:rPr>
      </w:pPr>
      <w:r w:rsidRPr="00674631">
        <w:rPr>
          <w:rFonts w:ascii="Arial" w:hAnsi="Arial" w:cs="Arial"/>
          <w:sz w:val="16"/>
        </w:rPr>
        <w:t xml:space="preserve">Phone </w:t>
      </w:r>
      <w:r w:rsidRPr="00674631">
        <w:rPr>
          <w:rFonts w:ascii="Arial" w:hAnsi="Arial" w:cs="Arial"/>
          <w:sz w:val="16"/>
          <w:u w:val="single"/>
        </w:rPr>
        <w:tab/>
      </w:r>
      <w:r w:rsidRPr="00674631">
        <w:rPr>
          <w:rFonts w:ascii="Arial" w:hAnsi="Arial" w:cs="Arial"/>
          <w:sz w:val="16"/>
          <w:u w:val="single"/>
        </w:rPr>
        <w:tab/>
      </w:r>
      <w:r w:rsidR="00674631" w:rsidRPr="00674631">
        <w:rPr>
          <w:rFonts w:ascii="Arial" w:hAnsi="Arial" w:cs="Arial"/>
          <w:sz w:val="16"/>
          <w:u w:val="single"/>
        </w:rPr>
        <w:t>______</w:t>
      </w:r>
      <w:r w:rsidRPr="00674631">
        <w:rPr>
          <w:rFonts w:ascii="Arial" w:hAnsi="Arial" w:cs="Arial"/>
          <w:sz w:val="16"/>
          <w:u w:val="single"/>
        </w:rPr>
        <w:t>___</w:t>
      </w:r>
      <w:r w:rsidRPr="00674631">
        <w:rPr>
          <w:rFonts w:ascii="Arial" w:hAnsi="Arial" w:cs="Arial"/>
          <w:sz w:val="16"/>
        </w:rPr>
        <w:t xml:space="preserve">   </w:t>
      </w:r>
      <w:r w:rsidR="00674631" w:rsidRPr="00674631">
        <w:rPr>
          <w:rFonts w:ascii="Arial" w:hAnsi="Arial" w:cs="Arial"/>
          <w:sz w:val="16"/>
        </w:rPr>
        <w:t xml:space="preserve">Cell Phone _______________________ </w:t>
      </w:r>
      <w:r w:rsidRPr="00674631">
        <w:rPr>
          <w:rFonts w:ascii="Arial" w:hAnsi="Arial" w:cs="Arial"/>
          <w:sz w:val="16"/>
        </w:rPr>
        <w:t>Fax ______________</w:t>
      </w:r>
      <w:r w:rsidR="00674631" w:rsidRPr="00674631">
        <w:rPr>
          <w:rFonts w:ascii="Arial" w:hAnsi="Arial" w:cs="Arial"/>
          <w:sz w:val="16"/>
        </w:rPr>
        <w:t>____</w:t>
      </w:r>
      <w:r w:rsidRPr="00674631">
        <w:rPr>
          <w:rFonts w:ascii="Arial" w:hAnsi="Arial" w:cs="Arial"/>
          <w:sz w:val="16"/>
          <w:u w:val="single"/>
        </w:rPr>
        <w:tab/>
      </w:r>
      <w:r w:rsidR="00850BC3">
        <w:rPr>
          <w:rFonts w:ascii="Arial" w:hAnsi="Arial" w:cs="Arial"/>
          <w:sz w:val="16"/>
          <w:u w:val="single"/>
        </w:rPr>
        <w:br/>
      </w:r>
    </w:p>
    <w:p w14:paraId="140E1F6B" w14:textId="2A96E5DA" w:rsidR="00852276" w:rsidRPr="00674631" w:rsidRDefault="00852276" w:rsidP="00850BC3">
      <w:pPr>
        <w:ind w:left="-90"/>
        <w:rPr>
          <w:rFonts w:ascii="Arial" w:hAnsi="Arial" w:cs="Arial"/>
          <w:sz w:val="16"/>
          <w:u w:val="single"/>
        </w:rPr>
      </w:pPr>
      <w:r w:rsidRPr="00674631">
        <w:rPr>
          <w:rFonts w:ascii="Arial" w:hAnsi="Arial" w:cs="Arial"/>
          <w:sz w:val="16"/>
        </w:rPr>
        <w:t xml:space="preserve">E-mail </w:t>
      </w:r>
      <w:r w:rsidRPr="00674631">
        <w:rPr>
          <w:rFonts w:ascii="Arial" w:hAnsi="Arial" w:cs="Arial"/>
          <w:sz w:val="16"/>
          <w:u w:val="single"/>
        </w:rPr>
        <w:tab/>
        <w:t>_____________________________</w:t>
      </w:r>
      <w:r w:rsidRPr="00674631">
        <w:rPr>
          <w:rFonts w:ascii="Arial" w:hAnsi="Arial" w:cs="Arial"/>
          <w:sz w:val="16"/>
          <w:u w:val="single"/>
        </w:rPr>
        <w:tab/>
      </w:r>
      <w:r w:rsidRPr="00674631">
        <w:rPr>
          <w:rFonts w:ascii="Arial" w:hAnsi="Arial" w:cs="Arial"/>
          <w:sz w:val="16"/>
          <w:u w:val="single"/>
        </w:rPr>
        <w:tab/>
      </w:r>
      <w:r w:rsidR="00D46FA6">
        <w:rPr>
          <w:rFonts w:ascii="Arial" w:hAnsi="Arial" w:cs="Arial"/>
          <w:sz w:val="16"/>
          <w:u w:val="single"/>
        </w:rPr>
        <w:t xml:space="preserve">  </w:t>
      </w:r>
      <w:r w:rsidR="003E6F2F">
        <w:rPr>
          <w:rFonts w:ascii="Arial" w:hAnsi="Arial" w:cs="Arial"/>
          <w:sz w:val="16"/>
          <w:u w:val="single"/>
        </w:rPr>
        <w:t xml:space="preserve"> </w:t>
      </w:r>
      <w:r w:rsidR="00D46FA6" w:rsidRPr="005632FE">
        <w:rPr>
          <w:rFonts w:ascii="Arial" w:hAnsi="Arial" w:cs="Arial"/>
          <w:b/>
          <w:bCs/>
          <w:sz w:val="16"/>
        </w:rPr>
        <w:t>Spouses Name if attending Lunch</w:t>
      </w:r>
      <w:r w:rsidR="00D46FA6">
        <w:rPr>
          <w:rFonts w:ascii="Arial" w:hAnsi="Arial" w:cs="Arial"/>
          <w:sz w:val="16"/>
        </w:rPr>
        <w:t xml:space="preserve"> </w:t>
      </w:r>
      <w:r w:rsidR="00850BC3" w:rsidRPr="00D46FA6">
        <w:rPr>
          <w:rFonts w:ascii="Arial" w:hAnsi="Arial" w:cs="Arial"/>
          <w:sz w:val="16"/>
        </w:rPr>
        <w:t>________________________</w:t>
      </w:r>
    </w:p>
    <w:p w14:paraId="7CD7FAD9" w14:textId="77777777" w:rsidR="00852276" w:rsidRPr="00377B59" w:rsidRDefault="00852276" w:rsidP="00852276">
      <w:pPr>
        <w:jc w:val="center"/>
        <w:rPr>
          <w:rFonts w:ascii="Arial" w:hAnsi="Arial" w:cs="Arial"/>
          <w:color w:val="000000"/>
          <w:sz w:val="16"/>
        </w:rPr>
      </w:pPr>
    </w:p>
    <w:p w14:paraId="04BF52C4"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Transmission Attendee: </w:t>
      </w:r>
      <w:r w:rsidRPr="00BF2C92">
        <w:rPr>
          <w:rFonts w:ascii="Arial" w:hAnsi="Arial" w:cs="Arial"/>
          <w:i/>
          <w:sz w:val="21"/>
          <w:szCs w:val="21"/>
        </w:rPr>
        <w:t>Member</w:t>
      </w:r>
      <w:r w:rsidRPr="00BF2C92">
        <w:rPr>
          <w:rFonts w:ascii="Arial" w:hAnsi="Arial" w:cs="Arial"/>
          <w:sz w:val="21"/>
          <w:szCs w:val="21"/>
        </w:rPr>
        <w:t xml:space="preserve"> $</w:t>
      </w:r>
      <w:r w:rsidR="00E21F86" w:rsidRPr="00BF2C92">
        <w:rPr>
          <w:rFonts w:ascii="Arial" w:hAnsi="Arial" w:cs="Arial"/>
          <w:sz w:val="21"/>
          <w:szCs w:val="21"/>
        </w:rPr>
        <w:t>220</w:t>
      </w:r>
      <w:r w:rsidRPr="00BF2C92">
        <w:rPr>
          <w:rFonts w:ascii="Arial" w:hAnsi="Arial" w:cs="Arial"/>
          <w:sz w:val="21"/>
          <w:szCs w:val="21"/>
        </w:rPr>
        <w:t>.00</w:t>
      </w:r>
      <w:r w:rsidRPr="00BF2C92">
        <w:rPr>
          <w:rFonts w:ascii="Arial" w:hAnsi="Arial" w:cs="Arial"/>
          <w:sz w:val="21"/>
          <w:szCs w:val="21"/>
        </w:rPr>
        <w:tab/>
        <w:t>………………………</w:t>
      </w:r>
      <w:r w:rsidRPr="00BF2C92">
        <w:rPr>
          <w:rFonts w:ascii="Arial" w:hAnsi="Arial" w:cs="Arial"/>
          <w:sz w:val="21"/>
          <w:szCs w:val="21"/>
        </w:rPr>
        <w:tab/>
        <w:t>$________</w:t>
      </w:r>
    </w:p>
    <w:p w14:paraId="3AD6ED77"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Transmission Attendee: </w:t>
      </w:r>
      <w:r w:rsidRPr="00BF2C92">
        <w:rPr>
          <w:rFonts w:ascii="Arial" w:hAnsi="Arial" w:cs="Arial"/>
          <w:sz w:val="21"/>
          <w:szCs w:val="21"/>
          <w:u w:val="single"/>
        </w:rPr>
        <w:t>Non</w:t>
      </w:r>
      <w:r w:rsidRPr="00BF2C92">
        <w:rPr>
          <w:rFonts w:ascii="Arial" w:hAnsi="Arial" w:cs="Arial"/>
          <w:sz w:val="21"/>
          <w:szCs w:val="21"/>
        </w:rPr>
        <w:t>-Member $2</w:t>
      </w:r>
      <w:r w:rsidR="00E21F86" w:rsidRPr="00BF2C92">
        <w:rPr>
          <w:rFonts w:ascii="Arial" w:hAnsi="Arial" w:cs="Arial"/>
          <w:sz w:val="21"/>
          <w:szCs w:val="21"/>
        </w:rPr>
        <w:t>70</w:t>
      </w:r>
      <w:r w:rsidRPr="00BF2C92">
        <w:rPr>
          <w:rFonts w:ascii="Arial" w:hAnsi="Arial" w:cs="Arial"/>
          <w:sz w:val="21"/>
          <w:szCs w:val="21"/>
        </w:rPr>
        <w:t>.00……………………...</w:t>
      </w:r>
      <w:r w:rsidRPr="00BF2C92">
        <w:rPr>
          <w:rFonts w:ascii="Arial" w:hAnsi="Arial" w:cs="Arial"/>
          <w:sz w:val="21"/>
          <w:szCs w:val="21"/>
        </w:rPr>
        <w:tab/>
        <w:t>$________</w:t>
      </w:r>
    </w:p>
    <w:p w14:paraId="6260B3E9"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Exhibit Tabletop </w:t>
      </w:r>
      <w:r w:rsidRPr="00BF2C92">
        <w:rPr>
          <w:rFonts w:ascii="Arial" w:hAnsi="Arial" w:cs="Arial"/>
          <w:sz w:val="18"/>
          <w:szCs w:val="18"/>
        </w:rPr>
        <w:t>(including one person)</w:t>
      </w:r>
      <w:r w:rsidRPr="00BF2C92">
        <w:rPr>
          <w:rFonts w:ascii="Arial" w:hAnsi="Arial" w:cs="Arial"/>
          <w:sz w:val="21"/>
          <w:szCs w:val="21"/>
        </w:rPr>
        <w:t xml:space="preserve">: </w:t>
      </w:r>
      <w:r w:rsidRPr="00BF2C92">
        <w:rPr>
          <w:rFonts w:ascii="Arial" w:hAnsi="Arial" w:cs="Arial"/>
          <w:i/>
          <w:sz w:val="21"/>
          <w:szCs w:val="21"/>
        </w:rPr>
        <w:t>Member</w:t>
      </w:r>
      <w:r w:rsidRPr="00BF2C92">
        <w:rPr>
          <w:rFonts w:ascii="Arial" w:hAnsi="Arial" w:cs="Arial"/>
          <w:sz w:val="21"/>
          <w:szCs w:val="21"/>
        </w:rPr>
        <w:t xml:space="preserve"> $</w:t>
      </w:r>
      <w:r w:rsidR="00E21F86" w:rsidRPr="00BF2C92">
        <w:rPr>
          <w:rFonts w:ascii="Arial" w:hAnsi="Arial" w:cs="Arial"/>
          <w:sz w:val="21"/>
          <w:szCs w:val="21"/>
        </w:rPr>
        <w:t>390</w:t>
      </w:r>
      <w:r w:rsidRPr="00BF2C92">
        <w:rPr>
          <w:rFonts w:ascii="Arial" w:hAnsi="Arial" w:cs="Arial"/>
          <w:sz w:val="21"/>
          <w:szCs w:val="21"/>
        </w:rPr>
        <w:t>.00…………</w:t>
      </w:r>
      <w:proofErr w:type="gramStart"/>
      <w:r w:rsidRPr="00BF2C92">
        <w:rPr>
          <w:rFonts w:ascii="Arial" w:hAnsi="Arial" w:cs="Arial"/>
          <w:sz w:val="21"/>
          <w:szCs w:val="21"/>
        </w:rPr>
        <w:t>…..</w:t>
      </w:r>
      <w:proofErr w:type="gramEnd"/>
      <w:r w:rsidRPr="00BF2C92">
        <w:rPr>
          <w:rFonts w:ascii="Arial" w:hAnsi="Arial" w:cs="Arial"/>
          <w:sz w:val="21"/>
          <w:szCs w:val="21"/>
        </w:rPr>
        <w:tab/>
        <w:t>$________</w:t>
      </w:r>
    </w:p>
    <w:p w14:paraId="32E2EF00"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Exhibit Tabletop </w:t>
      </w:r>
      <w:r w:rsidRPr="00BF2C92">
        <w:rPr>
          <w:rFonts w:ascii="Arial" w:hAnsi="Arial" w:cs="Arial"/>
          <w:sz w:val="18"/>
          <w:szCs w:val="18"/>
        </w:rPr>
        <w:t>(including one person)</w:t>
      </w:r>
      <w:r w:rsidRPr="00BF2C92">
        <w:rPr>
          <w:rFonts w:ascii="Arial" w:hAnsi="Arial" w:cs="Arial"/>
          <w:sz w:val="21"/>
          <w:szCs w:val="21"/>
        </w:rPr>
        <w:t xml:space="preserve">: </w:t>
      </w:r>
      <w:r w:rsidRPr="00BF2C92">
        <w:rPr>
          <w:rFonts w:ascii="Arial" w:hAnsi="Arial" w:cs="Arial"/>
          <w:sz w:val="21"/>
          <w:szCs w:val="21"/>
          <w:u w:val="single"/>
        </w:rPr>
        <w:t>Non</w:t>
      </w:r>
      <w:r w:rsidRPr="00BF2C92">
        <w:rPr>
          <w:rFonts w:ascii="Arial" w:hAnsi="Arial" w:cs="Arial"/>
          <w:sz w:val="21"/>
          <w:szCs w:val="21"/>
        </w:rPr>
        <w:t xml:space="preserve">-Member </w:t>
      </w:r>
      <w:r w:rsidR="00642013" w:rsidRPr="00BF2C92">
        <w:rPr>
          <w:rFonts w:ascii="Arial" w:hAnsi="Arial" w:cs="Arial"/>
          <w:sz w:val="21"/>
          <w:szCs w:val="21"/>
        </w:rPr>
        <w:t>$</w:t>
      </w:r>
      <w:r w:rsidR="00E21F86" w:rsidRPr="00BF2C92">
        <w:rPr>
          <w:rFonts w:ascii="Arial" w:hAnsi="Arial" w:cs="Arial"/>
          <w:sz w:val="21"/>
          <w:szCs w:val="21"/>
        </w:rPr>
        <w:t>425</w:t>
      </w:r>
      <w:r w:rsidR="00642013" w:rsidRPr="00BF2C92">
        <w:rPr>
          <w:rFonts w:ascii="Arial" w:hAnsi="Arial" w:cs="Arial"/>
          <w:sz w:val="21"/>
          <w:szCs w:val="21"/>
        </w:rPr>
        <w:t>.00</w:t>
      </w:r>
      <w:r w:rsidRPr="00BF2C92">
        <w:rPr>
          <w:rFonts w:ascii="Arial" w:hAnsi="Arial" w:cs="Arial"/>
          <w:sz w:val="21"/>
          <w:szCs w:val="21"/>
        </w:rPr>
        <w:t>…….</w:t>
      </w:r>
      <w:r w:rsidRPr="00BF2C92">
        <w:rPr>
          <w:rFonts w:ascii="Arial" w:hAnsi="Arial" w:cs="Arial"/>
          <w:sz w:val="21"/>
          <w:szCs w:val="21"/>
        </w:rPr>
        <w:tab/>
        <w:t>$________</w:t>
      </w:r>
    </w:p>
    <w:p w14:paraId="46F7A86B"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Additional Exhibit Personnel: </w:t>
      </w:r>
      <w:r w:rsidRPr="00BF2C92">
        <w:rPr>
          <w:rFonts w:ascii="Arial" w:hAnsi="Arial" w:cs="Arial"/>
          <w:i/>
          <w:sz w:val="21"/>
          <w:szCs w:val="21"/>
        </w:rPr>
        <w:t>Member</w:t>
      </w:r>
      <w:r w:rsidRPr="00BF2C92">
        <w:rPr>
          <w:rFonts w:ascii="Arial" w:hAnsi="Arial" w:cs="Arial"/>
          <w:sz w:val="21"/>
          <w:szCs w:val="21"/>
        </w:rPr>
        <w:t xml:space="preserve"> $</w:t>
      </w:r>
      <w:r w:rsidR="00E21F86" w:rsidRPr="00BF2C92">
        <w:rPr>
          <w:rFonts w:ascii="Arial" w:hAnsi="Arial" w:cs="Arial"/>
          <w:sz w:val="21"/>
          <w:szCs w:val="21"/>
        </w:rPr>
        <w:t>220</w:t>
      </w:r>
      <w:r w:rsidRPr="00BF2C92">
        <w:rPr>
          <w:rFonts w:ascii="Arial" w:hAnsi="Arial" w:cs="Arial"/>
          <w:sz w:val="21"/>
          <w:szCs w:val="21"/>
        </w:rPr>
        <w:t>.00………………………..</w:t>
      </w:r>
      <w:r w:rsidRPr="00BF2C92">
        <w:rPr>
          <w:rFonts w:ascii="Arial" w:hAnsi="Arial" w:cs="Arial"/>
          <w:sz w:val="21"/>
          <w:szCs w:val="21"/>
        </w:rPr>
        <w:tab/>
        <w:t>$________</w:t>
      </w:r>
    </w:p>
    <w:p w14:paraId="2604ED69" w14:textId="77777777"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Additional Exhibit Personnel: </w:t>
      </w:r>
      <w:r w:rsidRPr="00BF2C92">
        <w:rPr>
          <w:rFonts w:ascii="Arial" w:hAnsi="Arial" w:cs="Arial"/>
          <w:sz w:val="21"/>
          <w:szCs w:val="21"/>
          <w:u w:val="single"/>
        </w:rPr>
        <w:t>Non</w:t>
      </w:r>
      <w:r w:rsidRPr="00BF2C92">
        <w:rPr>
          <w:rFonts w:ascii="Arial" w:hAnsi="Arial" w:cs="Arial"/>
          <w:sz w:val="21"/>
          <w:szCs w:val="21"/>
        </w:rPr>
        <w:t>-Member $2</w:t>
      </w:r>
      <w:r w:rsidR="00E21F86" w:rsidRPr="00BF2C92">
        <w:rPr>
          <w:rFonts w:ascii="Arial" w:hAnsi="Arial" w:cs="Arial"/>
          <w:sz w:val="21"/>
          <w:szCs w:val="21"/>
        </w:rPr>
        <w:t>70</w:t>
      </w:r>
      <w:r w:rsidRPr="00BF2C92">
        <w:rPr>
          <w:rFonts w:ascii="Arial" w:hAnsi="Arial" w:cs="Arial"/>
          <w:sz w:val="21"/>
          <w:szCs w:val="21"/>
        </w:rPr>
        <w:t>.00………………</w:t>
      </w:r>
      <w:proofErr w:type="gramStart"/>
      <w:r w:rsidRPr="00BF2C92">
        <w:rPr>
          <w:rFonts w:ascii="Arial" w:hAnsi="Arial" w:cs="Arial"/>
          <w:sz w:val="21"/>
          <w:szCs w:val="21"/>
        </w:rPr>
        <w:t>…..</w:t>
      </w:r>
      <w:proofErr w:type="gramEnd"/>
      <w:r w:rsidRPr="00BF2C92">
        <w:rPr>
          <w:rFonts w:ascii="Arial" w:hAnsi="Arial" w:cs="Arial"/>
          <w:sz w:val="21"/>
          <w:szCs w:val="21"/>
        </w:rPr>
        <w:tab/>
        <w:t>$________</w:t>
      </w:r>
    </w:p>
    <w:p w14:paraId="7EAA17D5" w14:textId="7209E448" w:rsidR="00F80138" w:rsidRPr="00BF2C92" w:rsidRDefault="00F80138" w:rsidP="00F80138">
      <w:pPr>
        <w:spacing w:after="120"/>
        <w:ind w:left="-90"/>
        <w:rPr>
          <w:rFonts w:ascii="Arial" w:hAnsi="Arial" w:cs="Arial"/>
          <w:sz w:val="21"/>
          <w:szCs w:val="21"/>
        </w:rPr>
      </w:pPr>
      <w:r w:rsidRPr="00BF2C92">
        <w:rPr>
          <w:rFonts w:ascii="Arial" w:hAnsi="Arial" w:cs="Arial"/>
          <w:sz w:val="21"/>
          <w:szCs w:val="21"/>
        </w:rPr>
        <w:t xml:space="preserve">Additional Lunch for </w:t>
      </w:r>
      <w:r w:rsidRPr="005632FE">
        <w:rPr>
          <w:rFonts w:ascii="Arial" w:hAnsi="Arial" w:cs="Arial"/>
          <w:b/>
          <w:bCs/>
          <w:i/>
          <w:sz w:val="21"/>
          <w:szCs w:val="21"/>
        </w:rPr>
        <w:t>Spouse</w:t>
      </w:r>
      <w:r w:rsidRPr="00BF2C92">
        <w:rPr>
          <w:rFonts w:ascii="Arial" w:hAnsi="Arial" w:cs="Arial"/>
          <w:sz w:val="21"/>
          <w:szCs w:val="21"/>
        </w:rPr>
        <w:t xml:space="preserve">: </w:t>
      </w:r>
      <w:r w:rsidR="00860971" w:rsidRPr="00BF2C92">
        <w:rPr>
          <w:rFonts w:ascii="Arial" w:hAnsi="Arial" w:cs="Arial"/>
          <w:sz w:val="21"/>
          <w:szCs w:val="21"/>
        </w:rPr>
        <w:t xml:space="preserve">Thursday </w:t>
      </w:r>
      <w:r w:rsidR="00E21F86" w:rsidRPr="00BF2C92">
        <w:rPr>
          <w:rFonts w:ascii="Arial" w:hAnsi="Arial" w:cs="Arial"/>
          <w:sz w:val="21"/>
          <w:szCs w:val="21"/>
        </w:rPr>
        <w:t>$</w:t>
      </w:r>
      <w:r w:rsidR="00BA44C7">
        <w:rPr>
          <w:rFonts w:ascii="Arial" w:hAnsi="Arial" w:cs="Arial"/>
          <w:sz w:val="21"/>
          <w:szCs w:val="21"/>
        </w:rPr>
        <w:t>60</w:t>
      </w:r>
      <w:r w:rsidRPr="00BF2C92">
        <w:rPr>
          <w:rFonts w:ascii="Arial" w:hAnsi="Arial" w:cs="Arial"/>
          <w:sz w:val="21"/>
          <w:szCs w:val="21"/>
        </w:rPr>
        <w:t>.00……………………….</w:t>
      </w:r>
      <w:r w:rsidRPr="00BF2C92">
        <w:rPr>
          <w:rFonts w:ascii="Arial" w:hAnsi="Arial" w:cs="Arial"/>
          <w:sz w:val="21"/>
          <w:szCs w:val="21"/>
        </w:rPr>
        <w:tab/>
        <w:t>$________</w:t>
      </w:r>
    </w:p>
    <w:p w14:paraId="5E614874" w14:textId="78D114A9" w:rsidR="00F80138" w:rsidRPr="00243191" w:rsidRDefault="00642013" w:rsidP="00F80138">
      <w:pPr>
        <w:spacing w:after="120"/>
        <w:ind w:left="-90"/>
        <w:rPr>
          <w:rFonts w:ascii="Arial" w:hAnsi="Arial" w:cs="Arial"/>
          <w:sz w:val="21"/>
          <w:szCs w:val="21"/>
        </w:rPr>
      </w:pPr>
      <w:r w:rsidRPr="00BF2C92">
        <w:rPr>
          <w:rFonts w:ascii="Arial" w:hAnsi="Arial" w:cs="Arial"/>
          <w:sz w:val="21"/>
          <w:szCs w:val="21"/>
        </w:rPr>
        <w:t xml:space="preserve">** </w:t>
      </w:r>
      <w:r w:rsidR="00F80138" w:rsidRPr="003E6F2F">
        <w:rPr>
          <w:rFonts w:ascii="Arial" w:hAnsi="Arial" w:cs="Arial"/>
          <w:sz w:val="21"/>
          <w:szCs w:val="21"/>
          <w:u w:val="single"/>
        </w:rPr>
        <w:t>My Company would like to sponsor this event with a donation of</w:t>
      </w:r>
      <w:r w:rsidR="00F80138" w:rsidRPr="00BF2C92">
        <w:rPr>
          <w:rFonts w:ascii="Arial" w:hAnsi="Arial" w:cs="Arial"/>
          <w:sz w:val="21"/>
          <w:szCs w:val="21"/>
        </w:rPr>
        <w:t xml:space="preserve">: </w:t>
      </w:r>
      <w:proofErr w:type="gramStart"/>
      <w:r w:rsidR="00F80138" w:rsidRPr="00BF2C92">
        <w:rPr>
          <w:rFonts w:ascii="Arial" w:hAnsi="Arial" w:cs="Arial"/>
          <w:sz w:val="21"/>
          <w:szCs w:val="21"/>
        </w:rPr>
        <w:t>…..</w:t>
      </w:r>
      <w:proofErr w:type="gramEnd"/>
      <w:r w:rsidR="00F80138" w:rsidRPr="00243191">
        <w:rPr>
          <w:rFonts w:ascii="Arial" w:hAnsi="Arial" w:cs="Arial"/>
          <w:sz w:val="21"/>
          <w:szCs w:val="21"/>
        </w:rPr>
        <w:t>$________</w:t>
      </w:r>
    </w:p>
    <w:p w14:paraId="55257091" w14:textId="77777777" w:rsidR="00F80138" w:rsidRPr="00243191" w:rsidRDefault="00F80138" w:rsidP="00F80138">
      <w:pPr>
        <w:spacing w:after="120"/>
        <w:ind w:left="-90"/>
        <w:rPr>
          <w:rFonts w:ascii="Arial" w:hAnsi="Arial" w:cs="Arial"/>
          <w:sz w:val="17"/>
          <w:szCs w:val="17"/>
        </w:rPr>
      </w:pPr>
      <w:r w:rsidRPr="00243191">
        <w:rPr>
          <w:rFonts w:ascii="Arial" w:hAnsi="Arial" w:cs="Arial"/>
          <w:sz w:val="17"/>
          <w:szCs w:val="17"/>
        </w:rPr>
        <w:t>(Please e-mail a high</w:t>
      </w:r>
      <w:r w:rsidR="001F5530">
        <w:rPr>
          <w:rFonts w:ascii="Arial" w:hAnsi="Arial" w:cs="Arial"/>
          <w:sz w:val="17"/>
          <w:szCs w:val="17"/>
        </w:rPr>
        <w:t>-</w:t>
      </w:r>
      <w:r w:rsidRPr="00243191">
        <w:rPr>
          <w:rFonts w:ascii="Arial" w:hAnsi="Arial" w:cs="Arial"/>
          <w:sz w:val="17"/>
          <w:szCs w:val="17"/>
        </w:rPr>
        <w:t xml:space="preserve">resolution jpeg or tiff file of the company logo to </w:t>
      </w:r>
      <w:hyperlink r:id="rId9" w:history="1">
        <w:r w:rsidRPr="00243191">
          <w:rPr>
            <w:rStyle w:val="Hyperlink"/>
            <w:rFonts w:ascii="Arial" w:hAnsi="Arial" w:cs="Arial"/>
            <w:sz w:val="17"/>
            <w:szCs w:val="17"/>
          </w:rPr>
          <w:t>mail@texasgas.com</w:t>
        </w:r>
      </w:hyperlink>
      <w:r w:rsidRPr="00243191">
        <w:rPr>
          <w:rFonts w:ascii="Arial" w:hAnsi="Arial" w:cs="Arial"/>
          <w:sz w:val="17"/>
          <w:szCs w:val="17"/>
        </w:rPr>
        <w:t xml:space="preserve"> )</w:t>
      </w:r>
    </w:p>
    <w:p w14:paraId="185C5022" w14:textId="77777777" w:rsidR="00850BC3" w:rsidRPr="00850BC3" w:rsidRDefault="00F80138" w:rsidP="00F80138">
      <w:pPr>
        <w:spacing w:after="120"/>
        <w:ind w:left="-90"/>
        <w:rPr>
          <w:rFonts w:ascii="Arial" w:hAnsi="Arial" w:cs="Arial"/>
          <w:sz w:val="18"/>
          <w:szCs w:val="18"/>
        </w:rPr>
      </w:pPr>
      <w:r w:rsidRPr="00243191">
        <w:rPr>
          <w:rFonts w:ascii="Arial" w:hAnsi="Arial" w:cs="Arial"/>
          <w:sz w:val="17"/>
          <w:szCs w:val="17"/>
        </w:rPr>
        <w:t>You may choose to use the sponsor form for separate transaction if you prefer.</w:t>
      </w:r>
    </w:p>
    <w:p w14:paraId="287AD995" w14:textId="1BB1387F" w:rsidR="00674631" w:rsidRDefault="00674631" w:rsidP="00852276">
      <w:pPr>
        <w:spacing w:after="120"/>
        <w:ind w:left="-90"/>
        <w:rPr>
          <w:rFonts w:ascii="Arial" w:hAnsi="Arial" w:cs="Arial"/>
        </w:rPr>
      </w:pPr>
      <w:r w:rsidRPr="00674631">
        <w:rPr>
          <w:rFonts w:ascii="Arial" w:hAnsi="Arial" w:cs="Arial"/>
        </w:rPr>
        <w:tab/>
      </w:r>
      <w:r w:rsidRPr="00674631">
        <w:rPr>
          <w:rFonts w:ascii="Arial" w:hAnsi="Arial" w:cs="Arial"/>
        </w:rPr>
        <w:tab/>
      </w:r>
      <w:r w:rsidRPr="00674631">
        <w:rPr>
          <w:rFonts w:ascii="Arial" w:hAnsi="Arial" w:cs="Arial"/>
        </w:rPr>
        <w:tab/>
      </w:r>
      <w:r w:rsidRPr="00674631">
        <w:rPr>
          <w:rFonts w:ascii="Arial" w:hAnsi="Arial" w:cs="Arial"/>
        </w:rPr>
        <w:tab/>
      </w:r>
      <w:r w:rsidRPr="00674631">
        <w:rPr>
          <w:rFonts w:ascii="Arial" w:hAnsi="Arial" w:cs="Arial"/>
        </w:rPr>
        <w:tab/>
      </w:r>
      <w:r w:rsidR="00BA44C7">
        <w:rPr>
          <w:rFonts w:ascii="Arial" w:hAnsi="Arial" w:cs="Arial"/>
        </w:rPr>
        <w:tab/>
      </w:r>
      <w:r w:rsidR="00BA44C7">
        <w:rPr>
          <w:rFonts w:ascii="Arial" w:hAnsi="Arial" w:cs="Arial"/>
        </w:rPr>
        <w:tab/>
      </w:r>
      <w:r w:rsidR="00BA44C7">
        <w:rPr>
          <w:rFonts w:ascii="Arial" w:hAnsi="Arial" w:cs="Arial"/>
        </w:rPr>
        <w:tab/>
      </w:r>
      <w:r w:rsidR="00BA44C7">
        <w:rPr>
          <w:rFonts w:ascii="Arial" w:hAnsi="Arial" w:cs="Arial"/>
        </w:rPr>
        <w:tab/>
      </w:r>
      <w:r w:rsidR="00BA44C7">
        <w:rPr>
          <w:rFonts w:ascii="Arial" w:hAnsi="Arial" w:cs="Arial"/>
        </w:rPr>
        <w:tab/>
      </w:r>
      <w:r w:rsidRPr="00674631">
        <w:rPr>
          <w:rFonts w:ascii="Arial" w:hAnsi="Arial" w:cs="Arial"/>
        </w:rPr>
        <w:t>Total Due</w:t>
      </w:r>
      <w:r w:rsidR="0061111E">
        <w:rPr>
          <w:rFonts w:ascii="Arial" w:hAnsi="Arial" w:cs="Arial"/>
        </w:rPr>
        <w:t xml:space="preserve"> </w:t>
      </w:r>
      <w:r w:rsidRPr="00674631">
        <w:rPr>
          <w:rFonts w:ascii="Arial" w:hAnsi="Arial" w:cs="Arial"/>
        </w:rPr>
        <w:t>$________</w:t>
      </w:r>
    </w:p>
    <w:p w14:paraId="0BF9E992" w14:textId="77777777" w:rsidR="00DF54F6" w:rsidRPr="000D3065" w:rsidRDefault="002B4131" w:rsidP="00A75DF9">
      <w:pPr>
        <w:spacing w:after="120"/>
        <w:ind w:left="-90"/>
        <w:rPr>
          <w:rFonts w:ascii="Arial" w:hAnsi="Arial" w:cs="Arial"/>
          <w:b/>
          <w:i/>
          <w:sz w:val="20"/>
          <w:szCs w:val="20"/>
          <w:u w:val="single"/>
        </w:rPr>
      </w:pPr>
      <w:r w:rsidRPr="000D3065">
        <w:rPr>
          <w:rFonts w:ascii="Arial" w:hAnsi="Arial" w:cs="Arial"/>
          <w:b/>
          <w:i/>
          <w:sz w:val="20"/>
          <w:szCs w:val="20"/>
          <w:u w:val="single"/>
        </w:rPr>
        <w:t>To help reduce the overspending, t</w:t>
      </w:r>
      <w:r w:rsidR="00DF54F6" w:rsidRPr="000D3065">
        <w:rPr>
          <w:rFonts w:ascii="Arial" w:hAnsi="Arial" w:cs="Arial"/>
          <w:b/>
          <w:i/>
          <w:sz w:val="20"/>
          <w:szCs w:val="20"/>
          <w:u w:val="single"/>
        </w:rPr>
        <w:t xml:space="preserve">his questionnaire is to help us </w:t>
      </w:r>
      <w:r w:rsidRPr="000D3065">
        <w:rPr>
          <w:rFonts w:ascii="Arial" w:hAnsi="Arial" w:cs="Arial"/>
          <w:b/>
          <w:i/>
          <w:sz w:val="20"/>
          <w:szCs w:val="20"/>
          <w:u w:val="single"/>
        </w:rPr>
        <w:t>prepare more accurately for the food preparation</w:t>
      </w:r>
      <w:r w:rsidR="000D3065" w:rsidRPr="000D3065">
        <w:rPr>
          <w:rFonts w:ascii="Arial" w:hAnsi="Arial" w:cs="Arial"/>
          <w:b/>
          <w:i/>
          <w:sz w:val="20"/>
          <w:szCs w:val="20"/>
          <w:u w:val="single"/>
        </w:rPr>
        <w:t xml:space="preserve"> and services needed.</w:t>
      </w:r>
    </w:p>
    <w:p w14:paraId="0D82419C" w14:textId="77777777" w:rsidR="00860971" w:rsidRPr="00860971" w:rsidRDefault="00860971" w:rsidP="000D3065">
      <w:pPr>
        <w:spacing w:after="120"/>
        <w:ind w:left="-90"/>
        <w:jc w:val="center"/>
        <w:rPr>
          <w:rFonts w:ascii="Arial" w:hAnsi="Arial" w:cs="Arial"/>
          <w:sz w:val="8"/>
          <w:szCs w:val="8"/>
          <w:u w:val="single"/>
        </w:rPr>
      </w:pPr>
    </w:p>
    <w:p w14:paraId="591BC0A8" w14:textId="4046BE37" w:rsidR="002B4131" w:rsidRPr="000D3065" w:rsidRDefault="00A75DF9" w:rsidP="000D3065">
      <w:pPr>
        <w:spacing w:after="120"/>
        <w:ind w:left="-90"/>
        <w:jc w:val="center"/>
        <w:rPr>
          <w:rFonts w:ascii="Arial" w:hAnsi="Arial" w:cs="Arial"/>
          <w:u w:val="single"/>
        </w:rPr>
      </w:pPr>
      <w:r w:rsidRPr="000D3065">
        <w:rPr>
          <w:rFonts w:ascii="Arial" w:hAnsi="Arial" w:cs="Arial"/>
          <w:u w:val="single"/>
        </w:rPr>
        <w:t xml:space="preserve">Will you be </w:t>
      </w:r>
      <w:r w:rsidR="002B4131" w:rsidRPr="000D3065">
        <w:rPr>
          <w:rFonts w:ascii="Arial" w:hAnsi="Arial" w:cs="Arial"/>
          <w:u w:val="single"/>
        </w:rPr>
        <w:t>attending?</w:t>
      </w:r>
      <w:r w:rsidRPr="000D3065">
        <w:rPr>
          <w:rFonts w:ascii="Arial" w:hAnsi="Arial" w:cs="Arial"/>
        </w:rPr>
        <w:t xml:space="preserve"> </w:t>
      </w:r>
      <w:r w:rsidR="000D3065">
        <w:rPr>
          <w:rFonts w:ascii="Arial" w:hAnsi="Arial" w:cs="Arial"/>
        </w:rPr>
        <w:t xml:space="preserve"> </w:t>
      </w:r>
      <w:r w:rsidR="002B4131" w:rsidRPr="000D3065">
        <w:rPr>
          <w:rFonts w:ascii="Arial" w:hAnsi="Arial" w:cs="Arial"/>
          <w:highlight w:val="yellow"/>
        </w:rPr>
        <w:t xml:space="preserve">Please </w:t>
      </w:r>
      <w:r w:rsidR="0036450B">
        <w:rPr>
          <w:rFonts w:ascii="Arial" w:hAnsi="Arial" w:cs="Arial"/>
          <w:highlight w:val="yellow"/>
        </w:rPr>
        <w:t xml:space="preserve">indicate </w:t>
      </w:r>
      <w:r w:rsidR="00DE51E5">
        <w:rPr>
          <w:rFonts w:ascii="Arial" w:hAnsi="Arial" w:cs="Arial"/>
          <w:highlight w:val="yellow"/>
        </w:rPr>
        <w:t>the number</w:t>
      </w:r>
      <w:r w:rsidR="0036450B">
        <w:rPr>
          <w:rFonts w:ascii="Arial" w:hAnsi="Arial" w:cs="Arial"/>
          <w:highlight w:val="yellow"/>
        </w:rPr>
        <w:t xml:space="preserve"> of people attending</w:t>
      </w:r>
      <w:r w:rsidR="002B4131" w:rsidRPr="000D3065">
        <w:rPr>
          <w:rFonts w:ascii="Arial" w:hAnsi="Arial" w:cs="Arial"/>
          <w:highlight w:val="yellow"/>
        </w:rPr>
        <w:t>.</w:t>
      </w:r>
    </w:p>
    <w:p w14:paraId="3E12EFC7" w14:textId="77777777" w:rsidR="00BA44C7" w:rsidRPr="005A00A4" w:rsidRDefault="00BA44C7" w:rsidP="002B4131">
      <w:pPr>
        <w:spacing w:after="120"/>
        <w:ind w:left="-90"/>
        <w:rPr>
          <w:rFonts w:ascii="Arial" w:hAnsi="Arial" w:cs="Arial"/>
          <w:sz w:val="12"/>
          <w:szCs w:val="12"/>
          <w:u w:val="single"/>
        </w:rPr>
      </w:pPr>
    </w:p>
    <w:p w14:paraId="2B243B51" w14:textId="49AE281A" w:rsidR="002B4131" w:rsidRDefault="007B254B" w:rsidP="005632FE">
      <w:pPr>
        <w:spacing w:after="120"/>
        <w:ind w:left="-90"/>
        <w:jc w:val="center"/>
        <w:rPr>
          <w:rFonts w:ascii="Arial" w:hAnsi="Arial" w:cs="Arial"/>
          <w:sz w:val="20"/>
          <w:szCs w:val="20"/>
        </w:rPr>
      </w:pPr>
      <w:r w:rsidRPr="002B4131">
        <w:rPr>
          <w:rFonts w:ascii="Arial" w:hAnsi="Arial" w:cs="Arial"/>
          <w:sz w:val="20"/>
          <w:szCs w:val="20"/>
          <w:u w:val="single"/>
        </w:rPr>
        <w:t xml:space="preserve">Thursday’s </w:t>
      </w:r>
      <w:r w:rsidR="00674631" w:rsidRPr="002B4131">
        <w:rPr>
          <w:rFonts w:ascii="Arial" w:hAnsi="Arial" w:cs="Arial"/>
          <w:sz w:val="20"/>
          <w:szCs w:val="20"/>
          <w:u w:val="single"/>
        </w:rPr>
        <w:t>Lunch</w:t>
      </w:r>
      <w:r w:rsidR="00DF54F6" w:rsidRPr="002B4131">
        <w:rPr>
          <w:rFonts w:ascii="Arial" w:hAnsi="Arial" w:cs="Arial"/>
          <w:sz w:val="20"/>
          <w:szCs w:val="20"/>
          <w:u w:val="single"/>
        </w:rPr>
        <w:t xml:space="preserve">eon at </w:t>
      </w:r>
      <w:r w:rsidR="003E6F2F" w:rsidRPr="002B4131">
        <w:rPr>
          <w:rFonts w:ascii="Arial" w:hAnsi="Arial" w:cs="Arial"/>
          <w:sz w:val="20"/>
          <w:szCs w:val="20"/>
          <w:u w:val="single"/>
        </w:rPr>
        <w:t>the hotel</w:t>
      </w:r>
      <w:r w:rsidR="00674631" w:rsidRPr="002B4131">
        <w:rPr>
          <w:rFonts w:ascii="Arial" w:hAnsi="Arial" w:cs="Arial"/>
          <w:sz w:val="20"/>
          <w:szCs w:val="20"/>
          <w:u w:val="single"/>
        </w:rPr>
        <w:t>?</w:t>
      </w:r>
      <w:r w:rsidR="00674631" w:rsidRPr="002B4131">
        <w:rPr>
          <w:rFonts w:ascii="Arial" w:hAnsi="Arial" w:cs="Arial"/>
          <w:sz w:val="20"/>
          <w:szCs w:val="20"/>
        </w:rPr>
        <w:tab/>
      </w:r>
      <w:r w:rsidR="005632FE">
        <w:rPr>
          <w:rFonts w:ascii="Arial" w:hAnsi="Arial" w:cs="Arial"/>
          <w:sz w:val="20"/>
          <w:szCs w:val="20"/>
        </w:rPr>
        <w:t>YES</w:t>
      </w:r>
      <w:r w:rsidR="005632FE">
        <w:rPr>
          <w:rFonts w:ascii="Arial" w:hAnsi="Arial" w:cs="Arial"/>
          <w:sz w:val="20"/>
          <w:szCs w:val="20"/>
        </w:rPr>
        <w:tab/>
        <w:t>or</w:t>
      </w:r>
      <w:r w:rsidR="005632FE">
        <w:rPr>
          <w:rFonts w:ascii="Arial" w:hAnsi="Arial" w:cs="Arial"/>
          <w:sz w:val="20"/>
          <w:szCs w:val="20"/>
        </w:rPr>
        <w:tab/>
        <w:t>NO</w:t>
      </w:r>
    </w:p>
    <w:p w14:paraId="28045E1B" w14:textId="77777777" w:rsidR="00860971" w:rsidRPr="00860971" w:rsidRDefault="00860971" w:rsidP="00852276">
      <w:pPr>
        <w:spacing w:after="120"/>
        <w:ind w:left="-90"/>
        <w:jc w:val="center"/>
        <w:rPr>
          <w:rFonts w:ascii="Arial" w:hAnsi="Arial" w:cs="Arial"/>
          <w:b/>
          <w:sz w:val="8"/>
          <w:szCs w:val="8"/>
          <w:u w:val="single"/>
        </w:rPr>
      </w:pPr>
    </w:p>
    <w:p w14:paraId="4A9AF6D1" w14:textId="77777777" w:rsidR="00852276" w:rsidRPr="00674631" w:rsidRDefault="00852276" w:rsidP="00852276">
      <w:pPr>
        <w:spacing w:after="120"/>
        <w:ind w:left="-90"/>
        <w:jc w:val="center"/>
        <w:rPr>
          <w:rFonts w:ascii="Arial" w:hAnsi="Arial" w:cs="Arial"/>
          <w:b/>
          <w:u w:val="single"/>
        </w:rPr>
      </w:pPr>
      <w:r w:rsidRPr="00674631">
        <w:rPr>
          <w:rFonts w:ascii="Arial" w:hAnsi="Arial" w:cs="Arial"/>
          <w:b/>
          <w:u w:val="single"/>
        </w:rPr>
        <w:t xml:space="preserve">Please return </w:t>
      </w:r>
      <w:r w:rsidR="00674631" w:rsidRPr="00674631">
        <w:rPr>
          <w:rFonts w:ascii="Arial" w:hAnsi="Arial" w:cs="Arial"/>
          <w:b/>
          <w:u w:val="single"/>
        </w:rPr>
        <w:t xml:space="preserve">completed form </w:t>
      </w:r>
      <w:r w:rsidRPr="00674631">
        <w:rPr>
          <w:rFonts w:ascii="Arial" w:hAnsi="Arial" w:cs="Arial"/>
          <w:b/>
          <w:u w:val="single"/>
        </w:rPr>
        <w:t xml:space="preserve">along </w:t>
      </w:r>
      <w:r w:rsidR="00674631" w:rsidRPr="00674631">
        <w:rPr>
          <w:rFonts w:ascii="Arial" w:hAnsi="Arial" w:cs="Arial"/>
          <w:b/>
          <w:u w:val="single"/>
        </w:rPr>
        <w:t xml:space="preserve">with payment </w:t>
      </w:r>
      <w:r w:rsidRPr="00674631">
        <w:rPr>
          <w:rFonts w:ascii="Arial" w:hAnsi="Arial" w:cs="Arial"/>
          <w:b/>
          <w:u w:val="single"/>
        </w:rPr>
        <w:t>to:</w:t>
      </w:r>
    </w:p>
    <w:p w14:paraId="0E37F529" w14:textId="0BBC4D78" w:rsidR="00DE51E5" w:rsidRDefault="00852276" w:rsidP="00A75DF9">
      <w:pPr>
        <w:pStyle w:val="Heading4"/>
        <w:ind w:left="-90"/>
        <w:rPr>
          <w:rFonts w:ascii="Arial" w:hAnsi="Arial" w:cs="Arial"/>
          <w:b w:val="0"/>
          <w:sz w:val="20"/>
          <w:szCs w:val="20"/>
        </w:rPr>
      </w:pPr>
      <w:r w:rsidRPr="00674631">
        <w:rPr>
          <w:rFonts w:ascii="Arial" w:hAnsi="Arial" w:cs="Arial"/>
          <w:b w:val="0"/>
          <w:sz w:val="20"/>
          <w:szCs w:val="20"/>
        </w:rPr>
        <w:t>Texas Gas Association</w:t>
      </w:r>
      <w:r w:rsidR="00674631" w:rsidRPr="00674631">
        <w:rPr>
          <w:rFonts w:ascii="Arial" w:hAnsi="Arial" w:cs="Arial"/>
          <w:b w:val="0"/>
          <w:sz w:val="20"/>
          <w:szCs w:val="20"/>
        </w:rPr>
        <w:br/>
      </w:r>
      <w:r w:rsidRPr="00674631">
        <w:rPr>
          <w:rFonts w:ascii="Arial" w:hAnsi="Arial" w:cs="Arial"/>
          <w:b w:val="0"/>
          <w:sz w:val="20"/>
          <w:szCs w:val="20"/>
        </w:rPr>
        <w:t xml:space="preserve">P.O. Box </w:t>
      </w:r>
      <w:r w:rsidR="00CE3A55">
        <w:rPr>
          <w:rFonts w:ascii="Arial" w:hAnsi="Arial" w:cs="Arial"/>
          <w:b w:val="0"/>
          <w:sz w:val="20"/>
          <w:szCs w:val="20"/>
        </w:rPr>
        <w:t>420960</w:t>
      </w:r>
      <w:r w:rsidR="00674631" w:rsidRPr="00674631">
        <w:rPr>
          <w:rFonts w:ascii="Arial" w:hAnsi="Arial" w:cs="Arial"/>
          <w:b w:val="0"/>
          <w:sz w:val="20"/>
          <w:szCs w:val="20"/>
        </w:rPr>
        <w:br/>
      </w:r>
      <w:r w:rsidRPr="00674631">
        <w:rPr>
          <w:rFonts w:ascii="Arial" w:hAnsi="Arial" w:cs="Arial"/>
          <w:b w:val="0"/>
          <w:sz w:val="20"/>
          <w:szCs w:val="20"/>
        </w:rPr>
        <w:t>Houston, Texas 7724</w:t>
      </w:r>
      <w:r w:rsidR="00CE3A55">
        <w:rPr>
          <w:rFonts w:ascii="Arial" w:hAnsi="Arial" w:cs="Arial"/>
          <w:b w:val="0"/>
          <w:sz w:val="20"/>
          <w:szCs w:val="20"/>
        </w:rPr>
        <w:t>2</w:t>
      </w:r>
      <w:r w:rsidRPr="00674631">
        <w:rPr>
          <w:rFonts w:ascii="Arial" w:hAnsi="Arial" w:cs="Arial"/>
          <w:b w:val="0"/>
          <w:sz w:val="20"/>
          <w:szCs w:val="20"/>
        </w:rPr>
        <w:t>-0</w:t>
      </w:r>
      <w:r w:rsidR="00CE3A55">
        <w:rPr>
          <w:rFonts w:ascii="Arial" w:hAnsi="Arial" w:cs="Arial"/>
          <w:b w:val="0"/>
          <w:sz w:val="20"/>
          <w:szCs w:val="20"/>
        </w:rPr>
        <w:t>960</w:t>
      </w:r>
      <w:r w:rsidR="00674631" w:rsidRPr="00674631">
        <w:rPr>
          <w:rFonts w:ascii="Arial" w:hAnsi="Arial" w:cs="Arial"/>
          <w:b w:val="0"/>
          <w:sz w:val="20"/>
          <w:szCs w:val="20"/>
        </w:rPr>
        <w:br/>
      </w:r>
      <w:r w:rsidRPr="00674631">
        <w:rPr>
          <w:rFonts w:ascii="Arial" w:hAnsi="Arial" w:cs="Arial"/>
          <w:b w:val="0"/>
          <w:sz w:val="20"/>
          <w:szCs w:val="20"/>
        </w:rPr>
        <w:t xml:space="preserve">Phone: 281-497-TGAS (8427) </w:t>
      </w:r>
    </w:p>
    <w:p w14:paraId="35FB94EE" w14:textId="0561A65D" w:rsidR="00852276" w:rsidRPr="00A75DF9" w:rsidRDefault="00852276" w:rsidP="00A75DF9">
      <w:pPr>
        <w:pStyle w:val="Heading4"/>
        <w:ind w:left="-90"/>
        <w:rPr>
          <w:rFonts w:ascii="Arial" w:hAnsi="Arial" w:cs="Arial"/>
          <w:b w:val="0"/>
          <w:sz w:val="20"/>
          <w:szCs w:val="20"/>
        </w:rPr>
      </w:pPr>
      <w:r w:rsidRPr="00674631">
        <w:rPr>
          <w:rFonts w:ascii="Arial" w:hAnsi="Arial" w:cs="Arial"/>
          <w:b w:val="0"/>
          <w:sz w:val="20"/>
          <w:szCs w:val="20"/>
        </w:rPr>
        <w:t xml:space="preserve">E-mail </w:t>
      </w:r>
      <w:hyperlink r:id="rId10" w:history="1">
        <w:r w:rsidRPr="00674631">
          <w:rPr>
            <w:rStyle w:val="Hyperlink"/>
            <w:rFonts w:ascii="Arial" w:hAnsi="Arial" w:cs="Arial"/>
            <w:b w:val="0"/>
            <w:sz w:val="20"/>
            <w:szCs w:val="20"/>
          </w:rPr>
          <w:t>mail@texasgas.com</w:t>
        </w:r>
      </w:hyperlink>
      <w:r w:rsidRPr="00674631">
        <w:rPr>
          <w:rFonts w:ascii="Arial" w:hAnsi="Arial" w:cs="Arial"/>
          <w:b w:val="0"/>
          <w:sz w:val="20"/>
          <w:szCs w:val="20"/>
        </w:rPr>
        <w:t xml:space="preserve"> </w:t>
      </w:r>
    </w:p>
    <w:p w14:paraId="0F8D429C" w14:textId="77777777" w:rsidR="00A75DF9" w:rsidRPr="00A75DF9" w:rsidRDefault="00A75DF9" w:rsidP="00852276">
      <w:pPr>
        <w:ind w:left="-90"/>
        <w:rPr>
          <w:rFonts w:ascii="Arial" w:hAnsi="Arial" w:cs="Arial"/>
          <w:sz w:val="8"/>
          <w:szCs w:val="8"/>
        </w:rPr>
      </w:pPr>
    </w:p>
    <w:p w14:paraId="39410D79" w14:textId="77777777" w:rsidR="001E03F2" w:rsidRPr="00133D61" w:rsidRDefault="001E03F2" w:rsidP="001E03F2">
      <w:pPr>
        <w:ind w:left="-90"/>
        <w:rPr>
          <w:rFonts w:ascii="Arial" w:hAnsi="Arial" w:cs="Arial"/>
          <w:sz w:val="18"/>
          <w:szCs w:val="18"/>
        </w:rPr>
      </w:pPr>
      <w:r w:rsidRPr="00133D61">
        <w:rPr>
          <w:rFonts w:ascii="Arial" w:hAnsi="Arial" w:cs="Arial"/>
          <w:sz w:val="18"/>
          <w:szCs w:val="18"/>
        </w:rPr>
        <w:t xml:space="preserve">Check payable to TGA enclosed </w:t>
      </w:r>
      <w:r w:rsidRPr="00133D61">
        <w:rPr>
          <w:rFonts w:ascii="Arial" w:hAnsi="Arial" w:cs="Arial"/>
          <w:sz w:val="18"/>
          <w:szCs w:val="18"/>
        </w:rPr>
        <w:sym w:font="Symbol" w:char="F07F"/>
      </w:r>
      <w:r w:rsidRPr="00133D61">
        <w:rPr>
          <w:rFonts w:ascii="Arial" w:hAnsi="Arial" w:cs="Arial"/>
          <w:sz w:val="18"/>
          <w:szCs w:val="18"/>
        </w:rPr>
        <w:t xml:space="preserve">         Charge my ______AMX, ______Master card, or   ___ Visa </w:t>
      </w:r>
    </w:p>
    <w:p w14:paraId="0FAEBAA5" w14:textId="77777777" w:rsidR="001E03F2" w:rsidRPr="00133D61" w:rsidRDefault="001E03F2" w:rsidP="001E03F2">
      <w:pPr>
        <w:ind w:left="-90"/>
        <w:rPr>
          <w:rFonts w:ascii="Arial" w:hAnsi="Arial" w:cs="Arial"/>
          <w:sz w:val="12"/>
          <w:szCs w:val="12"/>
        </w:rPr>
      </w:pPr>
    </w:p>
    <w:p w14:paraId="3D3AFDB2" w14:textId="21905668" w:rsidR="001E03F2" w:rsidRPr="005A00A4" w:rsidRDefault="001E03F2" w:rsidP="001E03F2">
      <w:pPr>
        <w:spacing w:line="360" w:lineRule="auto"/>
        <w:ind w:left="-90"/>
        <w:rPr>
          <w:rFonts w:ascii="Arial" w:hAnsi="Arial" w:cs="Arial"/>
        </w:rPr>
      </w:pPr>
      <w:r w:rsidRPr="005A00A4">
        <w:rPr>
          <w:rFonts w:ascii="Arial" w:hAnsi="Arial" w:cs="Arial"/>
        </w:rPr>
        <w:t>Credit Card # ____    _____   _____ ____ Exp. date ____ Sec Code _____</w:t>
      </w:r>
      <w:proofErr w:type="gramStart"/>
      <w:r w:rsidRPr="005A00A4">
        <w:rPr>
          <w:rFonts w:ascii="Arial" w:hAnsi="Arial" w:cs="Arial"/>
        </w:rPr>
        <w:t xml:space="preserve"> </w:t>
      </w:r>
      <w:r w:rsidR="00860971" w:rsidRPr="005A00A4">
        <w:rPr>
          <w:rFonts w:ascii="Arial" w:hAnsi="Arial" w:cs="Arial"/>
        </w:rPr>
        <w:t xml:space="preserve">  </w:t>
      </w:r>
      <w:r w:rsidR="00860971" w:rsidRPr="005A00A4">
        <w:rPr>
          <w:rFonts w:ascii="Arial" w:hAnsi="Arial" w:cs="Arial"/>
          <w:sz w:val="18"/>
          <w:szCs w:val="18"/>
        </w:rPr>
        <w:t>(</w:t>
      </w:r>
      <w:proofErr w:type="gramEnd"/>
      <w:r w:rsidR="00860971" w:rsidRPr="005A00A4">
        <w:rPr>
          <w:rFonts w:ascii="Arial" w:hAnsi="Arial" w:cs="Arial"/>
          <w:sz w:val="18"/>
          <w:szCs w:val="18"/>
        </w:rPr>
        <w:t>4 digits on front AMX)</w:t>
      </w:r>
    </w:p>
    <w:p w14:paraId="1B236085" w14:textId="77777777" w:rsidR="001E03F2" w:rsidRPr="00133D61" w:rsidRDefault="001E03F2" w:rsidP="001E03F2">
      <w:pPr>
        <w:spacing w:line="360" w:lineRule="auto"/>
        <w:ind w:left="-90"/>
        <w:rPr>
          <w:rFonts w:ascii="Arial" w:hAnsi="Arial" w:cs="Arial"/>
          <w:sz w:val="6"/>
          <w:szCs w:val="6"/>
        </w:rPr>
      </w:pPr>
    </w:p>
    <w:p w14:paraId="373A9367" w14:textId="0013E92F" w:rsidR="001E03F2" w:rsidRPr="005A00A4" w:rsidRDefault="001E03F2" w:rsidP="001E03F2">
      <w:pPr>
        <w:spacing w:line="360" w:lineRule="auto"/>
        <w:ind w:left="-90"/>
        <w:rPr>
          <w:rFonts w:ascii="Arial" w:hAnsi="Arial" w:cs="Arial"/>
          <w:b/>
        </w:rPr>
      </w:pPr>
      <w:r w:rsidRPr="005A00A4">
        <w:rPr>
          <w:rFonts w:ascii="Arial" w:hAnsi="Arial" w:cs="Arial"/>
        </w:rPr>
        <w:t>CC Billing Address ______________________________ City, St, Zip code __</w:t>
      </w:r>
      <w:r w:rsidRPr="005A00A4">
        <w:rPr>
          <w:rFonts w:ascii="Arial" w:hAnsi="Arial" w:cs="Arial"/>
          <w:u w:val="single"/>
        </w:rPr>
        <w:t>_</w:t>
      </w:r>
      <w:r w:rsidRPr="005A00A4">
        <w:rPr>
          <w:rFonts w:ascii="Arial" w:hAnsi="Arial" w:cs="Arial"/>
        </w:rPr>
        <w:t xml:space="preserve">_________   </w:t>
      </w:r>
      <w:r w:rsidRPr="005A00A4">
        <w:rPr>
          <w:rFonts w:ascii="Arial" w:hAnsi="Arial" w:cs="Arial"/>
          <w:b/>
        </w:rPr>
        <w:t xml:space="preserve"> </w:t>
      </w:r>
    </w:p>
    <w:p w14:paraId="5D359C06" w14:textId="77777777" w:rsidR="001E03F2" w:rsidRPr="00133D61" w:rsidRDefault="001E03F2" w:rsidP="001E03F2">
      <w:pPr>
        <w:spacing w:line="360" w:lineRule="auto"/>
        <w:ind w:left="-90"/>
        <w:rPr>
          <w:rFonts w:ascii="Arial" w:hAnsi="Arial" w:cs="Arial"/>
          <w:b/>
          <w:sz w:val="6"/>
          <w:szCs w:val="6"/>
        </w:rPr>
      </w:pPr>
    </w:p>
    <w:p w14:paraId="6CAF8890" w14:textId="2AFB38F3" w:rsidR="001E03F2" w:rsidRPr="005A00A4" w:rsidRDefault="001E03F2" w:rsidP="001E03F2">
      <w:pPr>
        <w:spacing w:line="360" w:lineRule="auto"/>
        <w:ind w:left="-90"/>
        <w:rPr>
          <w:rFonts w:ascii="Arial" w:hAnsi="Arial" w:cs="Arial"/>
        </w:rPr>
      </w:pPr>
      <w:r w:rsidRPr="005A00A4">
        <w:rPr>
          <w:rFonts w:ascii="Arial" w:hAnsi="Arial" w:cs="Arial"/>
        </w:rPr>
        <w:t>Name on card ___________________</w:t>
      </w:r>
    </w:p>
    <w:p w14:paraId="2516FC38" w14:textId="77777777" w:rsidR="001E03F2" w:rsidRPr="00133D61" w:rsidRDefault="001E03F2" w:rsidP="001E03F2">
      <w:pPr>
        <w:spacing w:line="360" w:lineRule="auto"/>
        <w:ind w:left="-90"/>
        <w:rPr>
          <w:rFonts w:ascii="Arial" w:hAnsi="Arial" w:cs="Arial"/>
          <w:b/>
          <w:sz w:val="6"/>
          <w:szCs w:val="6"/>
        </w:rPr>
      </w:pPr>
    </w:p>
    <w:p w14:paraId="7DD6A637" w14:textId="67C86B2F" w:rsidR="00006D70" w:rsidRPr="005A00A4" w:rsidRDefault="001E03F2" w:rsidP="001E03F2">
      <w:pPr>
        <w:spacing w:line="360" w:lineRule="auto"/>
        <w:ind w:left="-90"/>
        <w:rPr>
          <w:rFonts w:ascii="Arial" w:hAnsi="Arial" w:cs="Arial"/>
          <w:b/>
        </w:rPr>
      </w:pPr>
      <w:r w:rsidRPr="005A00A4">
        <w:rPr>
          <w:rFonts w:ascii="Arial" w:hAnsi="Arial" w:cs="Arial"/>
        </w:rPr>
        <w:t>E-mail for receipt: ____________________, Name ____________PH# _______________</w:t>
      </w:r>
    </w:p>
    <w:p w14:paraId="2EB37CD3" w14:textId="77777777" w:rsidR="00850BC3" w:rsidRPr="005A00A4" w:rsidRDefault="00850BC3" w:rsidP="00850BC3">
      <w:pPr>
        <w:ind w:left="-90"/>
        <w:rPr>
          <w:sz w:val="18"/>
          <w:szCs w:val="18"/>
        </w:rPr>
      </w:pPr>
    </w:p>
    <w:p w14:paraId="36C87369" w14:textId="77777777" w:rsidR="00850BC3" w:rsidRPr="005A00A4" w:rsidRDefault="00850BC3" w:rsidP="00850BC3">
      <w:pPr>
        <w:ind w:left="-90"/>
        <w:rPr>
          <w:sz w:val="18"/>
          <w:szCs w:val="18"/>
        </w:rPr>
      </w:pPr>
      <w:r w:rsidRPr="005A00A4">
        <w:rPr>
          <w:sz w:val="18"/>
          <w:szCs w:val="18"/>
        </w:rPr>
        <w:t>Topic</w:t>
      </w:r>
      <w:r w:rsidR="001C6646" w:rsidRPr="005A00A4">
        <w:rPr>
          <w:sz w:val="18"/>
          <w:szCs w:val="18"/>
        </w:rPr>
        <w:t>(s)</w:t>
      </w:r>
      <w:r w:rsidRPr="005A00A4">
        <w:rPr>
          <w:sz w:val="18"/>
          <w:szCs w:val="18"/>
        </w:rPr>
        <w:t xml:space="preserve"> I would like to discuss:</w:t>
      </w:r>
    </w:p>
    <w:p w14:paraId="430044EF" w14:textId="77777777" w:rsidR="00852276" w:rsidRPr="005A00A4" w:rsidRDefault="00852276" w:rsidP="00852276">
      <w:pPr>
        <w:spacing w:before="120"/>
        <w:ind w:left="-90"/>
        <w:rPr>
          <w:rFonts w:ascii="Arial" w:hAnsi="Arial" w:cs="Arial"/>
          <w:sz w:val="18"/>
          <w:szCs w:val="18"/>
          <w:u w:val="single"/>
        </w:rPr>
      </w:pPr>
      <w:r w:rsidRPr="005A00A4">
        <w:rPr>
          <w:rFonts w:ascii="Arial" w:hAnsi="Arial" w:cs="Arial"/>
          <w:sz w:val="18"/>
          <w:szCs w:val="18"/>
        </w:rPr>
        <w:t>Topic</w:t>
      </w:r>
      <w:r w:rsidR="00850BC3" w:rsidRPr="005A00A4">
        <w:rPr>
          <w:rFonts w:ascii="Arial" w:hAnsi="Arial" w:cs="Arial"/>
          <w:sz w:val="18"/>
          <w:szCs w:val="18"/>
        </w:rPr>
        <w:t>:</w:t>
      </w:r>
      <w:r w:rsidRPr="005A00A4">
        <w:rPr>
          <w:rFonts w:ascii="Arial" w:hAnsi="Arial" w:cs="Arial"/>
          <w:sz w:val="18"/>
          <w:szCs w:val="18"/>
        </w:rPr>
        <w:t xml:space="preserve"> </w:t>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00850BC3" w:rsidRPr="005A00A4">
        <w:rPr>
          <w:rFonts w:ascii="Arial" w:hAnsi="Arial" w:cs="Arial"/>
          <w:sz w:val="18"/>
          <w:szCs w:val="18"/>
          <w:u w:val="single"/>
        </w:rPr>
        <w:t>__________________________________________</w:t>
      </w:r>
    </w:p>
    <w:p w14:paraId="3B7CD3D5" w14:textId="05A84BD1" w:rsidR="00852276" w:rsidRPr="005A00A4" w:rsidRDefault="00852276" w:rsidP="0006591A">
      <w:pPr>
        <w:spacing w:before="120"/>
        <w:ind w:left="-90"/>
        <w:rPr>
          <w:rFonts w:ascii="Arial" w:hAnsi="Arial" w:cs="Arial"/>
          <w:sz w:val="18"/>
          <w:szCs w:val="18"/>
          <w:u w:val="single"/>
        </w:rPr>
      </w:pPr>
      <w:r w:rsidRPr="005A00A4">
        <w:rPr>
          <w:rFonts w:ascii="Arial" w:hAnsi="Arial" w:cs="Arial"/>
          <w:sz w:val="18"/>
          <w:szCs w:val="18"/>
        </w:rPr>
        <w:t xml:space="preserve">Question </w:t>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Pr="005A00A4">
        <w:rPr>
          <w:rFonts w:ascii="Arial" w:hAnsi="Arial" w:cs="Arial"/>
          <w:sz w:val="18"/>
          <w:szCs w:val="18"/>
          <w:u w:val="single"/>
        </w:rPr>
        <w:tab/>
      </w:r>
      <w:r w:rsidR="00850BC3" w:rsidRPr="005A00A4">
        <w:rPr>
          <w:rFonts w:ascii="Arial" w:hAnsi="Arial" w:cs="Arial"/>
          <w:sz w:val="18"/>
          <w:szCs w:val="18"/>
          <w:u w:val="single"/>
        </w:rPr>
        <w:t>______________________________________________</w:t>
      </w:r>
    </w:p>
    <w:p w14:paraId="3ED75B6F" w14:textId="77777777" w:rsidR="00481C9F" w:rsidRPr="00674631" w:rsidRDefault="00481C9F" w:rsidP="00481C9F">
      <w:pPr>
        <w:spacing w:before="120"/>
        <w:ind w:left="-90"/>
        <w:rPr>
          <w:rFonts w:ascii="Arial" w:hAnsi="Arial" w:cs="Arial"/>
          <w:sz w:val="16"/>
          <w:u w:val="single"/>
        </w:rPr>
      </w:pPr>
    </w:p>
    <w:p w14:paraId="66DB8EFC" w14:textId="77777777" w:rsidR="00B72B67" w:rsidRPr="00006D70" w:rsidRDefault="00B72B67" w:rsidP="00850BC3">
      <w:pPr>
        <w:rPr>
          <w:rFonts w:ascii="Arial" w:hAnsi="Arial" w:cs="Arial"/>
          <w:sz w:val="16"/>
          <w:szCs w:val="16"/>
        </w:rPr>
      </w:pPr>
      <w:r w:rsidRPr="00006D70">
        <w:rPr>
          <w:rFonts w:ascii="Arial" w:hAnsi="Arial" w:cs="Arial"/>
          <w:sz w:val="16"/>
          <w:szCs w:val="16"/>
        </w:rPr>
        <w:t>Cancellation for Roundtable Seminar must be in writing.  Cancellations 30 days plus prior to seminar: Full refund less $30.00 processing fee.  Cancellations 11-29 days prior to conference: Refund half of Seminar event charges.  Cancellations less than 10 days prior to conference: will not be refunded.  No-shows: will not be refunded</w:t>
      </w:r>
      <w:r w:rsidR="00627A6A">
        <w:rPr>
          <w:rFonts w:ascii="Arial" w:hAnsi="Arial" w:cs="Arial"/>
          <w:sz w:val="16"/>
          <w:szCs w:val="16"/>
        </w:rPr>
        <w:t xml:space="preserve">.    </w:t>
      </w:r>
      <w:r w:rsidRPr="00006D70">
        <w:rPr>
          <w:rFonts w:ascii="Arial" w:hAnsi="Arial" w:cs="Arial"/>
          <w:sz w:val="16"/>
          <w:szCs w:val="16"/>
        </w:rPr>
        <w:t>Substitute Attendees will be accepted.</w:t>
      </w:r>
    </w:p>
    <w:sectPr w:rsidR="00B72B67" w:rsidRPr="00006D70" w:rsidSect="00627A6A">
      <w:pgSz w:w="12240" w:h="15840"/>
      <w:pgMar w:top="576" w:right="1008"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hotina Casual Black">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11A50"/>
    <w:multiLevelType w:val="hybridMultilevel"/>
    <w:tmpl w:val="B9D84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02D632D"/>
    <w:multiLevelType w:val="hybridMultilevel"/>
    <w:tmpl w:val="23327B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96870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80058609">
    <w:abstractNumId w:val="1"/>
  </w:num>
  <w:num w:numId="3" w16cid:durableId="677080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DYxMzEwMjIzNTJR0lEKTi0uzszPAykwqgUAVE3cTSwAAAA="/>
  </w:docVars>
  <w:rsids>
    <w:rsidRoot w:val="00852276"/>
    <w:rsid w:val="00006D70"/>
    <w:rsid w:val="000111A2"/>
    <w:rsid w:val="00012238"/>
    <w:rsid w:val="00030985"/>
    <w:rsid w:val="0003327F"/>
    <w:rsid w:val="00037602"/>
    <w:rsid w:val="000423D9"/>
    <w:rsid w:val="000432E1"/>
    <w:rsid w:val="00044740"/>
    <w:rsid w:val="00045F23"/>
    <w:rsid w:val="0005028B"/>
    <w:rsid w:val="0005210F"/>
    <w:rsid w:val="00052EEA"/>
    <w:rsid w:val="00053212"/>
    <w:rsid w:val="00053C89"/>
    <w:rsid w:val="000553CB"/>
    <w:rsid w:val="00056BDB"/>
    <w:rsid w:val="00061C18"/>
    <w:rsid w:val="00062729"/>
    <w:rsid w:val="00064ACE"/>
    <w:rsid w:val="0006591A"/>
    <w:rsid w:val="00066050"/>
    <w:rsid w:val="00066FBD"/>
    <w:rsid w:val="00071ACB"/>
    <w:rsid w:val="0008515E"/>
    <w:rsid w:val="00090220"/>
    <w:rsid w:val="0009784D"/>
    <w:rsid w:val="000A75EA"/>
    <w:rsid w:val="000B0A28"/>
    <w:rsid w:val="000B0A5F"/>
    <w:rsid w:val="000B2C6D"/>
    <w:rsid w:val="000B2C9A"/>
    <w:rsid w:val="000B67CA"/>
    <w:rsid w:val="000C1DED"/>
    <w:rsid w:val="000C4BBF"/>
    <w:rsid w:val="000C6EDB"/>
    <w:rsid w:val="000D3065"/>
    <w:rsid w:val="000D3470"/>
    <w:rsid w:val="000D4CD4"/>
    <w:rsid w:val="000D5881"/>
    <w:rsid w:val="000D60B6"/>
    <w:rsid w:val="000D617F"/>
    <w:rsid w:val="000E0ED9"/>
    <w:rsid w:val="000E6F15"/>
    <w:rsid w:val="000F0E60"/>
    <w:rsid w:val="000F2E7A"/>
    <w:rsid w:val="000F30EB"/>
    <w:rsid w:val="000F52A9"/>
    <w:rsid w:val="000F7617"/>
    <w:rsid w:val="00103294"/>
    <w:rsid w:val="00104149"/>
    <w:rsid w:val="00105474"/>
    <w:rsid w:val="00110CBA"/>
    <w:rsid w:val="00112380"/>
    <w:rsid w:val="001158A5"/>
    <w:rsid w:val="00115FA8"/>
    <w:rsid w:val="00121381"/>
    <w:rsid w:val="001215FF"/>
    <w:rsid w:val="00123B7D"/>
    <w:rsid w:val="00124057"/>
    <w:rsid w:val="001266FB"/>
    <w:rsid w:val="00130CB5"/>
    <w:rsid w:val="001340F5"/>
    <w:rsid w:val="00135B04"/>
    <w:rsid w:val="00144BCE"/>
    <w:rsid w:val="00147F5E"/>
    <w:rsid w:val="001501D6"/>
    <w:rsid w:val="0015072F"/>
    <w:rsid w:val="0015141E"/>
    <w:rsid w:val="00152335"/>
    <w:rsid w:val="0018028B"/>
    <w:rsid w:val="00185FE6"/>
    <w:rsid w:val="001927A8"/>
    <w:rsid w:val="001965C6"/>
    <w:rsid w:val="001976AA"/>
    <w:rsid w:val="001977DB"/>
    <w:rsid w:val="001A21C3"/>
    <w:rsid w:val="001A2766"/>
    <w:rsid w:val="001A6694"/>
    <w:rsid w:val="001C02D6"/>
    <w:rsid w:val="001C6646"/>
    <w:rsid w:val="001D78AC"/>
    <w:rsid w:val="001E03F2"/>
    <w:rsid w:val="001E4043"/>
    <w:rsid w:val="001E7AE8"/>
    <w:rsid w:val="001F2639"/>
    <w:rsid w:val="001F477F"/>
    <w:rsid w:val="001F5530"/>
    <w:rsid w:val="00201B8B"/>
    <w:rsid w:val="00203ABA"/>
    <w:rsid w:val="00204159"/>
    <w:rsid w:val="002155F5"/>
    <w:rsid w:val="00217965"/>
    <w:rsid w:val="00222D80"/>
    <w:rsid w:val="00223437"/>
    <w:rsid w:val="00235741"/>
    <w:rsid w:val="0024239B"/>
    <w:rsid w:val="00245040"/>
    <w:rsid w:val="002531C1"/>
    <w:rsid w:val="002649D6"/>
    <w:rsid w:val="00264AC8"/>
    <w:rsid w:val="0027176B"/>
    <w:rsid w:val="0028490D"/>
    <w:rsid w:val="00286981"/>
    <w:rsid w:val="00286DA6"/>
    <w:rsid w:val="00287027"/>
    <w:rsid w:val="00291D97"/>
    <w:rsid w:val="002A2A6B"/>
    <w:rsid w:val="002A2ACB"/>
    <w:rsid w:val="002B12BD"/>
    <w:rsid w:val="002B4131"/>
    <w:rsid w:val="002B5EF1"/>
    <w:rsid w:val="002B6B5E"/>
    <w:rsid w:val="002B7541"/>
    <w:rsid w:val="002D3A8E"/>
    <w:rsid w:val="002D62C8"/>
    <w:rsid w:val="002E09BB"/>
    <w:rsid w:val="002E4646"/>
    <w:rsid w:val="002F25CA"/>
    <w:rsid w:val="002F28E9"/>
    <w:rsid w:val="002F3C1F"/>
    <w:rsid w:val="003074F2"/>
    <w:rsid w:val="00317184"/>
    <w:rsid w:val="00330C8B"/>
    <w:rsid w:val="003318B0"/>
    <w:rsid w:val="00335D45"/>
    <w:rsid w:val="0033765A"/>
    <w:rsid w:val="00342D14"/>
    <w:rsid w:val="003469A6"/>
    <w:rsid w:val="00347034"/>
    <w:rsid w:val="003532EE"/>
    <w:rsid w:val="0035403A"/>
    <w:rsid w:val="00354D41"/>
    <w:rsid w:val="00355931"/>
    <w:rsid w:val="00355A35"/>
    <w:rsid w:val="00357DEF"/>
    <w:rsid w:val="0036450B"/>
    <w:rsid w:val="00365400"/>
    <w:rsid w:val="00370792"/>
    <w:rsid w:val="0037340E"/>
    <w:rsid w:val="0037597B"/>
    <w:rsid w:val="00375EC6"/>
    <w:rsid w:val="003772F6"/>
    <w:rsid w:val="00377B59"/>
    <w:rsid w:val="00380CA9"/>
    <w:rsid w:val="00380EDE"/>
    <w:rsid w:val="00385161"/>
    <w:rsid w:val="00387C75"/>
    <w:rsid w:val="0039201B"/>
    <w:rsid w:val="0039636A"/>
    <w:rsid w:val="003A3609"/>
    <w:rsid w:val="003A432A"/>
    <w:rsid w:val="003B2EB8"/>
    <w:rsid w:val="003B68B4"/>
    <w:rsid w:val="003C1215"/>
    <w:rsid w:val="003C3384"/>
    <w:rsid w:val="003C43CD"/>
    <w:rsid w:val="003D1D0C"/>
    <w:rsid w:val="003D4AE0"/>
    <w:rsid w:val="003E3136"/>
    <w:rsid w:val="003E6A2E"/>
    <w:rsid w:val="003E6F2F"/>
    <w:rsid w:val="003F6420"/>
    <w:rsid w:val="003F6BA3"/>
    <w:rsid w:val="00407121"/>
    <w:rsid w:val="00407F9B"/>
    <w:rsid w:val="00415CDE"/>
    <w:rsid w:val="004304F3"/>
    <w:rsid w:val="00432A2D"/>
    <w:rsid w:val="00434879"/>
    <w:rsid w:val="00447620"/>
    <w:rsid w:val="00454198"/>
    <w:rsid w:val="00456B28"/>
    <w:rsid w:val="004625F8"/>
    <w:rsid w:val="004654DD"/>
    <w:rsid w:val="00474EC3"/>
    <w:rsid w:val="00477033"/>
    <w:rsid w:val="00480C94"/>
    <w:rsid w:val="00481C9F"/>
    <w:rsid w:val="004832D2"/>
    <w:rsid w:val="00484ABF"/>
    <w:rsid w:val="0048596D"/>
    <w:rsid w:val="0048644F"/>
    <w:rsid w:val="004900AB"/>
    <w:rsid w:val="00490626"/>
    <w:rsid w:val="00491ACF"/>
    <w:rsid w:val="0049647C"/>
    <w:rsid w:val="00497B1B"/>
    <w:rsid w:val="004A1D9A"/>
    <w:rsid w:val="004A413B"/>
    <w:rsid w:val="004A615D"/>
    <w:rsid w:val="004B01A8"/>
    <w:rsid w:val="004B2D72"/>
    <w:rsid w:val="004B57D3"/>
    <w:rsid w:val="004B659A"/>
    <w:rsid w:val="004C2CB7"/>
    <w:rsid w:val="004C4753"/>
    <w:rsid w:val="004C67EC"/>
    <w:rsid w:val="004D168D"/>
    <w:rsid w:val="004D17B6"/>
    <w:rsid w:val="004D36E7"/>
    <w:rsid w:val="004D3DE4"/>
    <w:rsid w:val="004D41F5"/>
    <w:rsid w:val="004E03A9"/>
    <w:rsid w:val="004E17EA"/>
    <w:rsid w:val="004E3EEE"/>
    <w:rsid w:val="004E62DA"/>
    <w:rsid w:val="004E6E4B"/>
    <w:rsid w:val="004F5304"/>
    <w:rsid w:val="004F78F5"/>
    <w:rsid w:val="005060C7"/>
    <w:rsid w:val="00507068"/>
    <w:rsid w:val="005109D9"/>
    <w:rsid w:val="00511463"/>
    <w:rsid w:val="0052342D"/>
    <w:rsid w:val="005243BB"/>
    <w:rsid w:val="00527B0A"/>
    <w:rsid w:val="005316F8"/>
    <w:rsid w:val="005322B5"/>
    <w:rsid w:val="00537F02"/>
    <w:rsid w:val="005431C4"/>
    <w:rsid w:val="00544EA6"/>
    <w:rsid w:val="005468E1"/>
    <w:rsid w:val="00547177"/>
    <w:rsid w:val="00547770"/>
    <w:rsid w:val="00552EF2"/>
    <w:rsid w:val="00552FE1"/>
    <w:rsid w:val="00555D43"/>
    <w:rsid w:val="00556DE3"/>
    <w:rsid w:val="005627DD"/>
    <w:rsid w:val="005632FE"/>
    <w:rsid w:val="00571CB5"/>
    <w:rsid w:val="00582858"/>
    <w:rsid w:val="005856FE"/>
    <w:rsid w:val="00590C79"/>
    <w:rsid w:val="0059459A"/>
    <w:rsid w:val="00595481"/>
    <w:rsid w:val="00595EE1"/>
    <w:rsid w:val="00596FD6"/>
    <w:rsid w:val="005970FC"/>
    <w:rsid w:val="00597C5F"/>
    <w:rsid w:val="005A00A4"/>
    <w:rsid w:val="005A1B1B"/>
    <w:rsid w:val="005A2816"/>
    <w:rsid w:val="005A351D"/>
    <w:rsid w:val="005A53EB"/>
    <w:rsid w:val="005A5B2C"/>
    <w:rsid w:val="005A73FE"/>
    <w:rsid w:val="005A7FED"/>
    <w:rsid w:val="005B3114"/>
    <w:rsid w:val="005B45E3"/>
    <w:rsid w:val="005D0430"/>
    <w:rsid w:val="005D1A00"/>
    <w:rsid w:val="005D7787"/>
    <w:rsid w:val="005E0A1D"/>
    <w:rsid w:val="005E463B"/>
    <w:rsid w:val="005E65E1"/>
    <w:rsid w:val="005E6C42"/>
    <w:rsid w:val="005F29D5"/>
    <w:rsid w:val="005F4116"/>
    <w:rsid w:val="005F62C4"/>
    <w:rsid w:val="0060243A"/>
    <w:rsid w:val="00604D45"/>
    <w:rsid w:val="00605008"/>
    <w:rsid w:val="00610657"/>
    <w:rsid w:val="0061111E"/>
    <w:rsid w:val="00614B95"/>
    <w:rsid w:val="00622892"/>
    <w:rsid w:val="0062429B"/>
    <w:rsid w:val="00626E98"/>
    <w:rsid w:val="00627A6A"/>
    <w:rsid w:val="00642013"/>
    <w:rsid w:val="00647670"/>
    <w:rsid w:val="006511D8"/>
    <w:rsid w:val="00652BFE"/>
    <w:rsid w:val="006539B5"/>
    <w:rsid w:val="006570FD"/>
    <w:rsid w:val="00666522"/>
    <w:rsid w:val="006667CB"/>
    <w:rsid w:val="00672EF3"/>
    <w:rsid w:val="00673AED"/>
    <w:rsid w:val="00674521"/>
    <w:rsid w:val="00674631"/>
    <w:rsid w:val="00675345"/>
    <w:rsid w:val="006936DB"/>
    <w:rsid w:val="00693CFE"/>
    <w:rsid w:val="00696FAF"/>
    <w:rsid w:val="006A1590"/>
    <w:rsid w:val="006A24FA"/>
    <w:rsid w:val="006A64E3"/>
    <w:rsid w:val="006B3A0E"/>
    <w:rsid w:val="006B4018"/>
    <w:rsid w:val="006B479C"/>
    <w:rsid w:val="006B7F31"/>
    <w:rsid w:val="006D0C50"/>
    <w:rsid w:val="006D1FBD"/>
    <w:rsid w:val="006D57DA"/>
    <w:rsid w:val="006E05EA"/>
    <w:rsid w:val="006E14FE"/>
    <w:rsid w:val="006E46C9"/>
    <w:rsid w:val="006E6B08"/>
    <w:rsid w:val="006E7280"/>
    <w:rsid w:val="006F0E45"/>
    <w:rsid w:val="006F32F2"/>
    <w:rsid w:val="006F3612"/>
    <w:rsid w:val="006F536A"/>
    <w:rsid w:val="006F6CD5"/>
    <w:rsid w:val="00700042"/>
    <w:rsid w:val="00700166"/>
    <w:rsid w:val="007010D1"/>
    <w:rsid w:val="007012CB"/>
    <w:rsid w:val="00705FC6"/>
    <w:rsid w:val="00706ABB"/>
    <w:rsid w:val="0071422A"/>
    <w:rsid w:val="00715FF1"/>
    <w:rsid w:val="007204B7"/>
    <w:rsid w:val="00725AF7"/>
    <w:rsid w:val="007326FC"/>
    <w:rsid w:val="00733699"/>
    <w:rsid w:val="00733A37"/>
    <w:rsid w:val="00736AFF"/>
    <w:rsid w:val="007370AD"/>
    <w:rsid w:val="00741883"/>
    <w:rsid w:val="007420CB"/>
    <w:rsid w:val="0074437F"/>
    <w:rsid w:val="00746E4B"/>
    <w:rsid w:val="007561E8"/>
    <w:rsid w:val="00763549"/>
    <w:rsid w:val="00764106"/>
    <w:rsid w:val="00767A45"/>
    <w:rsid w:val="00774E36"/>
    <w:rsid w:val="00776D51"/>
    <w:rsid w:val="00781818"/>
    <w:rsid w:val="0078188B"/>
    <w:rsid w:val="00784BF7"/>
    <w:rsid w:val="007863CE"/>
    <w:rsid w:val="00790CC7"/>
    <w:rsid w:val="00791433"/>
    <w:rsid w:val="00791693"/>
    <w:rsid w:val="0079343F"/>
    <w:rsid w:val="00796CD0"/>
    <w:rsid w:val="007973C0"/>
    <w:rsid w:val="007A3439"/>
    <w:rsid w:val="007A4F12"/>
    <w:rsid w:val="007A685D"/>
    <w:rsid w:val="007A7D66"/>
    <w:rsid w:val="007B01B9"/>
    <w:rsid w:val="007B2364"/>
    <w:rsid w:val="007B254B"/>
    <w:rsid w:val="007B72E0"/>
    <w:rsid w:val="007C4A14"/>
    <w:rsid w:val="007C4BCB"/>
    <w:rsid w:val="007E2617"/>
    <w:rsid w:val="007E5019"/>
    <w:rsid w:val="007E5B91"/>
    <w:rsid w:val="007F0D20"/>
    <w:rsid w:val="007F0F63"/>
    <w:rsid w:val="007F64CF"/>
    <w:rsid w:val="0080373C"/>
    <w:rsid w:val="00806C59"/>
    <w:rsid w:val="00814739"/>
    <w:rsid w:val="00821226"/>
    <w:rsid w:val="00822087"/>
    <w:rsid w:val="00822143"/>
    <w:rsid w:val="008226D8"/>
    <w:rsid w:val="0082353F"/>
    <w:rsid w:val="00826734"/>
    <w:rsid w:val="00834BE5"/>
    <w:rsid w:val="00840285"/>
    <w:rsid w:val="008402EB"/>
    <w:rsid w:val="008402F6"/>
    <w:rsid w:val="008447AA"/>
    <w:rsid w:val="008450AA"/>
    <w:rsid w:val="008456EA"/>
    <w:rsid w:val="00850465"/>
    <w:rsid w:val="00850491"/>
    <w:rsid w:val="00850BC3"/>
    <w:rsid w:val="00852276"/>
    <w:rsid w:val="00853E89"/>
    <w:rsid w:val="008552C1"/>
    <w:rsid w:val="008569F2"/>
    <w:rsid w:val="00860971"/>
    <w:rsid w:val="00874245"/>
    <w:rsid w:val="00885A6E"/>
    <w:rsid w:val="00886F19"/>
    <w:rsid w:val="00887C48"/>
    <w:rsid w:val="00890B72"/>
    <w:rsid w:val="00893D86"/>
    <w:rsid w:val="00896412"/>
    <w:rsid w:val="008A0C07"/>
    <w:rsid w:val="008A2A83"/>
    <w:rsid w:val="008A4CD0"/>
    <w:rsid w:val="008A6437"/>
    <w:rsid w:val="008C2923"/>
    <w:rsid w:val="008C2B70"/>
    <w:rsid w:val="008C30A0"/>
    <w:rsid w:val="008C58A8"/>
    <w:rsid w:val="008D678C"/>
    <w:rsid w:val="008D7A90"/>
    <w:rsid w:val="008E03E2"/>
    <w:rsid w:val="008E0C6B"/>
    <w:rsid w:val="008E437C"/>
    <w:rsid w:val="008E5EDF"/>
    <w:rsid w:val="008F1EF4"/>
    <w:rsid w:val="008F2CF1"/>
    <w:rsid w:val="008F2D71"/>
    <w:rsid w:val="008F3B98"/>
    <w:rsid w:val="008F72DC"/>
    <w:rsid w:val="0090425E"/>
    <w:rsid w:val="00906997"/>
    <w:rsid w:val="0090747D"/>
    <w:rsid w:val="00907A22"/>
    <w:rsid w:val="0091122D"/>
    <w:rsid w:val="009127D5"/>
    <w:rsid w:val="009132B9"/>
    <w:rsid w:val="00917E92"/>
    <w:rsid w:val="00924F86"/>
    <w:rsid w:val="00926EE5"/>
    <w:rsid w:val="00927511"/>
    <w:rsid w:val="00932C7F"/>
    <w:rsid w:val="00936A75"/>
    <w:rsid w:val="00942CD6"/>
    <w:rsid w:val="00946552"/>
    <w:rsid w:val="009465D9"/>
    <w:rsid w:val="00951030"/>
    <w:rsid w:val="00954DE6"/>
    <w:rsid w:val="009555A6"/>
    <w:rsid w:val="009574A3"/>
    <w:rsid w:val="009621F7"/>
    <w:rsid w:val="00971698"/>
    <w:rsid w:val="00975D6E"/>
    <w:rsid w:val="0098200F"/>
    <w:rsid w:val="00985B47"/>
    <w:rsid w:val="0099243D"/>
    <w:rsid w:val="00992E63"/>
    <w:rsid w:val="00996575"/>
    <w:rsid w:val="009A75AF"/>
    <w:rsid w:val="009B18D9"/>
    <w:rsid w:val="009B1A1F"/>
    <w:rsid w:val="009B59F7"/>
    <w:rsid w:val="009B606D"/>
    <w:rsid w:val="009C2A1A"/>
    <w:rsid w:val="009C52B6"/>
    <w:rsid w:val="009D0577"/>
    <w:rsid w:val="009D0798"/>
    <w:rsid w:val="009D3718"/>
    <w:rsid w:val="009D4313"/>
    <w:rsid w:val="009D5739"/>
    <w:rsid w:val="009D77F4"/>
    <w:rsid w:val="009D7965"/>
    <w:rsid w:val="009E3ED1"/>
    <w:rsid w:val="009E45AC"/>
    <w:rsid w:val="009E46B1"/>
    <w:rsid w:val="009E541F"/>
    <w:rsid w:val="009E5861"/>
    <w:rsid w:val="009F1833"/>
    <w:rsid w:val="00A0188E"/>
    <w:rsid w:val="00A0208F"/>
    <w:rsid w:val="00A12396"/>
    <w:rsid w:val="00A12B3F"/>
    <w:rsid w:val="00A147F9"/>
    <w:rsid w:val="00A15CBE"/>
    <w:rsid w:val="00A15F71"/>
    <w:rsid w:val="00A2097F"/>
    <w:rsid w:val="00A22976"/>
    <w:rsid w:val="00A25076"/>
    <w:rsid w:val="00A37BE6"/>
    <w:rsid w:val="00A409E9"/>
    <w:rsid w:val="00A42CDF"/>
    <w:rsid w:val="00A4539B"/>
    <w:rsid w:val="00A45BE7"/>
    <w:rsid w:val="00A5121E"/>
    <w:rsid w:val="00A52459"/>
    <w:rsid w:val="00A52AB9"/>
    <w:rsid w:val="00A56AD5"/>
    <w:rsid w:val="00A57EC7"/>
    <w:rsid w:val="00A638CA"/>
    <w:rsid w:val="00A642BE"/>
    <w:rsid w:val="00A66C2F"/>
    <w:rsid w:val="00A67538"/>
    <w:rsid w:val="00A728DA"/>
    <w:rsid w:val="00A72F8C"/>
    <w:rsid w:val="00A73672"/>
    <w:rsid w:val="00A75CBF"/>
    <w:rsid w:val="00A75DF9"/>
    <w:rsid w:val="00A75F5D"/>
    <w:rsid w:val="00A76FAA"/>
    <w:rsid w:val="00A94EA4"/>
    <w:rsid w:val="00AA1BDC"/>
    <w:rsid w:val="00AA52C6"/>
    <w:rsid w:val="00AC3FEB"/>
    <w:rsid w:val="00AC5FB3"/>
    <w:rsid w:val="00AD0CC8"/>
    <w:rsid w:val="00AD7874"/>
    <w:rsid w:val="00AE22ED"/>
    <w:rsid w:val="00AE2FCF"/>
    <w:rsid w:val="00AE4D7E"/>
    <w:rsid w:val="00AE748E"/>
    <w:rsid w:val="00AF122B"/>
    <w:rsid w:val="00AF1E4C"/>
    <w:rsid w:val="00AF3A0F"/>
    <w:rsid w:val="00AF6238"/>
    <w:rsid w:val="00B01AA4"/>
    <w:rsid w:val="00B03483"/>
    <w:rsid w:val="00B053AC"/>
    <w:rsid w:val="00B20A68"/>
    <w:rsid w:val="00B21FFC"/>
    <w:rsid w:val="00B23B47"/>
    <w:rsid w:val="00B241A6"/>
    <w:rsid w:val="00B24320"/>
    <w:rsid w:val="00B25CDB"/>
    <w:rsid w:val="00B265A4"/>
    <w:rsid w:val="00B32C49"/>
    <w:rsid w:val="00B33041"/>
    <w:rsid w:val="00B367EF"/>
    <w:rsid w:val="00B50647"/>
    <w:rsid w:val="00B619CC"/>
    <w:rsid w:val="00B61B36"/>
    <w:rsid w:val="00B706DA"/>
    <w:rsid w:val="00B7074A"/>
    <w:rsid w:val="00B72B67"/>
    <w:rsid w:val="00B73044"/>
    <w:rsid w:val="00B74CF9"/>
    <w:rsid w:val="00B76680"/>
    <w:rsid w:val="00B76E3C"/>
    <w:rsid w:val="00B80286"/>
    <w:rsid w:val="00B802F7"/>
    <w:rsid w:val="00B84853"/>
    <w:rsid w:val="00B9333A"/>
    <w:rsid w:val="00B93DBB"/>
    <w:rsid w:val="00B93E1F"/>
    <w:rsid w:val="00B94B65"/>
    <w:rsid w:val="00B9664C"/>
    <w:rsid w:val="00BA00D1"/>
    <w:rsid w:val="00BA44C7"/>
    <w:rsid w:val="00BA7E39"/>
    <w:rsid w:val="00BB119D"/>
    <w:rsid w:val="00BB6639"/>
    <w:rsid w:val="00BC1452"/>
    <w:rsid w:val="00BC272A"/>
    <w:rsid w:val="00BC788F"/>
    <w:rsid w:val="00BD0399"/>
    <w:rsid w:val="00BD3C31"/>
    <w:rsid w:val="00BD7AF9"/>
    <w:rsid w:val="00BE37AA"/>
    <w:rsid w:val="00BF2C92"/>
    <w:rsid w:val="00BF348B"/>
    <w:rsid w:val="00BF4A27"/>
    <w:rsid w:val="00BF55E0"/>
    <w:rsid w:val="00BF7C69"/>
    <w:rsid w:val="00BF7D97"/>
    <w:rsid w:val="00C1072B"/>
    <w:rsid w:val="00C22776"/>
    <w:rsid w:val="00C22BB2"/>
    <w:rsid w:val="00C236EC"/>
    <w:rsid w:val="00C27D67"/>
    <w:rsid w:val="00C30135"/>
    <w:rsid w:val="00C31356"/>
    <w:rsid w:val="00C33190"/>
    <w:rsid w:val="00C336AE"/>
    <w:rsid w:val="00C357E8"/>
    <w:rsid w:val="00C37FD2"/>
    <w:rsid w:val="00C40ED3"/>
    <w:rsid w:val="00C42FE3"/>
    <w:rsid w:val="00C45640"/>
    <w:rsid w:val="00C53AEF"/>
    <w:rsid w:val="00C544BD"/>
    <w:rsid w:val="00C576E2"/>
    <w:rsid w:val="00C618A7"/>
    <w:rsid w:val="00C71920"/>
    <w:rsid w:val="00C75E99"/>
    <w:rsid w:val="00C826A8"/>
    <w:rsid w:val="00C83D72"/>
    <w:rsid w:val="00C87D93"/>
    <w:rsid w:val="00C90745"/>
    <w:rsid w:val="00CA0CA2"/>
    <w:rsid w:val="00CA2068"/>
    <w:rsid w:val="00CA795D"/>
    <w:rsid w:val="00CB0A15"/>
    <w:rsid w:val="00CB3799"/>
    <w:rsid w:val="00CB460B"/>
    <w:rsid w:val="00CB6B25"/>
    <w:rsid w:val="00CC1B5D"/>
    <w:rsid w:val="00CD09A5"/>
    <w:rsid w:val="00CD1AD8"/>
    <w:rsid w:val="00CD2857"/>
    <w:rsid w:val="00CD42CC"/>
    <w:rsid w:val="00CD4DD6"/>
    <w:rsid w:val="00CD64FC"/>
    <w:rsid w:val="00CD70C3"/>
    <w:rsid w:val="00CE0857"/>
    <w:rsid w:val="00CE3A55"/>
    <w:rsid w:val="00CE625B"/>
    <w:rsid w:val="00CF035B"/>
    <w:rsid w:val="00CF1FE7"/>
    <w:rsid w:val="00CF4B72"/>
    <w:rsid w:val="00CF6943"/>
    <w:rsid w:val="00D03CA4"/>
    <w:rsid w:val="00D04012"/>
    <w:rsid w:val="00D110AC"/>
    <w:rsid w:val="00D1135E"/>
    <w:rsid w:val="00D132CE"/>
    <w:rsid w:val="00D1330F"/>
    <w:rsid w:val="00D16300"/>
    <w:rsid w:val="00D17A02"/>
    <w:rsid w:val="00D40B65"/>
    <w:rsid w:val="00D42F25"/>
    <w:rsid w:val="00D458FC"/>
    <w:rsid w:val="00D46FA6"/>
    <w:rsid w:val="00D475AB"/>
    <w:rsid w:val="00D47919"/>
    <w:rsid w:val="00D542BD"/>
    <w:rsid w:val="00D55496"/>
    <w:rsid w:val="00D571BC"/>
    <w:rsid w:val="00D6312E"/>
    <w:rsid w:val="00D65AA4"/>
    <w:rsid w:val="00D717E0"/>
    <w:rsid w:val="00D7213C"/>
    <w:rsid w:val="00D82326"/>
    <w:rsid w:val="00D83A94"/>
    <w:rsid w:val="00D93267"/>
    <w:rsid w:val="00D977F9"/>
    <w:rsid w:val="00DA0BFA"/>
    <w:rsid w:val="00DA2429"/>
    <w:rsid w:val="00DB0A03"/>
    <w:rsid w:val="00DB0DE8"/>
    <w:rsid w:val="00DB4C9E"/>
    <w:rsid w:val="00DB5004"/>
    <w:rsid w:val="00DC001B"/>
    <w:rsid w:val="00DC22AE"/>
    <w:rsid w:val="00DC36C7"/>
    <w:rsid w:val="00DC71FF"/>
    <w:rsid w:val="00DC74AC"/>
    <w:rsid w:val="00DE2883"/>
    <w:rsid w:val="00DE40A3"/>
    <w:rsid w:val="00DE51E5"/>
    <w:rsid w:val="00DF2020"/>
    <w:rsid w:val="00DF314B"/>
    <w:rsid w:val="00DF34DE"/>
    <w:rsid w:val="00DF514B"/>
    <w:rsid w:val="00DF54F6"/>
    <w:rsid w:val="00E01EDA"/>
    <w:rsid w:val="00E03257"/>
    <w:rsid w:val="00E03963"/>
    <w:rsid w:val="00E03D76"/>
    <w:rsid w:val="00E0406C"/>
    <w:rsid w:val="00E11928"/>
    <w:rsid w:val="00E2043D"/>
    <w:rsid w:val="00E21F86"/>
    <w:rsid w:val="00E24E3F"/>
    <w:rsid w:val="00E250B5"/>
    <w:rsid w:val="00E26E65"/>
    <w:rsid w:val="00E32561"/>
    <w:rsid w:val="00E32D16"/>
    <w:rsid w:val="00E352CF"/>
    <w:rsid w:val="00E37CB1"/>
    <w:rsid w:val="00E40127"/>
    <w:rsid w:val="00E41719"/>
    <w:rsid w:val="00E430EB"/>
    <w:rsid w:val="00E45809"/>
    <w:rsid w:val="00E45F17"/>
    <w:rsid w:val="00E46DB5"/>
    <w:rsid w:val="00E54523"/>
    <w:rsid w:val="00E54F3E"/>
    <w:rsid w:val="00E57F81"/>
    <w:rsid w:val="00E65C0E"/>
    <w:rsid w:val="00E71DC0"/>
    <w:rsid w:val="00E723F6"/>
    <w:rsid w:val="00E77194"/>
    <w:rsid w:val="00E84138"/>
    <w:rsid w:val="00E97604"/>
    <w:rsid w:val="00E97D73"/>
    <w:rsid w:val="00EA26DE"/>
    <w:rsid w:val="00EA3363"/>
    <w:rsid w:val="00EA403D"/>
    <w:rsid w:val="00EA683D"/>
    <w:rsid w:val="00EB28C4"/>
    <w:rsid w:val="00ED242B"/>
    <w:rsid w:val="00EE2644"/>
    <w:rsid w:val="00EF08CE"/>
    <w:rsid w:val="00EF47F8"/>
    <w:rsid w:val="00EF49F9"/>
    <w:rsid w:val="00EF5E71"/>
    <w:rsid w:val="00EF6749"/>
    <w:rsid w:val="00F036E7"/>
    <w:rsid w:val="00F0471A"/>
    <w:rsid w:val="00F07ACE"/>
    <w:rsid w:val="00F11728"/>
    <w:rsid w:val="00F128FB"/>
    <w:rsid w:val="00F2340F"/>
    <w:rsid w:val="00F248EE"/>
    <w:rsid w:val="00F319B1"/>
    <w:rsid w:val="00F3319B"/>
    <w:rsid w:val="00F339CA"/>
    <w:rsid w:val="00F40956"/>
    <w:rsid w:val="00F4484D"/>
    <w:rsid w:val="00F46E02"/>
    <w:rsid w:val="00F6139A"/>
    <w:rsid w:val="00F61F1E"/>
    <w:rsid w:val="00F62AE0"/>
    <w:rsid w:val="00F64AD0"/>
    <w:rsid w:val="00F67C0E"/>
    <w:rsid w:val="00F737F2"/>
    <w:rsid w:val="00F759E2"/>
    <w:rsid w:val="00F80138"/>
    <w:rsid w:val="00F81E1A"/>
    <w:rsid w:val="00F82386"/>
    <w:rsid w:val="00F82FD8"/>
    <w:rsid w:val="00F83076"/>
    <w:rsid w:val="00F832CF"/>
    <w:rsid w:val="00F843F9"/>
    <w:rsid w:val="00F8578A"/>
    <w:rsid w:val="00F937BF"/>
    <w:rsid w:val="00F93B08"/>
    <w:rsid w:val="00F94C1E"/>
    <w:rsid w:val="00FA56C1"/>
    <w:rsid w:val="00FB2CC9"/>
    <w:rsid w:val="00FB3F05"/>
    <w:rsid w:val="00FB78A4"/>
    <w:rsid w:val="00FC0079"/>
    <w:rsid w:val="00FC607A"/>
    <w:rsid w:val="00FC6B25"/>
    <w:rsid w:val="00FD3368"/>
    <w:rsid w:val="00FD5BA8"/>
    <w:rsid w:val="00FF4D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45191A7A"/>
  <w15:chartTrackingRefBased/>
  <w15:docId w15:val="{B165D001-1992-47C9-9829-376152637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852276"/>
    <w:pPr>
      <w:keepNext/>
      <w:jc w:val="center"/>
      <w:outlineLvl w:val="0"/>
    </w:pPr>
    <w:rPr>
      <w:rFonts w:ascii="Arial" w:hAnsi="Arial"/>
      <w:b/>
      <w:sz w:val="20"/>
      <w:szCs w:val="20"/>
    </w:rPr>
  </w:style>
  <w:style w:type="paragraph" w:styleId="Heading2">
    <w:name w:val="heading 2"/>
    <w:basedOn w:val="Normal"/>
    <w:next w:val="Normal"/>
    <w:qFormat/>
    <w:rsid w:val="00852276"/>
    <w:pPr>
      <w:keepNext/>
      <w:jc w:val="center"/>
      <w:outlineLvl w:val="1"/>
    </w:pPr>
    <w:rPr>
      <w:rFonts w:ascii="Photina Casual Black" w:hAnsi="Photina Casual Black"/>
      <w:szCs w:val="20"/>
    </w:rPr>
  </w:style>
  <w:style w:type="paragraph" w:styleId="Heading4">
    <w:name w:val="heading 4"/>
    <w:basedOn w:val="Normal"/>
    <w:next w:val="Normal"/>
    <w:qFormat/>
    <w:rsid w:val="00852276"/>
    <w:pPr>
      <w:keepNext/>
      <w:spacing w:before="240" w:after="60"/>
      <w:outlineLvl w:val="3"/>
    </w:pPr>
    <w:rPr>
      <w:b/>
      <w:bCs/>
      <w:sz w:val="28"/>
      <w:szCs w:val="28"/>
    </w:rPr>
  </w:style>
  <w:style w:type="paragraph" w:styleId="Heading6">
    <w:name w:val="heading 6"/>
    <w:basedOn w:val="Normal"/>
    <w:next w:val="Normal"/>
    <w:qFormat/>
    <w:rsid w:val="00852276"/>
    <w:pPr>
      <w:keepNext/>
      <w:spacing w:after="120"/>
      <w:ind w:firstLine="720"/>
      <w:jc w:val="center"/>
      <w:outlineLvl w:val="5"/>
    </w:pPr>
    <w:rPr>
      <w:rFonts w:ascii="Photina Casual Black" w:hAnsi="Photina Casual Black"/>
      <w:szCs w:val="20"/>
    </w:rPr>
  </w:style>
  <w:style w:type="paragraph" w:styleId="Heading7">
    <w:name w:val="heading 7"/>
    <w:basedOn w:val="Normal"/>
    <w:next w:val="Normal"/>
    <w:qFormat/>
    <w:rsid w:val="00852276"/>
    <w:pPr>
      <w:keepNext/>
      <w:jc w:val="center"/>
      <w:outlineLvl w:val="6"/>
    </w:pPr>
    <w:rPr>
      <w:rFonts w:ascii="Photina Casual Black" w:hAnsi="Photina Casual Black"/>
      <w:sz w:val="1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52276"/>
    <w:rPr>
      <w:rFonts w:ascii="Arial" w:hAnsi="Arial" w:cs="Arial"/>
      <w:sz w:val="22"/>
      <w:szCs w:val="20"/>
    </w:rPr>
  </w:style>
  <w:style w:type="paragraph" w:styleId="Title">
    <w:name w:val="Title"/>
    <w:basedOn w:val="Normal"/>
    <w:qFormat/>
    <w:rsid w:val="00852276"/>
    <w:pPr>
      <w:jc w:val="center"/>
    </w:pPr>
    <w:rPr>
      <w:rFonts w:ascii="Photina Casual Black" w:hAnsi="Photina Casual Black"/>
      <w:szCs w:val="20"/>
    </w:rPr>
  </w:style>
  <w:style w:type="character" w:styleId="Hyperlink">
    <w:name w:val="Hyperlink"/>
    <w:rsid w:val="00852276"/>
    <w:rPr>
      <w:color w:val="0000FF"/>
      <w:u w:val="single"/>
    </w:rPr>
  </w:style>
  <w:style w:type="paragraph" w:styleId="ListParagraph">
    <w:name w:val="List Paragraph"/>
    <w:basedOn w:val="Normal"/>
    <w:uiPriority w:val="34"/>
    <w:qFormat/>
    <w:rsid w:val="00604D45"/>
    <w:pPr>
      <w:ind w:left="720"/>
    </w:pPr>
    <w:rPr>
      <w:rFonts w:ascii="Calibri" w:eastAsia="Calibri" w:hAnsi="Calibri"/>
      <w:sz w:val="22"/>
      <w:szCs w:val="22"/>
    </w:rPr>
  </w:style>
  <w:style w:type="character" w:styleId="Strong">
    <w:name w:val="Strong"/>
    <w:uiPriority w:val="22"/>
    <w:qFormat/>
    <w:rsid w:val="007B254B"/>
    <w:rPr>
      <w:b/>
      <w:bCs/>
    </w:rPr>
  </w:style>
  <w:style w:type="paragraph" w:customStyle="1" w:styleId="Pageleftblank">
    <w:name w:val="Page left blank"/>
    <w:basedOn w:val="Normal"/>
    <w:qFormat/>
    <w:rsid w:val="006F536A"/>
    <w:pPr>
      <w:spacing w:before="5040"/>
      <w:jc w:val="center"/>
    </w:pPr>
    <w:rPr>
      <w:i/>
      <w:color w:val="000000"/>
      <w:sz w:val="22"/>
      <w:szCs w:val="20"/>
      <w:u w:color="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915170">
      <w:bodyDiv w:val="1"/>
      <w:marLeft w:val="0"/>
      <w:marRight w:val="0"/>
      <w:marTop w:val="0"/>
      <w:marBottom w:val="0"/>
      <w:divBdr>
        <w:top w:val="none" w:sz="0" w:space="0" w:color="auto"/>
        <w:left w:val="none" w:sz="0" w:space="0" w:color="auto"/>
        <w:bottom w:val="none" w:sz="0" w:space="0" w:color="auto"/>
        <w:right w:val="none" w:sz="0" w:space="0" w:color="auto"/>
      </w:divBdr>
    </w:div>
    <w:div w:id="189079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ail@texasgas.com" TargetMode="External"/><Relationship Id="rId4" Type="http://schemas.openxmlformats.org/officeDocument/2006/relationships/settings" Target="settings.xml"/><Relationship Id="rId9" Type="http://schemas.openxmlformats.org/officeDocument/2006/relationships/hyperlink" Target="mailto:mail@texasga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B3E8A-FFE2-4A2A-879A-59C574754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2010 Texas Gas Association Transmission Committee Roundtable</vt:lpstr>
    </vt:vector>
  </TitlesOfParts>
  <Company>Texas Gas Association</Company>
  <LinksUpToDate>false</LinksUpToDate>
  <CharactersWithSpaces>5111</CharactersWithSpaces>
  <SharedDoc>false</SharedDoc>
  <HLinks>
    <vt:vector size="12" baseType="variant">
      <vt:variant>
        <vt:i4>3670040</vt:i4>
      </vt:variant>
      <vt:variant>
        <vt:i4>3</vt:i4>
      </vt:variant>
      <vt:variant>
        <vt:i4>0</vt:i4>
      </vt:variant>
      <vt:variant>
        <vt:i4>5</vt:i4>
      </vt:variant>
      <vt:variant>
        <vt:lpwstr>mailto:mail@texasgas.com</vt:lpwstr>
      </vt:variant>
      <vt:variant>
        <vt:lpwstr/>
      </vt:variant>
      <vt:variant>
        <vt:i4>3670040</vt:i4>
      </vt:variant>
      <vt:variant>
        <vt:i4>0</vt:i4>
      </vt:variant>
      <vt:variant>
        <vt:i4>0</vt:i4>
      </vt:variant>
      <vt:variant>
        <vt:i4>5</vt:i4>
      </vt:variant>
      <vt:variant>
        <vt:lpwstr>mailto:mail@texasg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0 Texas Gas Association Transmission Committee Roundtable</dc:title>
  <dc:subject/>
  <dc:creator>TGA</dc:creator>
  <cp:keywords/>
  <cp:lastModifiedBy>Darrell Cherry</cp:lastModifiedBy>
  <cp:revision>2</cp:revision>
  <cp:lastPrinted>2022-11-03T21:32:00Z</cp:lastPrinted>
  <dcterms:created xsi:type="dcterms:W3CDTF">2022-11-03T22:04:00Z</dcterms:created>
  <dcterms:modified xsi:type="dcterms:W3CDTF">2022-11-03T22:04:00Z</dcterms:modified>
</cp:coreProperties>
</file>